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5153" w14:textId="77777777" w:rsidR="00912680" w:rsidRDefault="00DB617A">
      <w:pPr>
        <w:pStyle w:val="Title"/>
      </w:pPr>
      <w:r>
        <w:t>MIT meta-analyses</w:t>
      </w:r>
    </w:p>
    <w:p w14:paraId="1D7DB0A0" w14:textId="77777777" w:rsidR="00912680" w:rsidRDefault="00DB617A">
      <w:pPr>
        <w:pStyle w:val="Author"/>
      </w:pPr>
      <w:r>
        <w:t>Brenton M. Wiernik</w:t>
      </w:r>
    </w:p>
    <w:p w14:paraId="79EDAAEF" w14:textId="77777777" w:rsidR="00912680" w:rsidRDefault="00DB617A">
      <w:pPr>
        <w:pStyle w:val="Date"/>
      </w:pPr>
      <w:r>
        <w:t>05/22/2021</w:t>
      </w:r>
    </w:p>
    <w:p w14:paraId="2DC39799" w14:textId="77777777" w:rsidR="00912680" w:rsidRDefault="00DB617A">
      <w:pPr>
        <w:pStyle w:val="Heading2"/>
      </w:pPr>
      <w:bookmarkStart w:id="0" w:name="meta-analysis-methods"/>
      <w:r>
        <w:t>Meta-analysis methods</w:t>
      </w:r>
    </w:p>
    <w:p w14:paraId="439B9D53" w14:textId="77777777" w:rsidR="00912680" w:rsidRDefault="00DB617A">
      <w:pPr>
        <w:pStyle w:val="Heading3"/>
      </w:pPr>
      <w:bookmarkStart w:id="1" w:name="outcome-metric"/>
      <w:r>
        <w:t>Outcome metric</w:t>
      </w:r>
    </w:p>
    <w:p w14:paraId="43EF63B3" w14:textId="77777777" w:rsidR="00912680" w:rsidRDefault="00DB617A">
      <w:pPr>
        <w:pStyle w:val="FirstParagraph"/>
      </w:pPr>
      <w:r>
        <w:t xml:space="preserve">To maximize comparability of effects across studies, we used change scores from pretest to posttest as the outcome variable, expressed in </w:t>
      </w:r>
      <w:r>
        <w:rPr>
          <w:i/>
          <w:iCs/>
        </w:rPr>
        <w:t>z</w:t>
      </w:r>
      <w:r>
        <w:t xml:space="preserve">-scores. For group-level randomized control trials, we standardized </w:t>
      </w:r>
      <w:r>
        <w:rPr>
          <w:i/>
          <w:iCs/>
        </w:rPr>
        <w:t>z</w:t>
      </w:r>
      <w:r>
        <w:t xml:space="preserve">-scores using pooled pretest standard deviation </w:t>
      </w:r>
      <w:r>
        <w:t xml:space="preserve">across control and treatment groups. For individual-patient data case series, we computed </w:t>
      </w:r>
      <w:r>
        <w:rPr>
          <w:i/>
          <w:iCs/>
        </w:rPr>
        <w:t>z</w:t>
      </w:r>
      <w:r>
        <w:t xml:space="preserve">-scores in one of three ways. For studies that reported results as </w:t>
      </w:r>
      <w:r>
        <w:rPr>
          <w:i/>
          <w:iCs/>
        </w:rPr>
        <w:t>z</w:t>
      </w:r>
      <w:r>
        <w:t xml:space="preserve">-scores (e.g., based on test norms), we used the </w:t>
      </w:r>
      <w:r>
        <w:rPr>
          <w:i/>
          <w:iCs/>
        </w:rPr>
        <w:t>z</w:t>
      </w:r>
      <w:r>
        <w:t>-scores directly. For studies that reported res</w:t>
      </w:r>
      <w:r>
        <w:t xml:space="preserve">ults as percentile scores (e.g., based on test norms), we converted these to </w:t>
      </w:r>
      <w:r>
        <w:rPr>
          <w:i/>
          <w:iCs/>
        </w:rPr>
        <w:t>z</w:t>
      </w:r>
      <w:r>
        <w:t xml:space="preserve">-scores using the quantiles of the standard Normal distribution. For other studies, we estimated </w:t>
      </w:r>
      <w:r>
        <w:rPr>
          <w:i/>
          <w:iCs/>
        </w:rPr>
        <w:t>z</w:t>
      </w:r>
      <w:r>
        <w:t xml:space="preserve">-scores using the following procedure. We first converted normalized raw scores </w:t>
      </w:r>
      <w:r>
        <w:t>to reflect the proportion of the maximum possible score [POMP; Cohen et al. (1999)].</w:t>
      </w:r>
      <w:r>
        <w:rPr>
          <w:rStyle w:val="FootnoteReference"/>
        </w:rPr>
        <w:footnoteReference w:id="1"/>
      </w:r>
      <w:r>
        <w:t xml:space="preserve"> Next, we estimated a three-level random-intercept model for the pretest POMP scores, with individual test scores nested within patients nested within studies. From these</w:t>
      </w:r>
      <w:r>
        <w:t xml:space="preserve"> models, we used the population intercept as the estimated mean POMP score and the patient-level random effects standard deviation as the estimated POMP score </w:t>
      </w:r>
      <w:r>
        <w:rPr>
          <w:i/>
          <w:iCs/>
        </w:rPr>
        <w:t>SD</w:t>
      </w:r>
      <w:r>
        <w:t xml:space="preserve">. We used this mean and </w:t>
      </w:r>
      <w:r>
        <w:rPr>
          <w:i/>
          <w:iCs/>
        </w:rPr>
        <w:t>SD</w:t>
      </w:r>
      <w:r>
        <w:t xml:space="preserve"> to standardize the pretest and posttest POMP scores.</w:t>
      </w:r>
    </w:p>
    <w:p w14:paraId="51D0AF1B" w14:textId="77777777" w:rsidR="00912680" w:rsidRDefault="00DB617A">
      <w:pPr>
        <w:pStyle w:val="Heading3"/>
      </w:pPr>
      <w:bookmarkStart w:id="2" w:name="group-level-rct"/>
      <w:bookmarkEnd w:id="1"/>
      <w:r>
        <w:t>Group-level RCT</w:t>
      </w:r>
    </w:p>
    <w:p w14:paraId="4DDA79EC" w14:textId="5D4B107A" w:rsidR="00912680" w:rsidRDefault="00DB617A">
      <w:pPr>
        <w:pStyle w:val="FirstParagraph"/>
      </w:pPr>
      <w:r>
        <w:t xml:space="preserve">For group-level RCT studies, we computed group-level effect sizes as the pretest-posttest-control group Hedges’ </w:t>
      </w:r>
      <w:r>
        <w:rPr>
          <w:i/>
          <w:iCs/>
        </w:rPr>
        <w:t>g</w:t>
      </w:r>
      <w:r>
        <w:t xml:space="preserve">: </w:t>
      </w:r>
      <m:oMath>
        <m:sSub>
          <m:sSubPr>
            <m:ctrlPr>
              <w:rPr>
                <w:rFonts w:ascii="Cambria Math" w:hAnsi="Cambria Math"/>
              </w:rPr>
            </m:ctrlPr>
          </m:sSubPr>
          <m:e>
            <m:r>
              <w:rPr>
                <w:rFonts w:ascii="Cambria Math" w:hAnsi="Cambria Math"/>
              </w:rPr>
              <m:t>g</m:t>
            </m:r>
          </m:e>
          <m:sub>
            <m:r>
              <w:rPr>
                <w:rFonts w:ascii="Cambria Math" w:hAnsi="Cambria Math"/>
              </w:rPr>
              <m:t>ppc</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pre</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ont</m:t>
            </m:r>
            <m:sSub>
              <m:sSubPr>
                <m:ctrlPr>
                  <w:rPr>
                    <w:rFonts w:ascii="Cambria Math" w:hAnsi="Cambria Math"/>
                  </w:rPr>
                </m:ctrlPr>
              </m:sSubPr>
              <m:e>
                <m:r>
                  <w:rPr>
                    <w:rFonts w:ascii="Cambria Math" w:hAnsi="Cambria Math"/>
                  </w:rPr>
                  <m:t>r</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ont</m:t>
            </m:r>
            <m:sSub>
              <m:sSubPr>
                <m:ctrlPr>
                  <w:rPr>
                    <w:rFonts w:ascii="Cambria Math" w:hAnsi="Cambria Math"/>
                  </w:rPr>
                </m:ctrlPr>
              </m:sSubPr>
              <m:e>
                <m:r>
                  <w:rPr>
                    <w:rFonts w:ascii="Cambria Math" w:hAnsi="Cambria Math"/>
                  </w:rPr>
                  <m:t>r</m:t>
                </m:r>
              </m:e>
              <m:sub>
                <m:r>
                  <w:rPr>
                    <w:rFonts w:ascii="Cambria Math" w:hAnsi="Cambria Math"/>
                  </w:rPr>
                  <m:t>pre</m:t>
                </m:r>
              </m:sub>
            </m:sSub>
          </m:sub>
        </m:sSub>
        <m:r>
          <m:rPr>
            <m:sty m:val="p"/>
          </m:rPr>
          <w:rPr>
            <w:rFonts w:ascii="Cambria Math" w:hAnsi="Cambria Math"/>
          </w:rPr>
          <m:t>)</m:t>
        </m:r>
      </m:oMath>
      <w:r>
        <w:t xml:space="preserve"> (Morris, 200</w:t>
      </w:r>
      <w:r w:rsidR="00B91B5B">
        <w:t>8</w:t>
      </w:r>
      <w:r>
        <w:t>). We computed the variance for ea</w:t>
      </w:r>
      <w:r>
        <w:t xml:space="preserve">ch </w:t>
      </w:r>
      <w:r>
        <w:rPr>
          <w:i/>
          <w:iCs/>
        </w:rPr>
        <w:t>g</w:t>
      </w:r>
      <w:r>
        <w:t xml:space="preserve"> using the method of Morris (200</w:t>
      </w:r>
      <w:r w:rsidR="00B91B5B">
        <w:t>8</w:t>
      </w:r>
      <w:r>
        <w:t xml:space="preserve">). We estimated multilevel mixed effects meta-regression models to account for effect size dependency, with random intercepts for each study. We first fit an overall meta-analysis combining all effect sizes. Second, we </w:t>
      </w:r>
      <w:r>
        <w:t>fit additional meta-regression models including potential moderator variables. For these meta-regression models, we included random slopes for the ability domain moderator nested within studies (Konstantopoulos, 2011). We used a homoskedastic compound symm</w:t>
      </w:r>
      <w:r>
        <w:t xml:space="preserve">etric structure for the random effects, </w:t>
      </w:r>
      <w:r>
        <w:lastRenderedPageBreak/>
        <w:t>estimating a single random effects variance and correlation for all abilities.</w:t>
      </w:r>
      <w:r>
        <w:rPr>
          <w:rStyle w:val="FootnoteReference"/>
        </w:rPr>
        <w:footnoteReference w:id="2"/>
      </w:r>
      <w:r>
        <w:t xml:space="preserve"> We estimated the amount of heterogeneity (i.e., </w:t>
      </w:r>
      <m:oMath>
        <m:r>
          <w:rPr>
            <w:rFonts w:ascii="Cambria Math" w:hAnsi="Cambria Math"/>
          </w:rPr>
          <m:t>τ</m:t>
        </m:r>
      </m:oMath>
      <w:r>
        <w:t xml:space="preserve">) using the restricted maximum-likelihood estimator (Viechtbauer, 2005). We computed </w:t>
      </w:r>
      <w:r>
        <w:t xml:space="preserve">confidence intervals for meta-regression coefficients and mean treatment effects using the Knapp and Hartung (Knapp &amp; Hartung, 2003) </w:t>
      </w:r>
      <m:oMath>
        <m:r>
          <w:rPr>
            <w:rFonts w:ascii="Cambria Math" w:hAnsi="Cambria Math"/>
          </w:rPr>
          <m:t>t</m:t>
        </m:r>
      </m:oMath>
      <w:r>
        <w:t xml:space="preserve">-distribution method and for the random effects components using profile likelihood. We estimated models using </w:t>
      </w:r>
      <w:r>
        <w:rPr>
          <w:i/>
          <w:iCs/>
        </w:rPr>
        <w:t>R</w:t>
      </w:r>
      <w:r>
        <w:t xml:space="preserve"> (version</w:t>
      </w:r>
      <w:r>
        <w:t xml:space="preserve"> 4.1.0) (R Core Team, 2021) and the </w:t>
      </w:r>
      <w:r>
        <w:rPr>
          <w:i/>
          <w:iCs/>
        </w:rPr>
        <w:t>metafor</w:t>
      </w:r>
      <w:r>
        <w:t xml:space="preserve"> package (version 2.4-0) (Viechtbauer, 2010).</w:t>
      </w:r>
      <w:r>
        <w:rPr>
          <w:rStyle w:val="FootnoteReference"/>
        </w:rPr>
        <w:footnoteReference w:id="3"/>
      </w:r>
    </w:p>
    <w:p w14:paraId="518427C7" w14:textId="77777777" w:rsidR="00912680" w:rsidRDefault="00DB617A">
      <w:pPr>
        <w:pStyle w:val="Heading3"/>
      </w:pPr>
      <w:bookmarkStart w:id="3" w:name="individual-patient-data-ipd-case-series"/>
      <w:bookmarkEnd w:id="2"/>
      <w:r>
        <w:t>Individual patient data (IPD) case series</w:t>
      </w:r>
    </w:p>
    <w:p w14:paraId="55F6DD5A" w14:textId="77777777" w:rsidR="00912680" w:rsidRDefault="00DB617A">
      <w:pPr>
        <w:pStyle w:val="FirstParagraph"/>
      </w:pPr>
      <w:r>
        <w:t xml:space="preserve">For the IPD case series studies, we computed individual-level scores as the difference between pretest and posttest </w:t>
      </w:r>
      <w:r>
        <w:rPr>
          <w:i/>
          <w:iCs/>
        </w:rPr>
        <w:t>z</w:t>
      </w:r>
      <w:r>
        <w:t>-score</w:t>
      </w:r>
      <w:r>
        <w:t xml:space="preserve">s (the mean difference in this scores is the pretest-posttest Hedges’ </w:t>
      </w:r>
      <w:r>
        <w:rPr>
          <w:i/>
          <w:iCs/>
        </w:rPr>
        <w:t>g</w:t>
      </w:r>
      <w:r>
        <w:t xml:space="preserve">, </w:t>
      </w:r>
      <m:oMath>
        <m:sSub>
          <m:sSubPr>
            <m:ctrlPr>
              <w:rPr>
                <w:rFonts w:ascii="Cambria Math" w:hAnsi="Cambria Math"/>
              </w:rPr>
            </m:ctrlPr>
          </m:sSubPr>
          <m:e>
            <m:r>
              <w:rPr>
                <w:rFonts w:ascii="Cambria Math" w:hAnsi="Cambria Math"/>
              </w:rPr>
              <m:t>g</m:t>
            </m:r>
          </m:e>
          <m:sub>
            <m:r>
              <w:rPr>
                <w:rFonts w:ascii="Cambria Math" w:hAnsi="Cambria Math"/>
              </w:rPr>
              <m:t>pp</m:t>
            </m:r>
          </m:sub>
        </m:sSub>
      </m:oMath>
      <w:r>
        <w:t>). We then pooled data across studies using a three-level random-effects IPD meta-analysis, with individual scores nested within patients nested within studies (Riley et al., 20</w:t>
      </w:r>
      <w:r>
        <w:t>10). Similar to the group-level RCT meta-analyses, we first fit an overall model including all data points with no moderators, then fit additional models including potential moderator variables as predictors. For these models, we included random intercepts</w:t>
      </w:r>
      <w:r>
        <w:t xml:space="preserve"> for patients and studies.</w:t>
      </w:r>
      <w:r>
        <w:rPr>
          <w:rStyle w:val="FootnoteReference"/>
        </w:rPr>
        <w:footnoteReference w:id="4"/>
      </w:r>
      <w:r>
        <w:t xml:space="preserve"> We estimated random effects components using REML and computed confidence intervals using profile likelihood. We estimated models using </w:t>
      </w:r>
      <w:r>
        <w:rPr>
          <w:i/>
          <w:iCs/>
        </w:rPr>
        <w:t>R</w:t>
      </w:r>
      <w:r>
        <w:t xml:space="preserve"> (version 4.1.0) (R Core Team, 2021) and the </w:t>
      </w:r>
      <w:r>
        <w:rPr>
          <w:i/>
          <w:iCs/>
        </w:rPr>
        <w:t>lme4</w:t>
      </w:r>
      <w:r>
        <w:t xml:space="preserve"> package (version 1.1-27) (Bates et al., </w:t>
      </w:r>
      <w:r>
        <w:t>2015).</w:t>
      </w:r>
    </w:p>
    <w:p w14:paraId="7A969A49" w14:textId="77777777" w:rsidR="00912680" w:rsidRDefault="00DB617A">
      <w:pPr>
        <w:pStyle w:val="Heading3"/>
      </w:pPr>
      <w:bookmarkStart w:id="4" w:name="moderator-analyses"/>
      <w:bookmarkEnd w:id="3"/>
      <w:r>
        <w:t>Moderator Analyses</w:t>
      </w:r>
    </w:p>
    <w:p w14:paraId="7EA9E57E" w14:textId="77777777" w:rsidR="00912680" w:rsidRDefault="00DB617A">
      <w:pPr>
        <w:pStyle w:val="FirstParagraph"/>
      </w:pPr>
      <w:r>
        <w:t xml:space="preserve">For the RCT meta-analyses, we fit a meta-regression model including (1) ability domain, (2) whether the study used a validated test or ad hoc measure, and (3) the domain × validated interaction as moderators. Next, we fit another </w:t>
      </w:r>
      <w:r>
        <w:t>model adding (1) the mean months post-onset (MPO) across treatment and control groups and (2) the difference in mean MPO between treatment and control groups as additional moderators.</w:t>
      </w:r>
    </w:p>
    <w:p w14:paraId="56D60018" w14:textId="77777777" w:rsidR="00912680" w:rsidRDefault="00DB617A">
      <w:pPr>
        <w:pStyle w:val="BodyText"/>
      </w:pPr>
      <w:r>
        <w:t>For the IPD meta-analyses, we also fit a meta-regression model including</w:t>
      </w:r>
      <w:r>
        <w:t xml:space="preserve"> (1) ability domain, (2) whether the study used a validated test or ad hoc measure, and (3) the domain × validated interaction as moderators. We then fit 3 additional models adding one moderator at a time to this baseline model. First, we fit a model addin</w:t>
      </w:r>
      <w:r>
        <w:t xml:space="preserve">g individual-level MPO. Second, we fit a model adding whether a study used the original MIT protocol or a modified protocol. Third, we fit a model including whether the tested stimuli for the </w:t>
      </w:r>
      <w:r>
        <w:lastRenderedPageBreak/>
        <w:t>outcome were also included in the training set (“trained”) or no</w:t>
      </w:r>
      <w:r>
        <w:t>t (“untrained”). For this third analysis, all studies used ad hoc measures of language comprehension, so the domain and validation moderators were omitted from the model.</w:t>
      </w:r>
    </w:p>
    <w:p w14:paraId="6ACE7328" w14:textId="77777777" w:rsidR="00912680" w:rsidRDefault="00DB617A">
      <w:pPr>
        <w:pStyle w:val="Heading2"/>
      </w:pPr>
      <w:bookmarkStart w:id="5" w:name="results"/>
      <w:bookmarkEnd w:id="0"/>
      <w:bookmarkEnd w:id="4"/>
      <w:r>
        <w:t>Results</w:t>
      </w:r>
    </w:p>
    <w:p w14:paraId="0D24A897" w14:textId="77777777" w:rsidR="00912680" w:rsidRDefault="00DB617A">
      <w:pPr>
        <w:pStyle w:val="FirstParagraph"/>
      </w:pPr>
      <w:r>
        <w:t>Study-level standardized mean difference scores and meta-analytic mean differ</w:t>
      </w:r>
      <w:r>
        <w:t>ences by ability domain are shown in Figure 2. Full meta-regression results tables are available in the online supplemental materials.</w:t>
      </w:r>
    </w:p>
    <w:p w14:paraId="5264616D" w14:textId="77777777" w:rsidR="00912680" w:rsidRDefault="00DB617A">
      <w:pPr>
        <w:pStyle w:val="Heading4"/>
      </w:pPr>
      <w:bookmarkStart w:id="6" w:name="figure-2.-results-of-meta-analyses"/>
      <w:r>
        <w:lastRenderedPageBreak/>
        <w:t>Figure 2. Results of meta-analyses</w:t>
      </w:r>
    </w:p>
    <w:p w14:paraId="6FFA71C1" w14:textId="77777777" w:rsidR="00912680" w:rsidRDefault="00DB617A">
      <w:pPr>
        <w:pStyle w:val="FirstParagraph"/>
      </w:pPr>
      <w:r>
        <w:rPr>
          <w:noProof/>
        </w:rPr>
        <w:drawing>
          <wp:inline distT="0" distB="0" distL="0" distR="0" wp14:anchorId="7EEA030D" wp14:editId="7283F398">
            <wp:extent cx="5334000" cy="761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t-meta-analysis_files/figure-docx/unnamed-chunk-2-1.png"/>
                    <pic:cNvPicPr>
                      <a:picLocks noChangeAspect="1" noChangeArrowheads="1"/>
                    </pic:cNvPicPr>
                  </pic:nvPicPr>
                  <pic:blipFill>
                    <a:blip r:embed="rId7"/>
                    <a:stretch>
                      <a:fillRect/>
                    </a:stretch>
                  </pic:blipFill>
                  <pic:spPr bwMode="auto">
                    <a:xfrm>
                      <a:off x="0" y="0"/>
                      <a:ext cx="5334000" cy="7619999"/>
                    </a:xfrm>
                    <a:prstGeom prst="rect">
                      <a:avLst/>
                    </a:prstGeom>
                    <a:noFill/>
                    <a:ln w="9525">
                      <a:noFill/>
                      <a:headEnd/>
                      <a:tailEnd/>
                    </a:ln>
                  </pic:spPr>
                </pic:pic>
              </a:graphicData>
            </a:graphic>
          </wp:inline>
        </w:drawing>
      </w:r>
    </w:p>
    <w:p w14:paraId="75EAED2D" w14:textId="77777777" w:rsidR="00912680" w:rsidRDefault="00DB617A">
      <w:pPr>
        <w:pStyle w:val="BodyText"/>
      </w:pPr>
      <w:r>
        <w:rPr>
          <w:i/>
          <w:iCs/>
        </w:rPr>
        <w:lastRenderedPageBreak/>
        <w:t>Note.</w:t>
      </w:r>
      <w:r>
        <w:t xml:space="preserve"> </w:t>
      </w:r>
      <w:r>
        <w:t>Points are study-level standardized mean pretest-posttest difference scores, either adjusted for a control group (</w:t>
      </w:r>
      <w:r>
        <w:rPr>
          <w:i/>
          <w:iCs/>
        </w:rPr>
        <w:t>gppc</w:t>
      </w:r>
      <w:r>
        <w:t>) or not (</w:t>
      </w:r>
      <w:r>
        <w:rPr>
          <w:i/>
          <w:iCs/>
        </w:rPr>
        <w:t>gpp</w:t>
      </w:r>
      <w:r>
        <w:t xml:space="preserve">). Points with different colors drawn from different studies.  = validated measure;  = unvalidated measure. Large points are </w:t>
      </w:r>
      <w:r>
        <w:t xml:space="preserve">mean </w:t>
      </w:r>
      <w:r>
        <w:rPr>
          <w:i/>
          <w:iCs/>
        </w:rPr>
        <w:t>gppc</w:t>
      </w:r>
      <w:r>
        <w:t xml:space="preserve"> with 66% (thick bar) and 95% confidence (thin bar) intervals and </w:t>
      </w:r>
      <w:r>
        <w:rPr>
          <w:i/>
          <w:iCs/>
        </w:rPr>
        <w:t>t</w:t>
      </w:r>
      <w:r>
        <w:t xml:space="preserve">-distribution confidence densities. For case series, one aphasia severity study with </w:t>
      </w:r>
      <w:r>
        <w:rPr>
          <w:i/>
          <w:iCs/>
        </w:rPr>
        <w:t>gppc</w:t>
      </w:r>
      <w:r>
        <w:t xml:space="preserve"> = .88 omitted.</w:t>
      </w:r>
    </w:p>
    <w:p w14:paraId="5099BF1F" w14:textId="77777777" w:rsidR="00912680" w:rsidRDefault="00DB617A">
      <w:pPr>
        <w:pStyle w:val="Heading3"/>
      </w:pPr>
      <w:bookmarkStart w:id="7" w:name="rct-studies"/>
      <w:bookmarkEnd w:id="6"/>
      <w:r>
        <w:t>RCT studies</w:t>
      </w:r>
    </w:p>
    <w:p w14:paraId="3545F821" w14:textId="5097C473" w:rsidR="00912680" w:rsidRDefault="00DB617A">
      <w:pPr>
        <w:pStyle w:val="FirstParagraph"/>
      </w:pPr>
      <w:r>
        <w:t>Overall, RCT studies showed a small to moderate pretest-posttes</w:t>
      </w:r>
      <w:r>
        <w:t>t effect of MIT on aphasia outcomes after accounting for the control group (</w:t>
      </w:r>
      <w:r>
        <w:rPr>
          <w:i/>
          <w:iCs/>
        </w:rPr>
        <w:t>g̅</w:t>
      </w:r>
      <w:r>
        <w:t xml:space="preserve"> = .31 [95% CI −.01, .63]). These results were primarily based on language expression (repetition) tasks. Other abilities were less commonly assessed. In moderator analyses, effe</w:t>
      </w:r>
      <w:r>
        <w:t>cts appeared to be much weaker for communication and language comprehension tasks than for language expression, but confidence intervals for these differences were wide (see Figure 2). Effects were estimated to be somewhat heterogeneous across studies (ran</w:t>
      </w:r>
      <w:r>
        <w:t xml:space="preserve">dom effects standard deviation, </w:t>
      </w:r>
      <w:r w:rsidR="00A674C5">
        <w:rPr>
          <w:i/>
          <w:iCs/>
        </w:rPr>
        <w:t>τ = </w:t>
      </w:r>
      <w:r>
        <w:t xml:space="preserve">.31 [95% CI </w:t>
      </w:r>
      <w:r>
        <w:t>.13, .93]).</w:t>
      </w:r>
    </w:p>
    <w:p w14:paraId="584CEB18" w14:textId="77777777" w:rsidR="00912680" w:rsidRDefault="00DB617A">
      <w:pPr>
        <w:pStyle w:val="Heading4"/>
      </w:pPr>
      <w:bookmarkStart w:id="8" w:name="moderator-analyses-1"/>
      <w:r>
        <w:t>Moderator analyses</w:t>
      </w:r>
    </w:p>
    <w:p w14:paraId="19E3E125" w14:textId="77777777" w:rsidR="00912680" w:rsidRDefault="00DB617A">
      <w:pPr>
        <w:pStyle w:val="FirstParagraph"/>
      </w:pPr>
      <w:r>
        <w:t>Two studies included several ad hoc measures of language expression. These tended to show larger effects than validated language expression measures (∆</w:t>
      </w:r>
      <w:r>
        <w:rPr>
          <w:i/>
          <w:iCs/>
        </w:rPr>
        <w:t>g̅</w:t>
      </w:r>
      <w:r>
        <w:t xml:space="preserve"> = .23 [95% CI −.04, .4</w:t>
      </w:r>
      <w:r>
        <w:t>9]). This may plausibly indicate that ad hoc measures inflate the effect (e.g., validated measures may have better reliability and specificity to detect true treatment effects; cf. Ivanova &amp; Hallowell, 2013).</w:t>
      </w:r>
    </w:p>
    <w:p w14:paraId="564111B8" w14:textId="77777777" w:rsidR="00912680" w:rsidRDefault="00DB617A">
      <w:pPr>
        <w:pStyle w:val="BodyText"/>
      </w:pPr>
      <w:r>
        <w:t>When aphasia stage (months post-onset) terms we</w:t>
      </w:r>
      <w:r>
        <w:t>re added to the RCT model, neither mean MPO across groups (∆</w:t>
      </w:r>
      <w:r>
        <w:rPr>
          <w:i/>
          <w:iCs/>
        </w:rPr>
        <w:t>g̅</w:t>
      </w:r>
      <w:r>
        <w:t xml:space="preserve"> per month = −.006 [95% CI −.021, .010]) nor difference in mean MPO between MIT and control groups (∆</w:t>
      </w:r>
      <w:r>
        <w:rPr>
          <w:i/>
          <w:iCs/>
        </w:rPr>
        <w:t>g̅</w:t>
      </w:r>
      <w:r>
        <w:t xml:space="preserve"> per month = −.005 [95% CI −.020, .010]) showed meaningful relationships with MIT treatment</w:t>
      </w:r>
      <w:r>
        <w:t xml:space="preserve"> effects. Importantly, effect sizes for RCT analyses were drawn from only 3 studies, so these group-level MPO analyses have limited power to estimate impacts of MPO on MIT treatment effects.</w:t>
      </w:r>
    </w:p>
    <w:p w14:paraId="1951B269" w14:textId="77777777" w:rsidR="00912680" w:rsidRDefault="00DB617A">
      <w:pPr>
        <w:pStyle w:val="Heading3"/>
      </w:pPr>
      <w:bookmarkStart w:id="9" w:name="ipd-case-series-studies"/>
      <w:bookmarkEnd w:id="7"/>
      <w:bookmarkEnd w:id="8"/>
      <w:r>
        <w:t>IPD Case Series studies</w:t>
      </w:r>
    </w:p>
    <w:p w14:paraId="6E363591" w14:textId="45DECFC9" w:rsidR="00912680" w:rsidRDefault="00DB617A">
      <w:pPr>
        <w:pStyle w:val="FirstParagraph"/>
      </w:pPr>
      <w:r>
        <w:t>Compared to RCT studies, case series studies without a control group estimated much larger effects of MIT (</w:t>
      </w:r>
      <w:r>
        <w:rPr>
          <w:i/>
          <w:iCs/>
        </w:rPr>
        <w:t>g̅</w:t>
      </w:r>
      <w:r>
        <w:t xml:space="preserve"> = 1.43 [95% CI .82, 2.02]). As with RCT studies, these results were primarily based on language expression (repetition) tasks. Overall aphasia sev</w:t>
      </w:r>
      <w:r>
        <w:t>erity and language comprehension appeared to show somewhat smaller effects, but confidence intervals on these differences were wide. Effects were estimated to be highly heterogeneous across studies (</w:t>
      </w:r>
      <w:r>
        <w:rPr>
          <w:i/>
          <w:iCs/>
        </w:rPr>
        <w:t>τ</w:t>
      </w:r>
      <w:r>
        <w:t xml:space="preserve"> [between-studies] = 1.15 [95% CI .70, 1.69]), to a degr</w:t>
      </w:r>
      <w:r>
        <w:t xml:space="preserve">ee that MIT was estimated to be harmful in some settings [e.g., 95% normal-theory prediction interval for language expression ranged −0.90 to </w:t>
      </w:r>
      <w:r>
        <w:t>3.80; IntHout et al. (2016)].</w:t>
      </w:r>
    </w:p>
    <w:p w14:paraId="30B1EA32" w14:textId="77777777" w:rsidR="00912680" w:rsidRDefault="00DB617A">
      <w:pPr>
        <w:pStyle w:val="Heading4"/>
      </w:pPr>
      <w:bookmarkStart w:id="10" w:name="moderator-analyses-2"/>
      <w:r>
        <w:t>Moderator analyses</w:t>
      </w:r>
    </w:p>
    <w:p w14:paraId="34725702" w14:textId="77777777" w:rsidR="00912680" w:rsidRDefault="00DB617A">
      <w:pPr>
        <w:pStyle w:val="FirstParagraph"/>
      </w:pPr>
      <w:r>
        <w:t>Four studies included several ad hoc measures of language expres</w:t>
      </w:r>
      <w:r>
        <w:t>sion. As with RCT studies, these tended to show larger effects than validated language expression measures (∆</w:t>
      </w:r>
      <w:r>
        <w:rPr>
          <w:i/>
          <w:iCs/>
        </w:rPr>
        <w:t>g̅</w:t>
      </w:r>
      <w:r>
        <w:t xml:space="preserve"> = 1.08 [95% CI −.32, 2.51]).</w:t>
      </w:r>
    </w:p>
    <w:p w14:paraId="2180AF36" w14:textId="77777777" w:rsidR="00912680" w:rsidRDefault="00DB617A">
      <w:pPr>
        <w:pStyle w:val="BodyText"/>
      </w:pPr>
      <w:r>
        <w:lastRenderedPageBreak/>
        <w:t>When aphasia stage (months post-onset) was added to the IPD model, MPO showed a moderate negative relationship with</w:t>
      </w:r>
      <w:r>
        <w:t xml:space="preserve"> treatment effects (∆</w:t>
      </w:r>
      <w:r>
        <w:rPr>
          <w:i/>
          <w:iCs/>
        </w:rPr>
        <w:t>g̅</w:t>
      </w:r>
      <w:r>
        <w:t xml:space="preserve"> per month = −.02 [95% CI −.02, −.01]; estimated effect for 12 months, −.19 [95% CI −.28, −.10]; estimated effect for 24 months, −.38 [95% CI −.55, −.20]).</w:t>
      </w:r>
    </w:p>
    <w:p w14:paraId="60CE6908" w14:textId="77777777" w:rsidR="00912680" w:rsidRDefault="00DB617A">
      <w:pPr>
        <w:pStyle w:val="BodyText"/>
      </w:pPr>
      <w:r>
        <w:t xml:space="preserve">Compared to studies that used the original MIT protocol, studies that used a </w:t>
      </w:r>
      <w:r>
        <w:t>modified protocol appeared to show larger treatment effects, though the confidence interval on this difference was very wide (∆</w:t>
      </w:r>
      <w:r>
        <w:rPr>
          <w:i/>
          <w:iCs/>
        </w:rPr>
        <w:t>g̅</w:t>
      </w:r>
      <w:r>
        <w:t xml:space="preserve"> = .79 [95% CI −.99, 2.57]).</w:t>
      </w:r>
    </w:p>
    <w:p w14:paraId="69A03D82" w14:textId="77777777" w:rsidR="00912680" w:rsidRDefault="00DB617A">
      <w:pPr>
        <w:pStyle w:val="BodyText"/>
      </w:pPr>
      <w:r>
        <w:t>For language expression studies that used ad hoc measures, when patients were tested using the sam</w:t>
      </w:r>
      <w:r>
        <w:t>e stimuli used in training, apparent treatment effects were much larger than when patients were tested using familiar (trained) stimuli (∆</w:t>
      </w:r>
      <w:r>
        <w:rPr>
          <w:i/>
          <w:iCs/>
        </w:rPr>
        <w:t>g̅</w:t>
      </w:r>
      <w:r>
        <w:t xml:space="preserve"> = 1.56 [95% CI 1.08, 2.03]). Apparent improvement on novel (untrained) stimuli was similar in magnitude to that for</w:t>
      </w:r>
      <w:r>
        <w:t xml:space="preserve"> validated language expression measures (</w:t>
      </w:r>
      <w:r>
        <w:rPr>
          <w:i/>
          <w:iCs/>
        </w:rPr>
        <w:t>g̅</w:t>
      </w:r>
      <w:r>
        <w:t xml:space="preserve"> = 1.40 [95% CI .67, 2.31]). Thus, assessing patient improvement using trained stimuli appears to exaggerate MIT treatment effects to an even greater degree than case series designs alone.[^5]</w:t>
      </w:r>
    </w:p>
    <w:p w14:paraId="436489C1" w14:textId="77777777" w:rsidR="00912680" w:rsidRDefault="00DB617A">
      <w:pPr>
        <w:pStyle w:val="BodyText"/>
      </w:pPr>
      <w:r>
        <w:t>[^5] In a supplement</w:t>
      </w:r>
      <w:r>
        <w:t>al analysis including the trained vs. untrained moderator, months post-onset (MPO), and their interaction, MPO had a negligible impact on the size of the trained vs. untrained effect (</w:t>
      </w:r>
      <w:r>
        <w:rPr>
          <w:i/>
          <w:iCs/>
        </w:rPr>
        <w:t>β</w:t>
      </w:r>
      <w:r>
        <w:t xml:space="preserve"> = .004 [95% CI −.01, .02]; estimated effect for 12 months, .05 [95% CI</w:t>
      </w:r>
      <w:r>
        <w:t xml:space="preserve"> −.13, .22]; compared to model with only trained vs. untrained moderator: likelihood-ratio </w:t>
      </w:r>
      <w:r>
        <w:rPr>
          <w:i/>
          <w:iCs/>
        </w:rPr>
        <w:t>χ</w:t>
      </w:r>
      <w:r>
        <w:t xml:space="preserve">(2) = 3.44, </w:t>
      </w:r>
      <w:r>
        <w:rPr>
          <w:i/>
          <w:iCs/>
        </w:rPr>
        <w:t>p</w:t>
      </w:r>
      <w:r>
        <w:t xml:space="preserve"> = .179, ∆AIC (Akaike information criterion): 0.564).</w:t>
      </w:r>
    </w:p>
    <w:p w14:paraId="6572B59F" w14:textId="77777777" w:rsidR="00A674C5" w:rsidRDefault="00A674C5">
      <w:pPr>
        <w:pStyle w:val="Heading2"/>
        <w:sectPr w:rsidR="00A674C5">
          <w:pgSz w:w="12240" w:h="15840"/>
          <w:pgMar w:top="1440" w:right="1440" w:bottom="1440" w:left="1440" w:header="720" w:footer="720" w:gutter="0"/>
          <w:cols w:space="720"/>
        </w:sectPr>
      </w:pPr>
      <w:bookmarkStart w:id="11" w:name="supplemental-tables"/>
      <w:bookmarkEnd w:id="5"/>
      <w:bookmarkEnd w:id="9"/>
      <w:bookmarkEnd w:id="10"/>
    </w:p>
    <w:p w14:paraId="03058FAD" w14:textId="2ED967E0" w:rsidR="00912680" w:rsidRDefault="00DB617A">
      <w:pPr>
        <w:pStyle w:val="Heading2"/>
      </w:pPr>
      <w:r>
        <w:lastRenderedPageBreak/>
        <w:t>Supplemental Tables</w:t>
      </w:r>
    </w:p>
    <w:p w14:paraId="07659C2B" w14:textId="77777777" w:rsidR="00912680" w:rsidRDefault="00DB617A">
      <w:pPr>
        <w:pStyle w:val="Heading4"/>
      </w:pPr>
      <w:bookmarkStart w:id="12" w:name="table-1.-overall-rct-meta-analyses"/>
      <w:r>
        <w:t>Table 1. Overall RCT meta-analyses</w:t>
      </w:r>
    </w:p>
    <w:tbl>
      <w:tblPr>
        <w:tblStyle w:val="Table"/>
        <w:tblW w:w="3502" w:type="pct"/>
        <w:tblLook w:val="0020" w:firstRow="1" w:lastRow="0" w:firstColumn="0" w:lastColumn="0" w:noHBand="0" w:noVBand="0"/>
      </w:tblPr>
      <w:tblGrid>
        <w:gridCol w:w="775"/>
        <w:gridCol w:w="1121"/>
        <w:gridCol w:w="664"/>
        <w:gridCol w:w="1039"/>
        <w:gridCol w:w="482"/>
        <w:gridCol w:w="955"/>
        <w:gridCol w:w="1520"/>
      </w:tblGrid>
      <w:tr w:rsidR="00912680" w14:paraId="5281856A"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6024D990" w14:textId="77777777" w:rsidR="00912680" w:rsidRDefault="00DB617A">
            <w:pPr>
              <w:pStyle w:val="Compact"/>
            </w:pPr>
            <w:r>
              <w:t>Term</w:t>
            </w:r>
          </w:p>
        </w:tc>
        <w:tc>
          <w:tcPr>
            <w:tcW w:w="0" w:type="auto"/>
          </w:tcPr>
          <w:p w14:paraId="00BB6623" w14:textId="77777777" w:rsidR="00912680" w:rsidRDefault="00DB617A">
            <w:pPr>
              <w:pStyle w:val="Compact"/>
              <w:jc w:val="right"/>
            </w:pPr>
            <w:r>
              <w:t>Estimate</w:t>
            </w:r>
          </w:p>
        </w:tc>
        <w:tc>
          <w:tcPr>
            <w:tcW w:w="0" w:type="auto"/>
          </w:tcPr>
          <w:p w14:paraId="304A086F" w14:textId="77777777" w:rsidR="00912680" w:rsidRPr="00A674C5" w:rsidRDefault="00DB617A">
            <w:pPr>
              <w:pStyle w:val="Compact"/>
              <w:jc w:val="right"/>
              <w:rPr>
                <w:i/>
                <w:iCs/>
              </w:rPr>
            </w:pPr>
            <w:r w:rsidRPr="00A674C5">
              <w:rPr>
                <w:i/>
                <w:iCs/>
              </w:rPr>
              <w:t>SE</w:t>
            </w:r>
          </w:p>
        </w:tc>
        <w:tc>
          <w:tcPr>
            <w:tcW w:w="0" w:type="auto"/>
          </w:tcPr>
          <w:p w14:paraId="23325B40" w14:textId="77777777" w:rsidR="00912680" w:rsidRDefault="00DB617A">
            <w:pPr>
              <w:pStyle w:val="Compact"/>
              <w:jc w:val="right"/>
            </w:pPr>
            <w:r>
              <w:t>Statistic</w:t>
            </w:r>
          </w:p>
        </w:tc>
        <w:tc>
          <w:tcPr>
            <w:tcW w:w="0" w:type="auto"/>
          </w:tcPr>
          <w:p w14:paraId="5DE36BD2" w14:textId="77777777" w:rsidR="00912680" w:rsidRPr="00A674C5" w:rsidRDefault="00DB617A">
            <w:pPr>
              <w:pStyle w:val="Compact"/>
              <w:jc w:val="right"/>
              <w:rPr>
                <w:i/>
                <w:iCs/>
              </w:rPr>
            </w:pPr>
            <w:r w:rsidRPr="00A674C5">
              <w:rPr>
                <w:i/>
                <w:iCs/>
              </w:rPr>
              <w:t>df</w:t>
            </w:r>
          </w:p>
        </w:tc>
        <w:tc>
          <w:tcPr>
            <w:tcW w:w="0" w:type="auto"/>
          </w:tcPr>
          <w:p w14:paraId="78AC3702" w14:textId="77777777" w:rsidR="00912680" w:rsidRPr="00A674C5" w:rsidRDefault="00DB617A">
            <w:pPr>
              <w:pStyle w:val="Compact"/>
              <w:jc w:val="right"/>
              <w:rPr>
                <w:i/>
                <w:iCs/>
              </w:rPr>
            </w:pPr>
            <w:r w:rsidRPr="00A674C5">
              <w:rPr>
                <w:i/>
                <w:iCs/>
              </w:rPr>
              <w:t>p</w:t>
            </w:r>
          </w:p>
        </w:tc>
        <w:tc>
          <w:tcPr>
            <w:tcW w:w="0" w:type="auto"/>
          </w:tcPr>
          <w:p w14:paraId="01C7367A" w14:textId="77777777" w:rsidR="00912680" w:rsidRDefault="00DB617A">
            <w:pPr>
              <w:pStyle w:val="Compact"/>
              <w:jc w:val="right"/>
            </w:pPr>
            <w:r>
              <w:t xml:space="preserve">95% conf. </w:t>
            </w:r>
            <w:r>
              <w:t>int.</w:t>
            </w:r>
          </w:p>
        </w:tc>
      </w:tr>
      <w:tr w:rsidR="00A674C5" w14:paraId="0E6AE422" w14:textId="77777777" w:rsidTr="00A674C5">
        <w:tc>
          <w:tcPr>
            <w:tcW w:w="0" w:type="auto"/>
          </w:tcPr>
          <w:p w14:paraId="4DE81BF6" w14:textId="3EEB17B9" w:rsidR="00A674C5" w:rsidRDefault="00A674C5" w:rsidP="00A674C5">
            <w:pPr>
              <w:pStyle w:val="Compact"/>
            </w:pPr>
            <w:r w:rsidRPr="0017487F">
              <w:rPr>
                <w:i/>
                <w:iCs/>
              </w:rPr>
              <w:t>g</w:t>
            </w:r>
            <w:r>
              <w:rPr>
                <w:i/>
                <w:iCs/>
              </w:rPr>
              <w:t>̅</w:t>
            </w:r>
          </w:p>
        </w:tc>
        <w:tc>
          <w:tcPr>
            <w:tcW w:w="0" w:type="auto"/>
          </w:tcPr>
          <w:p w14:paraId="5C857EC9" w14:textId="77777777" w:rsidR="00A674C5" w:rsidRDefault="00A674C5" w:rsidP="00A674C5">
            <w:pPr>
              <w:pStyle w:val="Compact"/>
              <w:jc w:val="right"/>
            </w:pPr>
            <w:r>
              <w:t>0.31</w:t>
            </w:r>
          </w:p>
        </w:tc>
        <w:tc>
          <w:tcPr>
            <w:tcW w:w="0" w:type="auto"/>
          </w:tcPr>
          <w:p w14:paraId="085DDDBC" w14:textId="77777777" w:rsidR="00A674C5" w:rsidRDefault="00A674C5" w:rsidP="00A674C5">
            <w:pPr>
              <w:pStyle w:val="Compact"/>
              <w:jc w:val="right"/>
            </w:pPr>
            <w:r>
              <w:t>0.16</w:t>
            </w:r>
          </w:p>
        </w:tc>
        <w:tc>
          <w:tcPr>
            <w:tcW w:w="0" w:type="auto"/>
          </w:tcPr>
          <w:p w14:paraId="14101A51" w14:textId="77777777" w:rsidR="00A674C5" w:rsidRDefault="00A674C5" w:rsidP="00A674C5">
            <w:pPr>
              <w:pStyle w:val="Compact"/>
              <w:jc w:val="right"/>
            </w:pPr>
            <w:r>
              <w:t>2.00</w:t>
            </w:r>
          </w:p>
        </w:tc>
        <w:tc>
          <w:tcPr>
            <w:tcW w:w="0" w:type="auto"/>
          </w:tcPr>
          <w:p w14:paraId="48CE3E90" w14:textId="27DD3E0B" w:rsidR="00A674C5" w:rsidRDefault="00A674C5" w:rsidP="00A674C5">
            <w:pPr>
              <w:pStyle w:val="Compact"/>
              <w:jc w:val="right"/>
            </w:pPr>
            <w:r>
              <w:t>25</w:t>
            </w:r>
          </w:p>
        </w:tc>
        <w:tc>
          <w:tcPr>
            <w:tcW w:w="0" w:type="auto"/>
          </w:tcPr>
          <w:p w14:paraId="2B42E970" w14:textId="77777777" w:rsidR="00A674C5" w:rsidRDefault="00A674C5" w:rsidP="00A674C5">
            <w:pPr>
              <w:pStyle w:val="Compact"/>
              <w:jc w:val="right"/>
            </w:pPr>
            <w:r>
              <w:t>0.057</w:t>
            </w:r>
          </w:p>
        </w:tc>
        <w:tc>
          <w:tcPr>
            <w:tcW w:w="0" w:type="auto"/>
          </w:tcPr>
          <w:p w14:paraId="41024055" w14:textId="78515C3E" w:rsidR="00A674C5" w:rsidRDefault="00A674C5" w:rsidP="00A674C5">
            <w:pPr>
              <w:pStyle w:val="Compact"/>
              <w:jc w:val="right"/>
            </w:pPr>
            <w:r>
              <w:t>[−0.01, 0.63]</w:t>
            </w:r>
          </w:p>
        </w:tc>
      </w:tr>
      <w:tr w:rsidR="00A674C5" w14:paraId="138A2D4A" w14:textId="77777777" w:rsidTr="00A674C5">
        <w:tc>
          <w:tcPr>
            <w:tcW w:w="0" w:type="auto"/>
          </w:tcPr>
          <w:p w14:paraId="35BEAB5E" w14:textId="1BACB4DD" w:rsidR="00A674C5" w:rsidRDefault="00A674C5" w:rsidP="00A674C5">
            <w:pPr>
              <w:pStyle w:val="Compact"/>
            </w:pPr>
            <w:r>
              <w:t>τ</w:t>
            </w:r>
          </w:p>
        </w:tc>
        <w:tc>
          <w:tcPr>
            <w:tcW w:w="0" w:type="auto"/>
          </w:tcPr>
          <w:p w14:paraId="6EC105C5" w14:textId="77777777" w:rsidR="00A674C5" w:rsidRDefault="00A674C5" w:rsidP="00A674C5">
            <w:pPr>
              <w:pStyle w:val="Compact"/>
              <w:jc w:val="right"/>
            </w:pPr>
            <w:r>
              <w:t>0.25</w:t>
            </w:r>
          </w:p>
        </w:tc>
        <w:tc>
          <w:tcPr>
            <w:tcW w:w="0" w:type="auto"/>
          </w:tcPr>
          <w:p w14:paraId="7E07417C" w14:textId="77777777" w:rsidR="00A674C5" w:rsidRDefault="00A674C5" w:rsidP="00A674C5">
            <w:pPr>
              <w:pStyle w:val="Compact"/>
              <w:jc w:val="right"/>
            </w:pPr>
          </w:p>
        </w:tc>
        <w:tc>
          <w:tcPr>
            <w:tcW w:w="0" w:type="auto"/>
          </w:tcPr>
          <w:p w14:paraId="77683A0A" w14:textId="77777777" w:rsidR="00A674C5" w:rsidRDefault="00A674C5" w:rsidP="00A674C5">
            <w:pPr>
              <w:pStyle w:val="Compact"/>
              <w:jc w:val="right"/>
            </w:pPr>
            <w:r>
              <w:t>212.08</w:t>
            </w:r>
          </w:p>
        </w:tc>
        <w:tc>
          <w:tcPr>
            <w:tcW w:w="0" w:type="auto"/>
          </w:tcPr>
          <w:p w14:paraId="7487858B" w14:textId="420A7FFF" w:rsidR="00A674C5" w:rsidRDefault="00A674C5" w:rsidP="00A674C5">
            <w:pPr>
              <w:pStyle w:val="Compact"/>
              <w:jc w:val="right"/>
            </w:pPr>
            <w:r>
              <w:t>25</w:t>
            </w:r>
          </w:p>
        </w:tc>
        <w:tc>
          <w:tcPr>
            <w:tcW w:w="0" w:type="auto"/>
          </w:tcPr>
          <w:p w14:paraId="0E1B25B4" w14:textId="126F6564" w:rsidR="00A674C5" w:rsidRDefault="00A674C5" w:rsidP="00A674C5">
            <w:pPr>
              <w:pStyle w:val="Compact"/>
              <w:jc w:val="right"/>
            </w:pPr>
            <w:r>
              <w:t xml:space="preserve">&lt; </w:t>
            </w:r>
            <w:r w:rsidR="009C6FFE">
              <w:t>0</w:t>
            </w:r>
            <w:r>
              <w:t>.001</w:t>
            </w:r>
          </w:p>
        </w:tc>
        <w:tc>
          <w:tcPr>
            <w:tcW w:w="0" w:type="auto"/>
          </w:tcPr>
          <w:p w14:paraId="428215C6" w14:textId="77777777" w:rsidR="00A674C5" w:rsidRDefault="00A674C5" w:rsidP="00A674C5">
            <w:pPr>
              <w:pStyle w:val="Compact"/>
              <w:jc w:val="right"/>
            </w:pPr>
            <w:r>
              <w:t>[ 0.10, 1.11]</w:t>
            </w:r>
          </w:p>
        </w:tc>
      </w:tr>
    </w:tbl>
    <w:p w14:paraId="36F839FD" w14:textId="7AEA859E" w:rsidR="00912680" w:rsidRDefault="00DB617A">
      <w:pPr>
        <w:pStyle w:val="BodyText"/>
      </w:pPr>
      <w:r>
        <w:rPr>
          <w:i/>
          <w:iCs/>
        </w:rPr>
        <w:t>Note.</w:t>
      </w:r>
      <w:r>
        <w:t xml:space="preserve"> </w:t>
      </w:r>
      <w:r>
        <w:rPr>
          <w:i/>
          <w:iCs/>
        </w:rPr>
        <w:t>g̅</w:t>
      </w:r>
      <w:r>
        <w:t xml:space="preserve"> = mean pretest-posttest difference (</w:t>
      </w:r>
      <w:r>
        <w:rPr>
          <w:i/>
          <w:iCs/>
        </w:rPr>
        <w:t>g</w:t>
      </w:r>
      <w:r>
        <w:rPr>
          <w:i/>
          <w:iCs/>
          <w:vertAlign w:val="subscript"/>
        </w:rPr>
        <w:t>ppc</w:t>
      </w:r>
      <w:r>
        <w:t xml:space="preserve">; accounting for control group); </w:t>
      </w:r>
      <w:r w:rsidR="00A674C5">
        <w:t>τ = </w:t>
      </w:r>
      <w:r>
        <w:t xml:space="preserve">estimated random effects standard deviation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 and ρ.</w:t>
      </w:r>
    </w:p>
    <w:p w14:paraId="6BD56B09" w14:textId="77777777" w:rsidR="00912680" w:rsidRDefault="00DB617A">
      <w:pPr>
        <w:pStyle w:val="Heading4"/>
      </w:pPr>
      <w:bookmarkStart w:id="13" w:name="X103e3e6584fa778a2fc11001fd2dc03ef5e2d6c"/>
      <w:bookmarkEnd w:id="12"/>
      <w:r>
        <w:t>Table 2. RCT meta-analyses of broad ability catego</w:t>
      </w:r>
      <w:r>
        <w:t>ries</w:t>
      </w:r>
    </w:p>
    <w:tbl>
      <w:tblPr>
        <w:tblStyle w:val="Table"/>
        <w:tblW w:w="4903" w:type="pct"/>
        <w:tblLook w:val="0020" w:firstRow="1" w:lastRow="0" w:firstColumn="0" w:lastColumn="0" w:noHBand="0" w:noVBand="0"/>
      </w:tblPr>
      <w:tblGrid>
        <w:gridCol w:w="3189"/>
        <w:gridCol w:w="1136"/>
        <w:gridCol w:w="673"/>
        <w:gridCol w:w="1053"/>
        <w:gridCol w:w="488"/>
        <w:gridCol w:w="996"/>
        <w:gridCol w:w="1643"/>
      </w:tblGrid>
      <w:tr w:rsidR="00A674C5" w14:paraId="7100734E"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75782716" w14:textId="21CB72A8" w:rsidR="00A674C5" w:rsidRDefault="00A674C5" w:rsidP="00A674C5">
            <w:pPr>
              <w:pStyle w:val="Compact"/>
            </w:pPr>
            <w:r>
              <w:t>Term</w:t>
            </w:r>
          </w:p>
        </w:tc>
        <w:tc>
          <w:tcPr>
            <w:tcW w:w="0" w:type="auto"/>
          </w:tcPr>
          <w:p w14:paraId="1D8069B6" w14:textId="65FCD5DD" w:rsidR="00A674C5" w:rsidRDefault="00A674C5" w:rsidP="00A674C5">
            <w:pPr>
              <w:pStyle w:val="Compact"/>
              <w:jc w:val="right"/>
            </w:pPr>
            <w:r>
              <w:t>Estimate</w:t>
            </w:r>
          </w:p>
        </w:tc>
        <w:tc>
          <w:tcPr>
            <w:tcW w:w="0" w:type="auto"/>
          </w:tcPr>
          <w:p w14:paraId="62642230" w14:textId="78E2698E" w:rsidR="00A674C5" w:rsidRDefault="00A674C5" w:rsidP="00A674C5">
            <w:pPr>
              <w:pStyle w:val="Compact"/>
              <w:jc w:val="right"/>
            </w:pPr>
            <w:r w:rsidRPr="00A674C5">
              <w:rPr>
                <w:i/>
                <w:iCs/>
              </w:rPr>
              <w:t>SE</w:t>
            </w:r>
          </w:p>
        </w:tc>
        <w:tc>
          <w:tcPr>
            <w:tcW w:w="0" w:type="auto"/>
          </w:tcPr>
          <w:p w14:paraId="368078AF" w14:textId="764FA918" w:rsidR="00A674C5" w:rsidRDefault="00A674C5" w:rsidP="00A674C5">
            <w:pPr>
              <w:pStyle w:val="Compact"/>
              <w:jc w:val="right"/>
            </w:pPr>
            <w:r>
              <w:t>Statistic</w:t>
            </w:r>
          </w:p>
        </w:tc>
        <w:tc>
          <w:tcPr>
            <w:tcW w:w="0" w:type="auto"/>
          </w:tcPr>
          <w:p w14:paraId="79A2A4F7" w14:textId="30774B4F" w:rsidR="00A674C5" w:rsidRDefault="00A674C5" w:rsidP="00A674C5">
            <w:pPr>
              <w:pStyle w:val="Compact"/>
              <w:jc w:val="right"/>
            </w:pPr>
            <w:r w:rsidRPr="00A674C5">
              <w:rPr>
                <w:i/>
                <w:iCs/>
              </w:rPr>
              <w:t>df</w:t>
            </w:r>
          </w:p>
        </w:tc>
        <w:tc>
          <w:tcPr>
            <w:tcW w:w="0" w:type="auto"/>
          </w:tcPr>
          <w:p w14:paraId="6F9F9E4D" w14:textId="31D7F797" w:rsidR="00A674C5" w:rsidRDefault="00A674C5" w:rsidP="00A674C5">
            <w:pPr>
              <w:pStyle w:val="Compact"/>
              <w:jc w:val="right"/>
            </w:pPr>
            <w:r w:rsidRPr="00A674C5">
              <w:rPr>
                <w:i/>
                <w:iCs/>
              </w:rPr>
              <w:t>p</w:t>
            </w:r>
          </w:p>
        </w:tc>
        <w:tc>
          <w:tcPr>
            <w:tcW w:w="0" w:type="auto"/>
          </w:tcPr>
          <w:p w14:paraId="5988D281" w14:textId="17DF01AB" w:rsidR="00A674C5" w:rsidRDefault="00A674C5" w:rsidP="00A674C5">
            <w:pPr>
              <w:pStyle w:val="Compact"/>
              <w:jc w:val="right"/>
            </w:pPr>
            <w:r>
              <w:t>95% conf. int.</w:t>
            </w:r>
          </w:p>
        </w:tc>
      </w:tr>
      <w:tr w:rsidR="00A674C5" w14:paraId="510D1B3B" w14:textId="77777777" w:rsidTr="00A674C5">
        <w:tc>
          <w:tcPr>
            <w:tcW w:w="0" w:type="auto"/>
          </w:tcPr>
          <w:p w14:paraId="39546C60" w14:textId="5174D5E4" w:rsidR="00A674C5" w:rsidRDefault="00A674C5" w:rsidP="00A674C5">
            <w:pPr>
              <w:pStyle w:val="Compact"/>
            </w:pPr>
            <w:r w:rsidRPr="0017487F">
              <w:rPr>
                <w:i/>
                <w:iCs/>
              </w:rPr>
              <w:t>g̅</w:t>
            </w:r>
            <w:r>
              <w:t xml:space="preserve"> (language expression)</w:t>
            </w:r>
          </w:p>
        </w:tc>
        <w:tc>
          <w:tcPr>
            <w:tcW w:w="0" w:type="auto"/>
          </w:tcPr>
          <w:p w14:paraId="76CE6E39" w14:textId="77777777" w:rsidR="00A674C5" w:rsidRDefault="00A674C5" w:rsidP="00A674C5">
            <w:pPr>
              <w:pStyle w:val="Compact"/>
              <w:jc w:val="right"/>
            </w:pPr>
            <w:r>
              <w:t>0.34</w:t>
            </w:r>
          </w:p>
        </w:tc>
        <w:tc>
          <w:tcPr>
            <w:tcW w:w="0" w:type="auto"/>
          </w:tcPr>
          <w:p w14:paraId="68676841" w14:textId="77777777" w:rsidR="00A674C5" w:rsidRDefault="00A674C5" w:rsidP="00A674C5">
            <w:pPr>
              <w:pStyle w:val="Compact"/>
              <w:jc w:val="right"/>
            </w:pPr>
            <w:r>
              <w:t>0.19</w:t>
            </w:r>
          </w:p>
        </w:tc>
        <w:tc>
          <w:tcPr>
            <w:tcW w:w="0" w:type="auto"/>
          </w:tcPr>
          <w:p w14:paraId="62178703" w14:textId="77777777" w:rsidR="00A674C5" w:rsidRDefault="00A674C5" w:rsidP="00A674C5">
            <w:pPr>
              <w:pStyle w:val="Compact"/>
              <w:jc w:val="right"/>
            </w:pPr>
            <w:r>
              <w:t>1.78</w:t>
            </w:r>
          </w:p>
        </w:tc>
        <w:tc>
          <w:tcPr>
            <w:tcW w:w="0" w:type="auto"/>
          </w:tcPr>
          <w:p w14:paraId="3BA37287" w14:textId="17FCF434" w:rsidR="00A674C5" w:rsidRDefault="00A674C5" w:rsidP="00A674C5">
            <w:pPr>
              <w:pStyle w:val="Compact"/>
              <w:jc w:val="right"/>
            </w:pPr>
            <w:r>
              <w:t>22</w:t>
            </w:r>
          </w:p>
        </w:tc>
        <w:tc>
          <w:tcPr>
            <w:tcW w:w="0" w:type="auto"/>
          </w:tcPr>
          <w:p w14:paraId="086D893A" w14:textId="77777777" w:rsidR="00A674C5" w:rsidRDefault="00A674C5" w:rsidP="00A674C5">
            <w:pPr>
              <w:pStyle w:val="Compact"/>
              <w:jc w:val="right"/>
            </w:pPr>
            <w:r>
              <w:t>0.089</w:t>
            </w:r>
          </w:p>
        </w:tc>
        <w:tc>
          <w:tcPr>
            <w:tcW w:w="0" w:type="auto"/>
          </w:tcPr>
          <w:p w14:paraId="6D3623ED" w14:textId="2E25D6C2" w:rsidR="00A674C5" w:rsidRDefault="00A674C5" w:rsidP="00A674C5">
            <w:pPr>
              <w:pStyle w:val="Compact"/>
              <w:jc w:val="right"/>
            </w:pPr>
            <w:r>
              <w:t>[−0.06, 0.75]</w:t>
            </w:r>
          </w:p>
        </w:tc>
      </w:tr>
      <w:tr w:rsidR="00A674C5" w14:paraId="22B7091E" w14:textId="77777777" w:rsidTr="00A674C5">
        <w:tc>
          <w:tcPr>
            <w:tcW w:w="0" w:type="auto"/>
          </w:tcPr>
          <w:p w14:paraId="7EDA8211" w14:textId="15763251" w:rsidR="00A674C5" w:rsidRDefault="00A674C5" w:rsidP="00A674C5">
            <w:pPr>
              <w:pStyle w:val="Compact"/>
            </w:pPr>
            <w:r w:rsidRPr="0017487F">
              <w:rPr>
                <w:i/>
                <w:iCs/>
              </w:rPr>
              <w:t>g̅</w:t>
            </w:r>
            <w:r>
              <w:t xml:space="preserve"> (communication)</w:t>
            </w:r>
          </w:p>
        </w:tc>
        <w:tc>
          <w:tcPr>
            <w:tcW w:w="0" w:type="auto"/>
          </w:tcPr>
          <w:p w14:paraId="1FBCCC00" w14:textId="06F4D844" w:rsidR="00A674C5" w:rsidRDefault="00A674C5" w:rsidP="00A674C5">
            <w:pPr>
              <w:pStyle w:val="Compact"/>
              <w:jc w:val="right"/>
            </w:pPr>
            <w:r>
              <w:t>−0.04</w:t>
            </w:r>
          </w:p>
        </w:tc>
        <w:tc>
          <w:tcPr>
            <w:tcW w:w="0" w:type="auto"/>
          </w:tcPr>
          <w:p w14:paraId="28EADF5D" w14:textId="77777777" w:rsidR="00A674C5" w:rsidRDefault="00A674C5" w:rsidP="00A674C5">
            <w:pPr>
              <w:pStyle w:val="Compact"/>
              <w:jc w:val="right"/>
            </w:pPr>
            <w:r>
              <w:t>0.25</w:t>
            </w:r>
          </w:p>
        </w:tc>
        <w:tc>
          <w:tcPr>
            <w:tcW w:w="0" w:type="auto"/>
          </w:tcPr>
          <w:p w14:paraId="5587B193" w14:textId="39B2E53B" w:rsidR="00A674C5" w:rsidRDefault="00A674C5" w:rsidP="00A674C5">
            <w:pPr>
              <w:pStyle w:val="Compact"/>
              <w:jc w:val="right"/>
            </w:pPr>
            <w:r>
              <w:t>−0.16</w:t>
            </w:r>
          </w:p>
        </w:tc>
        <w:tc>
          <w:tcPr>
            <w:tcW w:w="0" w:type="auto"/>
          </w:tcPr>
          <w:p w14:paraId="51B4367C" w14:textId="21199E21" w:rsidR="00A674C5" w:rsidRDefault="00A674C5" w:rsidP="00A674C5">
            <w:pPr>
              <w:pStyle w:val="Compact"/>
              <w:jc w:val="right"/>
            </w:pPr>
            <w:r>
              <w:t>22</w:t>
            </w:r>
          </w:p>
        </w:tc>
        <w:tc>
          <w:tcPr>
            <w:tcW w:w="0" w:type="auto"/>
          </w:tcPr>
          <w:p w14:paraId="099B03F9" w14:textId="77777777" w:rsidR="00A674C5" w:rsidRDefault="00A674C5" w:rsidP="00A674C5">
            <w:pPr>
              <w:pStyle w:val="Compact"/>
              <w:jc w:val="right"/>
            </w:pPr>
            <w:r>
              <w:t>0.872</w:t>
            </w:r>
          </w:p>
        </w:tc>
        <w:tc>
          <w:tcPr>
            <w:tcW w:w="0" w:type="auto"/>
          </w:tcPr>
          <w:p w14:paraId="1AF42187" w14:textId="620B1409" w:rsidR="00A674C5" w:rsidRDefault="00A674C5" w:rsidP="00A674C5">
            <w:pPr>
              <w:pStyle w:val="Compact"/>
              <w:jc w:val="right"/>
            </w:pPr>
            <w:r>
              <w:t>[−0.57, 0.48]</w:t>
            </w:r>
          </w:p>
        </w:tc>
      </w:tr>
      <w:tr w:rsidR="00A674C5" w14:paraId="1BA7171B" w14:textId="77777777" w:rsidTr="00A674C5">
        <w:tc>
          <w:tcPr>
            <w:tcW w:w="0" w:type="auto"/>
          </w:tcPr>
          <w:p w14:paraId="62E58BE7" w14:textId="0CFE379D" w:rsidR="00A674C5" w:rsidRDefault="00A674C5" w:rsidP="00A674C5">
            <w:pPr>
              <w:pStyle w:val="Compact"/>
            </w:pPr>
            <w:r w:rsidRPr="0017487F">
              <w:rPr>
                <w:i/>
                <w:iCs/>
              </w:rPr>
              <w:t>g̅</w:t>
            </w:r>
            <w:r>
              <w:t xml:space="preserve"> (language comprehension)</w:t>
            </w:r>
          </w:p>
        </w:tc>
        <w:tc>
          <w:tcPr>
            <w:tcW w:w="0" w:type="auto"/>
          </w:tcPr>
          <w:p w14:paraId="1B350C1D" w14:textId="230253A7" w:rsidR="00A674C5" w:rsidRDefault="00A674C5" w:rsidP="00A674C5">
            <w:pPr>
              <w:pStyle w:val="Compact"/>
              <w:jc w:val="right"/>
            </w:pPr>
            <w:r>
              <w:t>−0.13</w:t>
            </w:r>
          </w:p>
        </w:tc>
        <w:tc>
          <w:tcPr>
            <w:tcW w:w="0" w:type="auto"/>
          </w:tcPr>
          <w:p w14:paraId="5D1E7D4A" w14:textId="77777777" w:rsidR="00A674C5" w:rsidRDefault="00A674C5" w:rsidP="00A674C5">
            <w:pPr>
              <w:pStyle w:val="Compact"/>
              <w:jc w:val="right"/>
            </w:pPr>
            <w:r>
              <w:t>0.25</w:t>
            </w:r>
          </w:p>
        </w:tc>
        <w:tc>
          <w:tcPr>
            <w:tcW w:w="0" w:type="auto"/>
          </w:tcPr>
          <w:p w14:paraId="75B96808" w14:textId="331E12DF" w:rsidR="00A674C5" w:rsidRDefault="00A674C5" w:rsidP="00A674C5">
            <w:pPr>
              <w:pStyle w:val="Compact"/>
              <w:jc w:val="right"/>
            </w:pPr>
            <w:r>
              <w:t>−0.52</w:t>
            </w:r>
          </w:p>
        </w:tc>
        <w:tc>
          <w:tcPr>
            <w:tcW w:w="0" w:type="auto"/>
          </w:tcPr>
          <w:p w14:paraId="64D8E72D" w14:textId="59BCCF66" w:rsidR="00A674C5" w:rsidRDefault="00A674C5" w:rsidP="00A674C5">
            <w:pPr>
              <w:pStyle w:val="Compact"/>
              <w:jc w:val="right"/>
            </w:pPr>
            <w:r>
              <w:t>22</w:t>
            </w:r>
          </w:p>
        </w:tc>
        <w:tc>
          <w:tcPr>
            <w:tcW w:w="0" w:type="auto"/>
          </w:tcPr>
          <w:p w14:paraId="70299551" w14:textId="77777777" w:rsidR="00A674C5" w:rsidRDefault="00A674C5" w:rsidP="00A674C5">
            <w:pPr>
              <w:pStyle w:val="Compact"/>
              <w:jc w:val="right"/>
            </w:pPr>
            <w:r>
              <w:t>0.611</w:t>
            </w:r>
          </w:p>
        </w:tc>
        <w:tc>
          <w:tcPr>
            <w:tcW w:w="0" w:type="auto"/>
          </w:tcPr>
          <w:p w14:paraId="06523AD1" w14:textId="1CD214AE" w:rsidR="00A674C5" w:rsidRDefault="00A674C5" w:rsidP="00A674C5">
            <w:pPr>
              <w:pStyle w:val="Compact"/>
              <w:jc w:val="right"/>
            </w:pPr>
            <w:r>
              <w:t>[−0.64, 0.39]</w:t>
            </w:r>
          </w:p>
        </w:tc>
      </w:tr>
      <w:tr w:rsidR="00A674C5" w14:paraId="50A10FFE" w14:textId="77777777" w:rsidTr="00A674C5">
        <w:tc>
          <w:tcPr>
            <w:tcW w:w="0" w:type="auto"/>
          </w:tcPr>
          <w:p w14:paraId="742E1C9B" w14:textId="41144B8A" w:rsidR="00A674C5" w:rsidRDefault="00A674C5" w:rsidP="00A674C5">
            <w:pPr>
              <w:pStyle w:val="Compact"/>
            </w:pPr>
            <w:r>
              <w:t>∆</w:t>
            </w:r>
            <w:r w:rsidRPr="0017487F">
              <w:rPr>
                <w:i/>
                <w:iCs/>
              </w:rPr>
              <w:t>g̅</w:t>
            </w:r>
            <w:r>
              <w:t xml:space="preserve"> (ad hoc test)</w:t>
            </w:r>
          </w:p>
        </w:tc>
        <w:tc>
          <w:tcPr>
            <w:tcW w:w="0" w:type="auto"/>
          </w:tcPr>
          <w:p w14:paraId="280C502F" w14:textId="77777777" w:rsidR="00A674C5" w:rsidRDefault="00A674C5" w:rsidP="00A674C5">
            <w:pPr>
              <w:pStyle w:val="Compact"/>
              <w:jc w:val="right"/>
            </w:pPr>
            <w:r>
              <w:t>0.23</w:t>
            </w:r>
          </w:p>
        </w:tc>
        <w:tc>
          <w:tcPr>
            <w:tcW w:w="0" w:type="auto"/>
          </w:tcPr>
          <w:p w14:paraId="7B6CE7DF" w14:textId="77777777" w:rsidR="00A674C5" w:rsidRDefault="00A674C5" w:rsidP="00A674C5">
            <w:pPr>
              <w:pStyle w:val="Compact"/>
              <w:jc w:val="right"/>
            </w:pPr>
            <w:r>
              <w:t>0.13</w:t>
            </w:r>
          </w:p>
        </w:tc>
        <w:tc>
          <w:tcPr>
            <w:tcW w:w="0" w:type="auto"/>
          </w:tcPr>
          <w:p w14:paraId="1C085D2F" w14:textId="77777777" w:rsidR="00A674C5" w:rsidRDefault="00A674C5" w:rsidP="00A674C5">
            <w:pPr>
              <w:pStyle w:val="Compact"/>
              <w:jc w:val="right"/>
            </w:pPr>
            <w:r>
              <w:t>1.76</w:t>
            </w:r>
          </w:p>
        </w:tc>
        <w:tc>
          <w:tcPr>
            <w:tcW w:w="0" w:type="auto"/>
          </w:tcPr>
          <w:p w14:paraId="07EBA1A1" w14:textId="6E39F034" w:rsidR="00A674C5" w:rsidRDefault="00A674C5" w:rsidP="00A674C5">
            <w:pPr>
              <w:pStyle w:val="Compact"/>
              <w:jc w:val="right"/>
            </w:pPr>
            <w:r>
              <w:t>22</w:t>
            </w:r>
          </w:p>
        </w:tc>
        <w:tc>
          <w:tcPr>
            <w:tcW w:w="0" w:type="auto"/>
          </w:tcPr>
          <w:p w14:paraId="75A450E3" w14:textId="77777777" w:rsidR="00A674C5" w:rsidRDefault="00A674C5" w:rsidP="00A674C5">
            <w:pPr>
              <w:pStyle w:val="Compact"/>
              <w:jc w:val="right"/>
            </w:pPr>
            <w:r>
              <w:t>0.092</w:t>
            </w:r>
          </w:p>
        </w:tc>
        <w:tc>
          <w:tcPr>
            <w:tcW w:w="0" w:type="auto"/>
          </w:tcPr>
          <w:p w14:paraId="3BC00588" w14:textId="622B3304" w:rsidR="00A674C5" w:rsidRDefault="00A674C5" w:rsidP="00A674C5">
            <w:pPr>
              <w:pStyle w:val="Compact"/>
              <w:jc w:val="right"/>
            </w:pPr>
            <w:r>
              <w:t>[−0.04, 0.49]</w:t>
            </w:r>
          </w:p>
        </w:tc>
      </w:tr>
      <w:tr w:rsidR="00A674C5" w14:paraId="3B4280E1" w14:textId="77777777" w:rsidTr="00A674C5">
        <w:tc>
          <w:tcPr>
            <w:tcW w:w="0" w:type="auto"/>
          </w:tcPr>
          <w:p w14:paraId="4DEF5817" w14:textId="7B953AA8" w:rsidR="00A674C5" w:rsidRDefault="00A674C5" w:rsidP="00A674C5">
            <w:pPr>
              <w:pStyle w:val="Compact"/>
            </w:pPr>
            <w:r>
              <w:t>τ</w:t>
            </w:r>
          </w:p>
        </w:tc>
        <w:tc>
          <w:tcPr>
            <w:tcW w:w="0" w:type="auto"/>
          </w:tcPr>
          <w:p w14:paraId="72135BDE" w14:textId="77777777" w:rsidR="00A674C5" w:rsidRDefault="00A674C5" w:rsidP="00A674C5">
            <w:pPr>
              <w:pStyle w:val="Compact"/>
              <w:jc w:val="right"/>
            </w:pPr>
            <w:r>
              <w:t>0.31</w:t>
            </w:r>
          </w:p>
        </w:tc>
        <w:tc>
          <w:tcPr>
            <w:tcW w:w="0" w:type="auto"/>
          </w:tcPr>
          <w:p w14:paraId="6BB85AF7" w14:textId="77777777" w:rsidR="00A674C5" w:rsidRDefault="00A674C5" w:rsidP="00A674C5">
            <w:pPr>
              <w:pStyle w:val="Compact"/>
              <w:jc w:val="right"/>
            </w:pPr>
          </w:p>
        </w:tc>
        <w:tc>
          <w:tcPr>
            <w:tcW w:w="0" w:type="auto"/>
          </w:tcPr>
          <w:p w14:paraId="1A86B7BC" w14:textId="77777777" w:rsidR="00A674C5" w:rsidRDefault="00A674C5" w:rsidP="00A674C5">
            <w:pPr>
              <w:pStyle w:val="Compact"/>
              <w:jc w:val="right"/>
            </w:pPr>
            <w:r>
              <w:t>183.68</w:t>
            </w:r>
          </w:p>
        </w:tc>
        <w:tc>
          <w:tcPr>
            <w:tcW w:w="0" w:type="auto"/>
          </w:tcPr>
          <w:p w14:paraId="3D436078" w14:textId="67796FF7" w:rsidR="00A674C5" w:rsidRDefault="00A674C5" w:rsidP="00A674C5">
            <w:pPr>
              <w:pStyle w:val="Compact"/>
              <w:jc w:val="right"/>
            </w:pPr>
            <w:r>
              <w:t>22</w:t>
            </w:r>
          </w:p>
        </w:tc>
        <w:tc>
          <w:tcPr>
            <w:tcW w:w="0" w:type="auto"/>
          </w:tcPr>
          <w:p w14:paraId="5CD8A5C5" w14:textId="23E139B4" w:rsidR="00A674C5" w:rsidRDefault="00A674C5" w:rsidP="00A674C5">
            <w:pPr>
              <w:pStyle w:val="Compact"/>
              <w:jc w:val="right"/>
            </w:pPr>
            <w:r>
              <w:t xml:space="preserve">&lt; </w:t>
            </w:r>
            <w:r w:rsidR="009C6FFE">
              <w:t>0</w:t>
            </w:r>
            <w:r>
              <w:t>.001</w:t>
            </w:r>
          </w:p>
        </w:tc>
        <w:tc>
          <w:tcPr>
            <w:tcW w:w="0" w:type="auto"/>
          </w:tcPr>
          <w:p w14:paraId="7E5C7006" w14:textId="77777777" w:rsidR="00A674C5" w:rsidRDefault="00A674C5" w:rsidP="00A674C5">
            <w:pPr>
              <w:pStyle w:val="Compact"/>
              <w:jc w:val="right"/>
            </w:pPr>
            <w:r>
              <w:t>[ 0.13, 0.93]</w:t>
            </w:r>
          </w:p>
        </w:tc>
      </w:tr>
      <w:tr w:rsidR="00A674C5" w14:paraId="7E4D8512" w14:textId="77777777" w:rsidTr="00A674C5">
        <w:tc>
          <w:tcPr>
            <w:tcW w:w="0" w:type="auto"/>
          </w:tcPr>
          <w:p w14:paraId="01570465" w14:textId="1D84A833" w:rsidR="00A674C5" w:rsidRDefault="00A674C5" w:rsidP="00A674C5">
            <w:pPr>
              <w:pStyle w:val="Compact"/>
            </w:pPr>
            <w:r>
              <w:t>ρ</w:t>
            </w:r>
          </w:p>
        </w:tc>
        <w:tc>
          <w:tcPr>
            <w:tcW w:w="0" w:type="auto"/>
          </w:tcPr>
          <w:p w14:paraId="02504334" w14:textId="78E5E422" w:rsidR="00A674C5" w:rsidRDefault="00A674C5" w:rsidP="00A674C5">
            <w:pPr>
              <w:pStyle w:val="Compact"/>
              <w:jc w:val="right"/>
            </w:pPr>
            <w:r>
              <w:t>−0.09</w:t>
            </w:r>
          </w:p>
        </w:tc>
        <w:tc>
          <w:tcPr>
            <w:tcW w:w="0" w:type="auto"/>
          </w:tcPr>
          <w:p w14:paraId="5C2ED152" w14:textId="77777777" w:rsidR="00A674C5" w:rsidRDefault="00A674C5" w:rsidP="00A674C5">
            <w:pPr>
              <w:pStyle w:val="Compact"/>
              <w:jc w:val="right"/>
            </w:pPr>
          </w:p>
        </w:tc>
        <w:tc>
          <w:tcPr>
            <w:tcW w:w="0" w:type="auto"/>
          </w:tcPr>
          <w:p w14:paraId="0B211B4E" w14:textId="77777777" w:rsidR="00A674C5" w:rsidRDefault="00A674C5" w:rsidP="00A674C5">
            <w:pPr>
              <w:pStyle w:val="Compact"/>
              <w:jc w:val="right"/>
            </w:pPr>
          </w:p>
        </w:tc>
        <w:tc>
          <w:tcPr>
            <w:tcW w:w="0" w:type="auto"/>
          </w:tcPr>
          <w:p w14:paraId="102148C5" w14:textId="1E4CC9AE" w:rsidR="00A674C5" w:rsidRDefault="00A674C5" w:rsidP="00A674C5">
            <w:pPr>
              <w:pStyle w:val="Compact"/>
              <w:jc w:val="right"/>
            </w:pPr>
            <w:r>
              <w:t>22</w:t>
            </w:r>
          </w:p>
        </w:tc>
        <w:tc>
          <w:tcPr>
            <w:tcW w:w="0" w:type="auto"/>
          </w:tcPr>
          <w:p w14:paraId="67F16157" w14:textId="77777777" w:rsidR="00A674C5" w:rsidRDefault="00A674C5" w:rsidP="00A674C5">
            <w:pPr>
              <w:pStyle w:val="Compact"/>
              <w:jc w:val="right"/>
            </w:pPr>
          </w:p>
        </w:tc>
        <w:tc>
          <w:tcPr>
            <w:tcW w:w="0" w:type="auto"/>
          </w:tcPr>
          <w:p w14:paraId="32303427" w14:textId="5F38F670" w:rsidR="00A674C5" w:rsidRDefault="00A674C5" w:rsidP="00A674C5">
            <w:pPr>
              <w:pStyle w:val="Compact"/>
              <w:jc w:val="right"/>
            </w:pPr>
            <w:r>
              <w:t>[−0.45, 0.92]</w:t>
            </w:r>
          </w:p>
        </w:tc>
      </w:tr>
    </w:tbl>
    <w:p w14:paraId="7EF6F99F" w14:textId="4C105954" w:rsidR="00912680" w:rsidRDefault="00DB617A">
      <w:pPr>
        <w:pStyle w:val="BodyText"/>
      </w:pPr>
      <w:r>
        <w:rPr>
          <w:i/>
          <w:iCs/>
        </w:rPr>
        <w:t>Note.</w:t>
      </w:r>
      <w:r>
        <w:t xml:space="preserve"> </w:t>
      </w:r>
      <w:r>
        <w:rPr>
          <w:i/>
          <w:iCs/>
        </w:rPr>
        <w:t>g̅</w:t>
      </w:r>
      <w:r>
        <w:t xml:space="preserve"> = mean pretest-posttest difference (</w:t>
      </w:r>
      <w:r>
        <w:rPr>
          <w:i/>
          <w:iCs/>
        </w:rPr>
        <w:t>g</w:t>
      </w:r>
      <w:r>
        <w:rPr>
          <w:i/>
          <w:iCs/>
          <w:vertAlign w:val="subscript"/>
        </w:rPr>
        <w:t>ppc</w:t>
      </w:r>
      <w:r>
        <w:t xml:space="preserve">; accounting for control group); </w:t>
      </w:r>
      <w:r w:rsidR="00A674C5">
        <w:t>τ = </w:t>
      </w:r>
      <w:r>
        <w:t xml:space="preserve">estimated random effects standard deviation across studies; ρ = estimated correlation among </w:t>
      </w:r>
      <w:r>
        <w:rPr>
          <w:i/>
          <w:iCs/>
        </w:rPr>
        <w:t>g</w:t>
      </w:r>
      <w:r>
        <w:t xml:space="preserve"> treatment effects between measures of different ability domains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w:t>
      </w:r>
      <w:r>
        <w:t xml:space="preserve">; confidence intervals computed using </w:t>
      </w:r>
      <w:r>
        <w:rPr>
          <w:i/>
          <w:iCs/>
        </w:rPr>
        <w:t>t</w:t>
      </w:r>
      <w:r>
        <w:t xml:space="preserve"> distributions for </w:t>
      </w:r>
      <w:r>
        <w:rPr>
          <w:i/>
          <w:iCs/>
        </w:rPr>
        <w:t>g̅</w:t>
      </w:r>
      <w:r>
        <w:t xml:space="preserve"> and profile likelihood for τ.</w:t>
      </w:r>
    </w:p>
    <w:p w14:paraId="63D35327" w14:textId="77777777" w:rsidR="00912680" w:rsidRDefault="00DB617A">
      <w:pPr>
        <w:pStyle w:val="Heading4"/>
      </w:pPr>
      <w:bookmarkStart w:id="14" w:name="table-3.-overall-ipd-meta-analyses"/>
      <w:bookmarkEnd w:id="13"/>
      <w:r>
        <w:t>Table 3. Overall IPD meta-analyses</w:t>
      </w:r>
    </w:p>
    <w:tbl>
      <w:tblPr>
        <w:tblStyle w:val="Table"/>
        <w:tblW w:w="3214" w:type="pct"/>
        <w:tblLook w:val="0020" w:firstRow="1" w:lastRow="0" w:firstColumn="0" w:lastColumn="0" w:noHBand="0" w:noVBand="0"/>
      </w:tblPr>
      <w:tblGrid>
        <w:gridCol w:w="1602"/>
        <w:gridCol w:w="1216"/>
        <w:gridCol w:w="720"/>
        <w:gridCol w:w="720"/>
        <w:gridCol w:w="1759"/>
      </w:tblGrid>
      <w:tr w:rsidR="00912680" w14:paraId="7E7D305A"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3D29EBE4" w14:textId="77777777" w:rsidR="00912680" w:rsidRDefault="00DB617A">
            <w:pPr>
              <w:pStyle w:val="Compact"/>
            </w:pPr>
            <w:r>
              <w:t>Term</w:t>
            </w:r>
          </w:p>
        </w:tc>
        <w:tc>
          <w:tcPr>
            <w:tcW w:w="0" w:type="auto"/>
          </w:tcPr>
          <w:p w14:paraId="0C4B52D0" w14:textId="77777777" w:rsidR="00912680" w:rsidRDefault="00DB617A">
            <w:pPr>
              <w:pStyle w:val="Compact"/>
              <w:jc w:val="right"/>
            </w:pPr>
            <w:r>
              <w:t>Estimate</w:t>
            </w:r>
          </w:p>
        </w:tc>
        <w:tc>
          <w:tcPr>
            <w:tcW w:w="0" w:type="auto"/>
          </w:tcPr>
          <w:p w14:paraId="40B4A5E4" w14:textId="77777777" w:rsidR="00912680" w:rsidRPr="00A674C5" w:rsidRDefault="00DB617A">
            <w:pPr>
              <w:pStyle w:val="Compact"/>
              <w:jc w:val="right"/>
              <w:rPr>
                <w:i/>
                <w:iCs/>
              </w:rPr>
            </w:pPr>
            <w:r w:rsidRPr="00A674C5">
              <w:rPr>
                <w:i/>
                <w:iCs/>
              </w:rPr>
              <w:t>SE</w:t>
            </w:r>
          </w:p>
        </w:tc>
        <w:tc>
          <w:tcPr>
            <w:tcW w:w="0" w:type="auto"/>
          </w:tcPr>
          <w:p w14:paraId="6D4CFBBC" w14:textId="5D3424FC" w:rsidR="00912680" w:rsidRPr="00A674C5" w:rsidRDefault="00A674C5">
            <w:pPr>
              <w:pStyle w:val="Compact"/>
              <w:jc w:val="right"/>
              <w:rPr>
                <w:i/>
                <w:iCs/>
              </w:rPr>
            </w:pPr>
            <w:r>
              <w:rPr>
                <w:i/>
                <w:iCs/>
              </w:rPr>
              <w:t>t</w:t>
            </w:r>
          </w:p>
        </w:tc>
        <w:tc>
          <w:tcPr>
            <w:tcW w:w="0" w:type="auto"/>
          </w:tcPr>
          <w:p w14:paraId="3D624851" w14:textId="77777777" w:rsidR="00912680" w:rsidRDefault="00DB617A">
            <w:pPr>
              <w:pStyle w:val="Compact"/>
              <w:jc w:val="right"/>
            </w:pPr>
            <w:r>
              <w:t>95% conf. int.</w:t>
            </w:r>
          </w:p>
        </w:tc>
      </w:tr>
      <w:tr w:rsidR="00A674C5" w14:paraId="52748544" w14:textId="77777777" w:rsidTr="00A674C5">
        <w:tc>
          <w:tcPr>
            <w:tcW w:w="0" w:type="auto"/>
          </w:tcPr>
          <w:p w14:paraId="23B4E03D" w14:textId="2E5E5D69" w:rsidR="00A674C5" w:rsidRDefault="00A674C5" w:rsidP="00A674C5">
            <w:pPr>
              <w:pStyle w:val="Compact"/>
            </w:pPr>
            <w:r w:rsidRPr="0017487F">
              <w:rPr>
                <w:i/>
                <w:iCs/>
              </w:rPr>
              <w:t>g</w:t>
            </w:r>
            <w:r>
              <w:rPr>
                <w:i/>
                <w:iCs/>
              </w:rPr>
              <w:t>̅</w:t>
            </w:r>
          </w:p>
        </w:tc>
        <w:tc>
          <w:tcPr>
            <w:tcW w:w="0" w:type="auto"/>
          </w:tcPr>
          <w:p w14:paraId="6D0B3B3B" w14:textId="77777777" w:rsidR="00A674C5" w:rsidRDefault="00A674C5" w:rsidP="00A674C5">
            <w:pPr>
              <w:pStyle w:val="Compact"/>
              <w:jc w:val="right"/>
            </w:pPr>
            <w:r>
              <w:t>1.43</w:t>
            </w:r>
          </w:p>
        </w:tc>
        <w:tc>
          <w:tcPr>
            <w:tcW w:w="0" w:type="auto"/>
          </w:tcPr>
          <w:p w14:paraId="62EC33AD" w14:textId="77777777" w:rsidR="00A674C5" w:rsidRDefault="00A674C5" w:rsidP="00A674C5">
            <w:pPr>
              <w:pStyle w:val="Compact"/>
              <w:jc w:val="right"/>
            </w:pPr>
            <w:r>
              <w:t>0.30</w:t>
            </w:r>
          </w:p>
        </w:tc>
        <w:tc>
          <w:tcPr>
            <w:tcW w:w="0" w:type="auto"/>
          </w:tcPr>
          <w:p w14:paraId="1A876DC2" w14:textId="77777777" w:rsidR="00A674C5" w:rsidRDefault="00A674C5" w:rsidP="00A674C5">
            <w:pPr>
              <w:pStyle w:val="Compact"/>
              <w:jc w:val="right"/>
            </w:pPr>
            <w:r>
              <w:t>4.84</w:t>
            </w:r>
          </w:p>
        </w:tc>
        <w:tc>
          <w:tcPr>
            <w:tcW w:w="0" w:type="auto"/>
          </w:tcPr>
          <w:p w14:paraId="588A7342" w14:textId="77777777" w:rsidR="00A674C5" w:rsidRDefault="00A674C5" w:rsidP="00A674C5">
            <w:pPr>
              <w:pStyle w:val="Compact"/>
              <w:jc w:val="right"/>
            </w:pPr>
            <w:r>
              <w:t>[0.82, 2.02]</w:t>
            </w:r>
          </w:p>
        </w:tc>
      </w:tr>
      <w:tr w:rsidR="00A674C5" w14:paraId="542F5195" w14:textId="77777777" w:rsidTr="00A674C5">
        <w:tc>
          <w:tcPr>
            <w:tcW w:w="0" w:type="auto"/>
          </w:tcPr>
          <w:p w14:paraId="5B2956D2" w14:textId="27254A39" w:rsidR="00A674C5" w:rsidRDefault="00A674C5" w:rsidP="00A674C5">
            <w:pPr>
              <w:pStyle w:val="Compact"/>
            </w:pPr>
            <w:r>
              <w:t>τ</w:t>
            </w:r>
          </w:p>
        </w:tc>
        <w:tc>
          <w:tcPr>
            <w:tcW w:w="0" w:type="auto"/>
          </w:tcPr>
          <w:p w14:paraId="5BF49D50" w14:textId="6B9408D5" w:rsidR="00A674C5" w:rsidRDefault="00A674C5" w:rsidP="00A674C5">
            <w:pPr>
              <w:pStyle w:val="Compact"/>
              <w:jc w:val="right"/>
            </w:pPr>
            <w:r>
              <w:t>1.00</w:t>
            </w:r>
          </w:p>
        </w:tc>
        <w:tc>
          <w:tcPr>
            <w:tcW w:w="0" w:type="auto"/>
          </w:tcPr>
          <w:p w14:paraId="5243FCE6" w14:textId="77777777" w:rsidR="00A674C5" w:rsidRDefault="00A674C5" w:rsidP="00A674C5">
            <w:pPr>
              <w:pStyle w:val="Compact"/>
              <w:jc w:val="right"/>
            </w:pPr>
          </w:p>
        </w:tc>
        <w:tc>
          <w:tcPr>
            <w:tcW w:w="0" w:type="auto"/>
          </w:tcPr>
          <w:p w14:paraId="1549E08B" w14:textId="77777777" w:rsidR="00A674C5" w:rsidRDefault="00A674C5" w:rsidP="00A674C5">
            <w:pPr>
              <w:pStyle w:val="Compact"/>
              <w:jc w:val="right"/>
            </w:pPr>
          </w:p>
        </w:tc>
        <w:tc>
          <w:tcPr>
            <w:tcW w:w="0" w:type="auto"/>
          </w:tcPr>
          <w:p w14:paraId="4E37F7EE" w14:textId="2923BE87" w:rsidR="00A674C5" w:rsidRDefault="00A674C5" w:rsidP="00A674C5">
            <w:pPr>
              <w:pStyle w:val="Compact"/>
              <w:jc w:val="right"/>
            </w:pPr>
            <w:r>
              <w:t>[0.59, 1.55]</w:t>
            </w:r>
          </w:p>
        </w:tc>
      </w:tr>
      <w:tr w:rsidR="00A674C5" w14:paraId="56A6EC9A" w14:textId="77777777" w:rsidTr="00A674C5">
        <w:tc>
          <w:tcPr>
            <w:tcW w:w="0" w:type="auto"/>
          </w:tcPr>
          <w:p w14:paraId="36599F17" w14:textId="15835EBF" w:rsidR="00A674C5" w:rsidRDefault="00A674C5" w:rsidP="00A674C5">
            <w:pPr>
              <w:pStyle w:val="Compact"/>
            </w:pPr>
            <w:r>
              <w:t>σ (person)</w:t>
            </w:r>
          </w:p>
        </w:tc>
        <w:tc>
          <w:tcPr>
            <w:tcW w:w="0" w:type="auto"/>
          </w:tcPr>
          <w:p w14:paraId="273906A8" w14:textId="1A25292F" w:rsidR="00A674C5" w:rsidRDefault="00A674C5" w:rsidP="00A674C5">
            <w:pPr>
              <w:pStyle w:val="Compact"/>
              <w:jc w:val="right"/>
            </w:pPr>
            <w:r>
              <w:t>0.93</w:t>
            </w:r>
          </w:p>
        </w:tc>
        <w:tc>
          <w:tcPr>
            <w:tcW w:w="0" w:type="auto"/>
          </w:tcPr>
          <w:p w14:paraId="51C11194" w14:textId="77777777" w:rsidR="00A674C5" w:rsidRDefault="00A674C5" w:rsidP="00A674C5">
            <w:pPr>
              <w:pStyle w:val="Compact"/>
              <w:jc w:val="right"/>
            </w:pPr>
          </w:p>
        </w:tc>
        <w:tc>
          <w:tcPr>
            <w:tcW w:w="0" w:type="auto"/>
          </w:tcPr>
          <w:p w14:paraId="76CC3D98" w14:textId="77777777" w:rsidR="00A674C5" w:rsidRDefault="00A674C5" w:rsidP="00A674C5">
            <w:pPr>
              <w:pStyle w:val="Compact"/>
              <w:jc w:val="right"/>
            </w:pPr>
          </w:p>
        </w:tc>
        <w:tc>
          <w:tcPr>
            <w:tcW w:w="0" w:type="auto"/>
          </w:tcPr>
          <w:p w14:paraId="1463E077" w14:textId="1EA9B6BC" w:rsidR="00A674C5" w:rsidRDefault="00A674C5" w:rsidP="00A674C5">
            <w:pPr>
              <w:pStyle w:val="Compact"/>
              <w:jc w:val="right"/>
            </w:pPr>
            <w:r>
              <w:t>[0.73, 1.20]</w:t>
            </w:r>
          </w:p>
        </w:tc>
      </w:tr>
      <w:tr w:rsidR="00A674C5" w14:paraId="6172D9F4" w14:textId="77777777" w:rsidTr="00A674C5">
        <w:tc>
          <w:tcPr>
            <w:tcW w:w="0" w:type="auto"/>
          </w:tcPr>
          <w:p w14:paraId="5CCFB2B3" w14:textId="1E494390" w:rsidR="00A674C5" w:rsidRDefault="00A674C5" w:rsidP="00A674C5">
            <w:pPr>
              <w:pStyle w:val="Compact"/>
            </w:pPr>
            <w:r>
              <w:t>σ (measure)</w:t>
            </w:r>
          </w:p>
        </w:tc>
        <w:tc>
          <w:tcPr>
            <w:tcW w:w="0" w:type="auto"/>
          </w:tcPr>
          <w:p w14:paraId="2707664E" w14:textId="77777777" w:rsidR="00A674C5" w:rsidRDefault="00A674C5" w:rsidP="00A674C5">
            <w:pPr>
              <w:pStyle w:val="Compact"/>
              <w:jc w:val="right"/>
            </w:pPr>
            <w:r>
              <w:t>1.45</w:t>
            </w:r>
          </w:p>
        </w:tc>
        <w:tc>
          <w:tcPr>
            <w:tcW w:w="0" w:type="auto"/>
          </w:tcPr>
          <w:p w14:paraId="61EC79AD" w14:textId="77777777" w:rsidR="00A674C5" w:rsidRDefault="00A674C5" w:rsidP="00A674C5">
            <w:pPr>
              <w:pStyle w:val="Compact"/>
              <w:jc w:val="right"/>
            </w:pPr>
          </w:p>
        </w:tc>
        <w:tc>
          <w:tcPr>
            <w:tcW w:w="0" w:type="auto"/>
          </w:tcPr>
          <w:p w14:paraId="4804DCA8" w14:textId="77777777" w:rsidR="00A674C5" w:rsidRDefault="00A674C5" w:rsidP="00A674C5">
            <w:pPr>
              <w:pStyle w:val="Compact"/>
              <w:jc w:val="right"/>
            </w:pPr>
          </w:p>
        </w:tc>
        <w:tc>
          <w:tcPr>
            <w:tcW w:w="0" w:type="auto"/>
          </w:tcPr>
          <w:p w14:paraId="7D91E7B4" w14:textId="77777777" w:rsidR="00A674C5" w:rsidRDefault="00A674C5" w:rsidP="00A674C5">
            <w:pPr>
              <w:pStyle w:val="Compact"/>
              <w:jc w:val="right"/>
            </w:pPr>
            <w:r>
              <w:t>[1.38, 1.52]</w:t>
            </w:r>
          </w:p>
        </w:tc>
      </w:tr>
    </w:tbl>
    <w:p w14:paraId="0E203F55" w14:textId="4FDD89B1" w:rsidR="00912680" w:rsidRDefault="00DB617A">
      <w:pPr>
        <w:pStyle w:val="BodyText"/>
      </w:pPr>
      <w:r>
        <w:rPr>
          <w:i/>
          <w:iCs/>
        </w:rPr>
        <w:t>Note.</w:t>
      </w:r>
      <w:r>
        <w:t xml:space="preserve"> </w:t>
      </w:r>
      <w:r>
        <w:rPr>
          <w:i/>
          <w:iCs/>
        </w:rPr>
        <w:t>g̅</w:t>
      </w:r>
      <w:r>
        <w:t xml:space="preserve"> = mean pretest-posttest difference (</w:t>
      </w:r>
      <w:r>
        <w:rPr>
          <w:i/>
          <w:iCs/>
        </w:rPr>
        <w:t>g</w:t>
      </w:r>
      <w:r>
        <w:rPr>
          <w:i/>
          <w:iCs/>
          <w:vertAlign w:val="subscript"/>
        </w:rPr>
        <w:t>pc</w:t>
      </w:r>
      <w:r>
        <w:t xml:space="preserve">; not accounting for any control group); </w:t>
      </w:r>
      <w:r w:rsidR="00A674C5">
        <w:t>τ = </w:t>
      </w:r>
      <w:r>
        <w:t>estimated random effects standard deviation across studies; σ (person) = estimated random effects standard deviation across persons (within study); σ (measure) = estimated random effects standard deviation across measures (within person); confidence in</w:t>
      </w:r>
      <w:r>
        <w:t xml:space="preserve">tervals computed using profile likelihood; </w:t>
      </w:r>
      <w:r>
        <w:rPr>
          <w:i/>
          <w:iCs/>
        </w:rPr>
        <w:t>p</w:t>
      </w:r>
      <w:r>
        <w:t xml:space="preserve"> values omitted as the appropriate denominator degrees of freedom for linear mixed effects models is </w:t>
      </w:r>
      <w:r w:rsidR="009C6FFE">
        <w:t>ill-defined</w:t>
      </w:r>
      <w:r>
        <w:t xml:space="preserve"> (Bates, 2006; Bates et al., 2015, pp. 34–35); inference should be based on the profile likelihood confi</w:t>
      </w:r>
      <w:r>
        <w:t>dence intervals.</w:t>
      </w:r>
    </w:p>
    <w:p w14:paraId="062A639E" w14:textId="77777777" w:rsidR="00912680" w:rsidRDefault="00DB617A">
      <w:pPr>
        <w:pStyle w:val="Heading4"/>
      </w:pPr>
      <w:bookmarkStart w:id="15" w:name="X4053aa276677d10d9a176dcdeb37d1a646e0884"/>
      <w:bookmarkEnd w:id="14"/>
      <w:r>
        <w:lastRenderedPageBreak/>
        <w:t>Table 4. IPD meta-analyses of broad ability categories</w:t>
      </w:r>
    </w:p>
    <w:tbl>
      <w:tblPr>
        <w:tblStyle w:val="Table"/>
        <w:tblW w:w="4207" w:type="pct"/>
        <w:tblLook w:val="0020" w:firstRow="1" w:lastRow="0" w:firstColumn="0" w:lastColumn="0" w:noHBand="0" w:noVBand="0"/>
      </w:tblPr>
      <w:tblGrid>
        <w:gridCol w:w="3435"/>
        <w:gridCol w:w="1223"/>
        <w:gridCol w:w="724"/>
        <w:gridCol w:w="724"/>
        <w:gridCol w:w="1770"/>
      </w:tblGrid>
      <w:tr w:rsidR="00A674C5" w14:paraId="508CFDB9"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233C5FAB" w14:textId="77777777" w:rsidR="00A674C5" w:rsidRDefault="00A674C5" w:rsidP="00A674C5">
            <w:pPr>
              <w:pStyle w:val="Compact"/>
            </w:pPr>
            <w:r>
              <w:t>Term</w:t>
            </w:r>
          </w:p>
        </w:tc>
        <w:tc>
          <w:tcPr>
            <w:tcW w:w="0" w:type="auto"/>
          </w:tcPr>
          <w:p w14:paraId="5E2EF098" w14:textId="77777777" w:rsidR="00A674C5" w:rsidRDefault="00A674C5" w:rsidP="00A674C5">
            <w:pPr>
              <w:pStyle w:val="Compact"/>
              <w:jc w:val="right"/>
            </w:pPr>
            <w:r>
              <w:t>Estimate</w:t>
            </w:r>
          </w:p>
        </w:tc>
        <w:tc>
          <w:tcPr>
            <w:tcW w:w="0" w:type="auto"/>
          </w:tcPr>
          <w:p w14:paraId="49D0F061" w14:textId="7B325CA1" w:rsidR="00A674C5" w:rsidRPr="00A674C5" w:rsidRDefault="00A674C5" w:rsidP="00A674C5">
            <w:pPr>
              <w:pStyle w:val="Compact"/>
              <w:jc w:val="right"/>
              <w:rPr>
                <w:i/>
                <w:iCs/>
              </w:rPr>
            </w:pPr>
            <w:r w:rsidRPr="00A674C5">
              <w:rPr>
                <w:i/>
                <w:iCs/>
              </w:rPr>
              <w:t>SE</w:t>
            </w:r>
          </w:p>
        </w:tc>
        <w:tc>
          <w:tcPr>
            <w:tcW w:w="0" w:type="auto"/>
          </w:tcPr>
          <w:p w14:paraId="6FA2880F" w14:textId="068117FC" w:rsidR="00A674C5" w:rsidRDefault="00A674C5" w:rsidP="00A674C5">
            <w:pPr>
              <w:pStyle w:val="Compact"/>
              <w:jc w:val="right"/>
            </w:pPr>
            <w:r>
              <w:rPr>
                <w:i/>
                <w:iCs/>
              </w:rPr>
              <w:t>t</w:t>
            </w:r>
          </w:p>
        </w:tc>
        <w:tc>
          <w:tcPr>
            <w:tcW w:w="0" w:type="auto"/>
          </w:tcPr>
          <w:p w14:paraId="494AAAF3" w14:textId="77777777" w:rsidR="00A674C5" w:rsidRDefault="00A674C5" w:rsidP="00A674C5">
            <w:pPr>
              <w:pStyle w:val="Compact"/>
              <w:jc w:val="right"/>
            </w:pPr>
            <w:r>
              <w:t>95% conf. int.</w:t>
            </w:r>
          </w:p>
        </w:tc>
      </w:tr>
      <w:tr w:rsidR="00A674C5" w14:paraId="5B12EFE0" w14:textId="77777777" w:rsidTr="00A674C5">
        <w:tc>
          <w:tcPr>
            <w:tcW w:w="0" w:type="auto"/>
          </w:tcPr>
          <w:p w14:paraId="4BEE8D0E" w14:textId="4FB29662" w:rsidR="00A674C5" w:rsidRDefault="00A674C5" w:rsidP="00A674C5">
            <w:pPr>
              <w:pStyle w:val="Compact"/>
            </w:pPr>
            <w:r w:rsidRPr="0017487F">
              <w:rPr>
                <w:i/>
                <w:iCs/>
              </w:rPr>
              <w:t>g̅</w:t>
            </w:r>
            <w:r>
              <w:t xml:space="preserve"> (language expression)</w:t>
            </w:r>
          </w:p>
        </w:tc>
        <w:tc>
          <w:tcPr>
            <w:tcW w:w="0" w:type="auto"/>
          </w:tcPr>
          <w:p w14:paraId="19A62CAD" w14:textId="77777777" w:rsidR="00A674C5" w:rsidRDefault="00A674C5" w:rsidP="00A674C5">
            <w:pPr>
              <w:pStyle w:val="Compact"/>
              <w:jc w:val="right"/>
            </w:pPr>
            <w:r>
              <w:t>1.45</w:t>
            </w:r>
          </w:p>
        </w:tc>
        <w:tc>
          <w:tcPr>
            <w:tcW w:w="0" w:type="auto"/>
          </w:tcPr>
          <w:p w14:paraId="170CB37B" w14:textId="77777777" w:rsidR="00A674C5" w:rsidRDefault="00A674C5" w:rsidP="00A674C5">
            <w:pPr>
              <w:pStyle w:val="Compact"/>
              <w:jc w:val="right"/>
            </w:pPr>
            <w:r>
              <w:t>0.35</w:t>
            </w:r>
          </w:p>
        </w:tc>
        <w:tc>
          <w:tcPr>
            <w:tcW w:w="0" w:type="auto"/>
          </w:tcPr>
          <w:p w14:paraId="5D4E25DC" w14:textId="77777777" w:rsidR="00A674C5" w:rsidRDefault="00A674C5" w:rsidP="00A674C5">
            <w:pPr>
              <w:pStyle w:val="Compact"/>
              <w:jc w:val="right"/>
            </w:pPr>
            <w:r>
              <w:t>4.12</w:t>
            </w:r>
          </w:p>
        </w:tc>
        <w:tc>
          <w:tcPr>
            <w:tcW w:w="0" w:type="auto"/>
          </w:tcPr>
          <w:p w14:paraId="1A0F6142" w14:textId="77777777" w:rsidR="00A674C5" w:rsidRDefault="00A674C5" w:rsidP="00A674C5">
            <w:pPr>
              <w:pStyle w:val="Compact"/>
              <w:jc w:val="right"/>
            </w:pPr>
            <w:r>
              <w:t>[ 0.74, 2.14]</w:t>
            </w:r>
          </w:p>
        </w:tc>
      </w:tr>
      <w:tr w:rsidR="00A674C5" w14:paraId="446F3E52" w14:textId="77777777" w:rsidTr="00A674C5">
        <w:tc>
          <w:tcPr>
            <w:tcW w:w="0" w:type="auto"/>
          </w:tcPr>
          <w:p w14:paraId="0089487C" w14:textId="637268CE" w:rsidR="00A674C5" w:rsidRDefault="00A674C5" w:rsidP="00A674C5">
            <w:pPr>
              <w:pStyle w:val="Compact"/>
            </w:pPr>
            <w:r w:rsidRPr="0017487F">
              <w:rPr>
                <w:i/>
                <w:iCs/>
              </w:rPr>
              <w:t>g̅</w:t>
            </w:r>
            <w:r>
              <w:t xml:space="preserve"> (aphasia severity)</w:t>
            </w:r>
          </w:p>
        </w:tc>
        <w:tc>
          <w:tcPr>
            <w:tcW w:w="0" w:type="auto"/>
          </w:tcPr>
          <w:p w14:paraId="2DAE63F0" w14:textId="77777777" w:rsidR="00A674C5" w:rsidRDefault="00A674C5" w:rsidP="00A674C5">
            <w:pPr>
              <w:pStyle w:val="Compact"/>
              <w:jc w:val="right"/>
            </w:pPr>
            <w:r>
              <w:t>0.52</w:t>
            </w:r>
          </w:p>
        </w:tc>
        <w:tc>
          <w:tcPr>
            <w:tcW w:w="0" w:type="auto"/>
          </w:tcPr>
          <w:p w14:paraId="163CAC15" w14:textId="77777777" w:rsidR="00A674C5" w:rsidRDefault="00A674C5" w:rsidP="00A674C5">
            <w:pPr>
              <w:pStyle w:val="Compact"/>
              <w:jc w:val="right"/>
            </w:pPr>
            <w:r>
              <w:t>0.44</w:t>
            </w:r>
          </w:p>
        </w:tc>
        <w:tc>
          <w:tcPr>
            <w:tcW w:w="0" w:type="auto"/>
          </w:tcPr>
          <w:p w14:paraId="30A261F5" w14:textId="77777777" w:rsidR="00A674C5" w:rsidRDefault="00A674C5" w:rsidP="00A674C5">
            <w:pPr>
              <w:pStyle w:val="Compact"/>
              <w:jc w:val="right"/>
            </w:pPr>
            <w:r>
              <w:t>1.16</w:t>
            </w:r>
          </w:p>
        </w:tc>
        <w:tc>
          <w:tcPr>
            <w:tcW w:w="0" w:type="auto"/>
          </w:tcPr>
          <w:p w14:paraId="6094B84D" w14:textId="3A22005B" w:rsidR="00A674C5" w:rsidRDefault="00A674C5" w:rsidP="00A674C5">
            <w:pPr>
              <w:pStyle w:val="Compact"/>
              <w:jc w:val="right"/>
            </w:pPr>
            <w:r>
              <w:t>[−0.37, 1.38]</w:t>
            </w:r>
          </w:p>
        </w:tc>
      </w:tr>
      <w:tr w:rsidR="00A674C5" w14:paraId="510F7663" w14:textId="77777777" w:rsidTr="00A674C5">
        <w:tc>
          <w:tcPr>
            <w:tcW w:w="0" w:type="auto"/>
          </w:tcPr>
          <w:p w14:paraId="7AB6B7F0" w14:textId="1ADD3F8F" w:rsidR="00A674C5" w:rsidRDefault="00A674C5" w:rsidP="00A674C5">
            <w:pPr>
              <w:pStyle w:val="Compact"/>
            </w:pPr>
            <w:r w:rsidRPr="0017487F">
              <w:rPr>
                <w:i/>
                <w:iCs/>
              </w:rPr>
              <w:t>g̅</w:t>
            </w:r>
            <w:r>
              <w:t xml:space="preserve"> (communication)</w:t>
            </w:r>
          </w:p>
        </w:tc>
        <w:tc>
          <w:tcPr>
            <w:tcW w:w="0" w:type="auto"/>
          </w:tcPr>
          <w:p w14:paraId="4EBB5E75" w14:textId="77777777" w:rsidR="00A674C5" w:rsidRDefault="00A674C5" w:rsidP="00A674C5">
            <w:pPr>
              <w:pStyle w:val="Compact"/>
              <w:jc w:val="right"/>
            </w:pPr>
            <w:r>
              <w:t>1.59</w:t>
            </w:r>
          </w:p>
        </w:tc>
        <w:tc>
          <w:tcPr>
            <w:tcW w:w="0" w:type="auto"/>
          </w:tcPr>
          <w:p w14:paraId="05239A7B" w14:textId="77777777" w:rsidR="00A674C5" w:rsidRDefault="00A674C5" w:rsidP="00A674C5">
            <w:pPr>
              <w:pStyle w:val="Compact"/>
              <w:jc w:val="right"/>
            </w:pPr>
            <w:r>
              <w:t>0.39</w:t>
            </w:r>
          </w:p>
        </w:tc>
        <w:tc>
          <w:tcPr>
            <w:tcW w:w="0" w:type="auto"/>
          </w:tcPr>
          <w:p w14:paraId="41EA0A58" w14:textId="77777777" w:rsidR="00A674C5" w:rsidRDefault="00A674C5" w:rsidP="00A674C5">
            <w:pPr>
              <w:pStyle w:val="Compact"/>
              <w:jc w:val="right"/>
            </w:pPr>
            <w:r>
              <w:t>4.08</w:t>
            </w:r>
          </w:p>
        </w:tc>
        <w:tc>
          <w:tcPr>
            <w:tcW w:w="0" w:type="auto"/>
          </w:tcPr>
          <w:p w14:paraId="4A9BAB82" w14:textId="77777777" w:rsidR="00A674C5" w:rsidRDefault="00A674C5" w:rsidP="00A674C5">
            <w:pPr>
              <w:pStyle w:val="Compact"/>
              <w:jc w:val="right"/>
            </w:pPr>
            <w:r>
              <w:t>[ 0.81, 2.35]</w:t>
            </w:r>
          </w:p>
        </w:tc>
      </w:tr>
      <w:tr w:rsidR="00A674C5" w14:paraId="64FB72C4" w14:textId="77777777" w:rsidTr="00A674C5">
        <w:tc>
          <w:tcPr>
            <w:tcW w:w="0" w:type="auto"/>
          </w:tcPr>
          <w:p w14:paraId="593D9DD6" w14:textId="76C2655B" w:rsidR="00A674C5" w:rsidRDefault="00A674C5" w:rsidP="00A674C5">
            <w:pPr>
              <w:pStyle w:val="Compact"/>
            </w:pPr>
            <w:r w:rsidRPr="0017487F">
              <w:rPr>
                <w:i/>
                <w:iCs/>
              </w:rPr>
              <w:t>g̅</w:t>
            </w:r>
            <w:r>
              <w:t xml:space="preserve"> (domain-general function)</w:t>
            </w:r>
          </w:p>
        </w:tc>
        <w:tc>
          <w:tcPr>
            <w:tcW w:w="0" w:type="auto"/>
          </w:tcPr>
          <w:p w14:paraId="2BDD0DD5" w14:textId="77777777" w:rsidR="00A674C5" w:rsidRDefault="00A674C5" w:rsidP="00A674C5">
            <w:pPr>
              <w:pStyle w:val="Compact"/>
              <w:jc w:val="right"/>
            </w:pPr>
            <w:r>
              <w:t>1.19</w:t>
            </w:r>
          </w:p>
        </w:tc>
        <w:tc>
          <w:tcPr>
            <w:tcW w:w="0" w:type="auto"/>
          </w:tcPr>
          <w:p w14:paraId="5A687E37" w14:textId="77777777" w:rsidR="00A674C5" w:rsidRDefault="00A674C5" w:rsidP="00A674C5">
            <w:pPr>
              <w:pStyle w:val="Compact"/>
              <w:jc w:val="right"/>
            </w:pPr>
            <w:r>
              <w:t>0.40</w:t>
            </w:r>
          </w:p>
        </w:tc>
        <w:tc>
          <w:tcPr>
            <w:tcW w:w="0" w:type="auto"/>
          </w:tcPr>
          <w:p w14:paraId="75BEFC03" w14:textId="77777777" w:rsidR="00A674C5" w:rsidRDefault="00A674C5" w:rsidP="00A674C5">
            <w:pPr>
              <w:pStyle w:val="Compact"/>
              <w:jc w:val="right"/>
            </w:pPr>
            <w:r>
              <w:t>2.94</w:t>
            </w:r>
          </w:p>
        </w:tc>
        <w:tc>
          <w:tcPr>
            <w:tcW w:w="0" w:type="auto"/>
          </w:tcPr>
          <w:p w14:paraId="3AD6FED8" w14:textId="77777777" w:rsidR="00A674C5" w:rsidRDefault="00A674C5" w:rsidP="00A674C5">
            <w:pPr>
              <w:pStyle w:val="Compact"/>
              <w:jc w:val="right"/>
            </w:pPr>
            <w:r>
              <w:t>[ 0.38, 1.97]</w:t>
            </w:r>
          </w:p>
        </w:tc>
      </w:tr>
      <w:tr w:rsidR="00A674C5" w14:paraId="6791F62C" w14:textId="77777777" w:rsidTr="00A674C5">
        <w:tc>
          <w:tcPr>
            <w:tcW w:w="0" w:type="auto"/>
          </w:tcPr>
          <w:p w14:paraId="1D6EC24A" w14:textId="028509FE" w:rsidR="00A674C5" w:rsidRDefault="00A674C5" w:rsidP="00A674C5">
            <w:pPr>
              <w:pStyle w:val="Compact"/>
            </w:pPr>
            <w:r w:rsidRPr="0017487F">
              <w:rPr>
                <w:i/>
                <w:iCs/>
              </w:rPr>
              <w:t>g̅</w:t>
            </w:r>
            <w:r>
              <w:t xml:space="preserve"> (language comprehension)</w:t>
            </w:r>
          </w:p>
        </w:tc>
        <w:tc>
          <w:tcPr>
            <w:tcW w:w="0" w:type="auto"/>
          </w:tcPr>
          <w:p w14:paraId="3D2058BD" w14:textId="77777777" w:rsidR="00A674C5" w:rsidRDefault="00A674C5" w:rsidP="00A674C5">
            <w:pPr>
              <w:pStyle w:val="Compact"/>
              <w:jc w:val="right"/>
            </w:pPr>
            <w:r>
              <w:t>0.26</w:t>
            </w:r>
          </w:p>
        </w:tc>
        <w:tc>
          <w:tcPr>
            <w:tcW w:w="0" w:type="auto"/>
          </w:tcPr>
          <w:p w14:paraId="1CF92BEB" w14:textId="77777777" w:rsidR="00A674C5" w:rsidRDefault="00A674C5" w:rsidP="00A674C5">
            <w:pPr>
              <w:pStyle w:val="Compact"/>
              <w:jc w:val="right"/>
            </w:pPr>
            <w:r>
              <w:t>0.38</w:t>
            </w:r>
          </w:p>
        </w:tc>
        <w:tc>
          <w:tcPr>
            <w:tcW w:w="0" w:type="auto"/>
          </w:tcPr>
          <w:p w14:paraId="1E16A75F" w14:textId="77777777" w:rsidR="00A674C5" w:rsidRDefault="00A674C5" w:rsidP="00A674C5">
            <w:pPr>
              <w:pStyle w:val="Compact"/>
              <w:jc w:val="right"/>
            </w:pPr>
            <w:r>
              <w:t>0.70</w:t>
            </w:r>
          </w:p>
        </w:tc>
        <w:tc>
          <w:tcPr>
            <w:tcW w:w="0" w:type="auto"/>
          </w:tcPr>
          <w:p w14:paraId="661FA88C" w14:textId="21BA2BCA" w:rsidR="00A674C5" w:rsidRDefault="00A674C5" w:rsidP="00A674C5">
            <w:pPr>
              <w:pStyle w:val="Compact"/>
              <w:jc w:val="right"/>
            </w:pPr>
            <w:r>
              <w:t>[−0.50, 0.99]</w:t>
            </w:r>
          </w:p>
        </w:tc>
      </w:tr>
      <w:tr w:rsidR="00A674C5" w14:paraId="10F41A1E" w14:textId="77777777" w:rsidTr="00A674C5">
        <w:tc>
          <w:tcPr>
            <w:tcW w:w="0" w:type="auto"/>
          </w:tcPr>
          <w:p w14:paraId="659DE4BA" w14:textId="6E80211A" w:rsidR="00A674C5" w:rsidRDefault="00A674C5" w:rsidP="00A674C5">
            <w:pPr>
              <w:pStyle w:val="Compact"/>
            </w:pPr>
            <w:r w:rsidRPr="0017487F">
              <w:rPr>
                <w:i/>
                <w:iCs/>
              </w:rPr>
              <w:t>g̅</w:t>
            </w:r>
            <w:r>
              <w:t xml:space="preserve"> (speech-motor planning)</w:t>
            </w:r>
          </w:p>
        </w:tc>
        <w:tc>
          <w:tcPr>
            <w:tcW w:w="0" w:type="auto"/>
          </w:tcPr>
          <w:p w14:paraId="755C9F3D" w14:textId="77777777" w:rsidR="00A674C5" w:rsidRDefault="00A674C5" w:rsidP="00A674C5">
            <w:pPr>
              <w:pStyle w:val="Compact"/>
              <w:jc w:val="right"/>
            </w:pPr>
            <w:r>
              <w:t>1.41</w:t>
            </w:r>
          </w:p>
        </w:tc>
        <w:tc>
          <w:tcPr>
            <w:tcW w:w="0" w:type="auto"/>
          </w:tcPr>
          <w:p w14:paraId="7D55E809" w14:textId="77777777" w:rsidR="00A674C5" w:rsidRDefault="00A674C5" w:rsidP="00A674C5">
            <w:pPr>
              <w:pStyle w:val="Compact"/>
              <w:jc w:val="right"/>
            </w:pPr>
            <w:r>
              <w:t>0.38</w:t>
            </w:r>
          </w:p>
        </w:tc>
        <w:tc>
          <w:tcPr>
            <w:tcW w:w="0" w:type="auto"/>
          </w:tcPr>
          <w:p w14:paraId="63B38B4B" w14:textId="77777777" w:rsidR="00A674C5" w:rsidRDefault="00A674C5" w:rsidP="00A674C5">
            <w:pPr>
              <w:pStyle w:val="Compact"/>
              <w:jc w:val="right"/>
            </w:pPr>
            <w:r>
              <w:t>3.68</w:t>
            </w:r>
          </w:p>
        </w:tc>
        <w:tc>
          <w:tcPr>
            <w:tcW w:w="0" w:type="auto"/>
          </w:tcPr>
          <w:p w14:paraId="79F396FB" w14:textId="77777777" w:rsidR="00A674C5" w:rsidRDefault="00A674C5" w:rsidP="00A674C5">
            <w:pPr>
              <w:pStyle w:val="Compact"/>
              <w:jc w:val="right"/>
            </w:pPr>
            <w:r>
              <w:t>[ 0.64, 2.15]</w:t>
            </w:r>
          </w:p>
        </w:tc>
      </w:tr>
      <w:tr w:rsidR="00A674C5" w14:paraId="335D8882" w14:textId="77777777" w:rsidTr="00A674C5">
        <w:tc>
          <w:tcPr>
            <w:tcW w:w="0" w:type="auto"/>
          </w:tcPr>
          <w:p w14:paraId="7F9A98FB" w14:textId="6C26CD15" w:rsidR="00A674C5" w:rsidRDefault="00A674C5" w:rsidP="00A674C5">
            <w:pPr>
              <w:pStyle w:val="Compact"/>
            </w:pPr>
            <w:r>
              <w:t>∆</w:t>
            </w:r>
            <w:r w:rsidRPr="0017487F">
              <w:rPr>
                <w:i/>
                <w:iCs/>
              </w:rPr>
              <w:t>g̅</w:t>
            </w:r>
            <w:r>
              <w:t xml:space="preserve"> (ad hoc test)</w:t>
            </w:r>
          </w:p>
        </w:tc>
        <w:tc>
          <w:tcPr>
            <w:tcW w:w="0" w:type="auto"/>
          </w:tcPr>
          <w:p w14:paraId="68EBDC34" w14:textId="77777777" w:rsidR="00A674C5" w:rsidRDefault="00A674C5" w:rsidP="00A674C5">
            <w:pPr>
              <w:pStyle w:val="Compact"/>
              <w:jc w:val="right"/>
            </w:pPr>
            <w:r>
              <w:t>1.08</w:t>
            </w:r>
          </w:p>
        </w:tc>
        <w:tc>
          <w:tcPr>
            <w:tcW w:w="0" w:type="auto"/>
          </w:tcPr>
          <w:p w14:paraId="3B6B9D05" w14:textId="77777777" w:rsidR="00A674C5" w:rsidRDefault="00A674C5" w:rsidP="00A674C5">
            <w:pPr>
              <w:pStyle w:val="Compact"/>
              <w:jc w:val="right"/>
            </w:pPr>
            <w:r>
              <w:t>0.71</w:t>
            </w:r>
          </w:p>
        </w:tc>
        <w:tc>
          <w:tcPr>
            <w:tcW w:w="0" w:type="auto"/>
          </w:tcPr>
          <w:p w14:paraId="2A739266" w14:textId="77777777" w:rsidR="00A674C5" w:rsidRDefault="00A674C5" w:rsidP="00A674C5">
            <w:pPr>
              <w:pStyle w:val="Compact"/>
              <w:jc w:val="right"/>
            </w:pPr>
            <w:r>
              <w:t>1.52</w:t>
            </w:r>
          </w:p>
        </w:tc>
        <w:tc>
          <w:tcPr>
            <w:tcW w:w="0" w:type="auto"/>
          </w:tcPr>
          <w:p w14:paraId="2EC414C5" w14:textId="5D5C3AE5" w:rsidR="00A674C5" w:rsidRDefault="00A674C5" w:rsidP="00A674C5">
            <w:pPr>
              <w:pStyle w:val="Compact"/>
              <w:jc w:val="right"/>
            </w:pPr>
            <w:r>
              <w:t>[−0.32, 2.51]</w:t>
            </w:r>
          </w:p>
        </w:tc>
      </w:tr>
      <w:tr w:rsidR="00A674C5" w14:paraId="6FAB05F3" w14:textId="77777777" w:rsidTr="00A674C5">
        <w:tc>
          <w:tcPr>
            <w:tcW w:w="0" w:type="auto"/>
          </w:tcPr>
          <w:p w14:paraId="264AACE2" w14:textId="58834142" w:rsidR="00A674C5" w:rsidRDefault="00A674C5" w:rsidP="00A674C5">
            <w:pPr>
              <w:pStyle w:val="Compact"/>
            </w:pPr>
            <w:r>
              <w:t>τ</w:t>
            </w:r>
          </w:p>
        </w:tc>
        <w:tc>
          <w:tcPr>
            <w:tcW w:w="0" w:type="auto"/>
          </w:tcPr>
          <w:p w14:paraId="19D722C9" w14:textId="6B1527C1" w:rsidR="00A674C5" w:rsidRDefault="00A674C5" w:rsidP="00A674C5">
            <w:pPr>
              <w:pStyle w:val="Compact"/>
              <w:jc w:val="right"/>
            </w:pPr>
            <w:r>
              <w:t>1.15</w:t>
            </w:r>
          </w:p>
        </w:tc>
        <w:tc>
          <w:tcPr>
            <w:tcW w:w="0" w:type="auto"/>
          </w:tcPr>
          <w:p w14:paraId="6D5E33D6" w14:textId="77777777" w:rsidR="00A674C5" w:rsidRDefault="00A674C5" w:rsidP="00A674C5">
            <w:pPr>
              <w:pStyle w:val="Compact"/>
              <w:jc w:val="right"/>
            </w:pPr>
          </w:p>
        </w:tc>
        <w:tc>
          <w:tcPr>
            <w:tcW w:w="0" w:type="auto"/>
          </w:tcPr>
          <w:p w14:paraId="51F78922" w14:textId="77777777" w:rsidR="00A674C5" w:rsidRDefault="00A674C5" w:rsidP="00A674C5">
            <w:pPr>
              <w:pStyle w:val="Compact"/>
              <w:jc w:val="right"/>
            </w:pPr>
          </w:p>
        </w:tc>
        <w:tc>
          <w:tcPr>
            <w:tcW w:w="0" w:type="auto"/>
          </w:tcPr>
          <w:p w14:paraId="2054C8E0" w14:textId="25A31598" w:rsidR="00A674C5" w:rsidRDefault="00A674C5" w:rsidP="00A674C5">
            <w:pPr>
              <w:pStyle w:val="Compact"/>
              <w:jc w:val="right"/>
            </w:pPr>
            <w:r>
              <w:t>[ 0.70, 1.69]</w:t>
            </w:r>
          </w:p>
        </w:tc>
      </w:tr>
      <w:tr w:rsidR="00A674C5" w14:paraId="4FFF94A5" w14:textId="77777777" w:rsidTr="00A674C5">
        <w:tc>
          <w:tcPr>
            <w:tcW w:w="0" w:type="auto"/>
          </w:tcPr>
          <w:p w14:paraId="0F102D8C" w14:textId="3BC94495" w:rsidR="00A674C5" w:rsidRDefault="00A674C5" w:rsidP="00A674C5">
            <w:pPr>
              <w:pStyle w:val="Compact"/>
            </w:pPr>
            <w:r>
              <w:t>σ (person)</w:t>
            </w:r>
          </w:p>
        </w:tc>
        <w:tc>
          <w:tcPr>
            <w:tcW w:w="0" w:type="auto"/>
          </w:tcPr>
          <w:p w14:paraId="7AB0077B" w14:textId="4FE36E11" w:rsidR="00A674C5" w:rsidRDefault="00A674C5" w:rsidP="00A674C5">
            <w:pPr>
              <w:pStyle w:val="Compact"/>
              <w:jc w:val="right"/>
            </w:pPr>
            <w:r>
              <w:t>0.93</w:t>
            </w:r>
          </w:p>
        </w:tc>
        <w:tc>
          <w:tcPr>
            <w:tcW w:w="0" w:type="auto"/>
          </w:tcPr>
          <w:p w14:paraId="4E1BFFA8" w14:textId="77777777" w:rsidR="00A674C5" w:rsidRDefault="00A674C5" w:rsidP="00A674C5">
            <w:pPr>
              <w:pStyle w:val="Compact"/>
              <w:jc w:val="right"/>
            </w:pPr>
          </w:p>
        </w:tc>
        <w:tc>
          <w:tcPr>
            <w:tcW w:w="0" w:type="auto"/>
          </w:tcPr>
          <w:p w14:paraId="232BA12E" w14:textId="77777777" w:rsidR="00A674C5" w:rsidRDefault="00A674C5" w:rsidP="00A674C5">
            <w:pPr>
              <w:pStyle w:val="Compact"/>
              <w:jc w:val="right"/>
            </w:pPr>
          </w:p>
        </w:tc>
        <w:tc>
          <w:tcPr>
            <w:tcW w:w="0" w:type="auto"/>
          </w:tcPr>
          <w:p w14:paraId="5BD330AF" w14:textId="63026527" w:rsidR="00A674C5" w:rsidRDefault="00A674C5" w:rsidP="00A674C5">
            <w:pPr>
              <w:pStyle w:val="Compact"/>
              <w:jc w:val="right"/>
            </w:pPr>
            <w:r>
              <w:t>[ 0.73, 1.19]</w:t>
            </w:r>
          </w:p>
        </w:tc>
      </w:tr>
      <w:tr w:rsidR="00A674C5" w14:paraId="45D074E7" w14:textId="77777777" w:rsidTr="00A674C5">
        <w:tc>
          <w:tcPr>
            <w:tcW w:w="0" w:type="auto"/>
          </w:tcPr>
          <w:p w14:paraId="1AF66D70" w14:textId="75770687" w:rsidR="00A674C5" w:rsidRDefault="00A674C5" w:rsidP="00A674C5">
            <w:pPr>
              <w:pStyle w:val="Compact"/>
            </w:pPr>
            <w:r>
              <w:t>σ (measure)</w:t>
            </w:r>
          </w:p>
        </w:tc>
        <w:tc>
          <w:tcPr>
            <w:tcW w:w="0" w:type="auto"/>
          </w:tcPr>
          <w:p w14:paraId="7AD11FF3" w14:textId="77777777" w:rsidR="00A674C5" w:rsidRDefault="00A674C5" w:rsidP="00A674C5">
            <w:pPr>
              <w:pStyle w:val="Compact"/>
              <w:jc w:val="right"/>
            </w:pPr>
            <w:r>
              <w:t>1.40</w:t>
            </w:r>
          </w:p>
        </w:tc>
        <w:tc>
          <w:tcPr>
            <w:tcW w:w="0" w:type="auto"/>
          </w:tcPr>
          <w:p w14:paraId="43C3AB4F" w14:textId="77777777" w:rsidR="00A674C5" w:rsidRDefault="00A674C5" w:rsidP="00A674C5">
            <w:pPr>
              <w:pStyle w:val="Compact"/>
              <w:jc w:val="right"/>
            </w:pPr>
          </w:p>
        </w:tc>
        <w:tc>
          <w:tcPr>
            <w:tcW w:w="0" w:type="auto"/>
          </w:tcPr>
          <w:p w14:paraId="448FBD41" w14:textId="77777777" w:rsidR="00A674C5" w:rsidRDefault="00A674C5" w:rsidP="00A674C5">
            <w:pPr>
              <w:pStyle w:val="Compact"/>
              <w:jc w:val="right"/>
            </w:pPr>
          </w:p>
        </w:tc>
        <w:tc>
          <w:tcPr>
            <w:tcW w:w="0" w:type="auto"/>
          </w:tcPr>
          <w:p w14:paraId="595C525C" w14:textId="77777777" w:rsidR="00A674C5" w:rsidRDefault="00A674C5" w:rsidP="00A674C5">
            <w:pPr>
              <w:pStyle w:val="Compact"/>
              <w:jc w:val="right"/>
            </w:pPr>
            <w:r>
              <w:t>[ 1.33, 1.47]</w:t>
            </w:r>
          </w:p>
        </w:tc>
      </w:tr>
    </w:tbl>
    <w:p w14:paraId="6921A7D1" w14:textId="2F846512" w:rsidR="00912680" w:rsidRDefault="00DB617A">
      <w:pPr>
        <w:pStyle w:val="BodyText"/>
      </w:pPr>
      <w:r>
        <w:rPr>
          <w:i/>
          <w:iCs/>
        </w:rPr>
        <w:t>Note.</w:t>
      </w:r>
      <w:r>
        <w:t xml:space="preserve"> </w:t>
      </w:r>
      <w:r>
        <w:rPr>
          <w:i/>
          <w:iCs/>
        </w:rPr>
        <w:t>g̅</w:t>
      </w:r>
      <w:r>
        <w:t xml:space="preserve"> = mean pretest-posttest difference (</w:t>
      </w:r>
      <w:r>
        <w:rPr>
          <w:i/>
          <w:iCs/>
        </w:rPr>
        <w:t>g</w:t>
      </w:r>
      <w:r>
        <w:rPr>
          <w:i/>
          <w:iCs/>
          <w:vertAlign w:val="subscript"/>
        </w:rPr>
        <w:t>pc</w:t>
      </w:r>
      <w:r>
        <w:t xml:space="preserve">; not accounting for any control group); </w:t>
      </w:r>
      <w:r>
        <w:t>∆</w:t>
      </w:r>
      <w:r>
        <w:rPr>
          <w:i/>
          <w:iCs/>
        </w:rPr>
        <w:t>g̅</w:t>
      </w:r>
      <w:r w:rsidR="00A674C5">
        <w:t> </w:t>
      </w:r>
      <w:r>
        <w:t>=</w:t>
      </w:r>
      <w:r w:rsidR="00A674C5">
        <w:t> </w:t>
      </w:r>
      <w:r>
        <w:t xml:space="preserve">estimated difference in </w:t>
      </w:r>
      <w:r>
        <w:rPr>
          <w:i/>
          <w:iCs/>
        </w:rPr>
        <w:t>g̅</w:t>
      </w:r>
      <w:r>
        <w:t xml:space="preserve"> between validated and ad hoc measures; note that only language expression included ad hoc measures; </w:t>
      </w:r>
      <w:r w:rsidR="00A674C5">
        <w:t>τ = </w:t>
      </w:r>
      <w:r>
        <w:t>estimated random effects standard deviation across studies; σ (person) = estim</w:t>
      </w:r>
      <w:r>
        <w:t xml:space="preserve">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w:t>
      </w:r>
      <w:r>
        <w:t xml:space="preserve">ominator degrees of freedom for linear mixed effects models is </w:t>
      </w:r>
      <w:r w:rsidR="009C6FFE">
        <w:t>ill-defined</w:t>
      </w:r>
      <w:r>
        <w:t xml:space="preserve"> (Bates, 2006; Bates et al., 2015, pp. 34–35); inference should be based on the profile likelihood confidence intervals.</w:t>
      </w:r>
    </w:p>
    <w:p w14:paraId="4B2FFE54" w14:textId="77777777" w:rsidR="00912680" w:rsidRDefault="00DB617A" w:rsidP="00A674C5">
      <w:pPr>
        <w:pStyle w:val="Heading4"/>
      </w:pPr>
      <w:bookmarkStart w:id="16" w:name="X267c805dd9f1d6c6e14eb208c192d9b0a8d1007"/>
      <w:bookmarkEnd w:id="15"/>
      <w:r>
        <w:lastRenderedPageBreak/>
        <w:t>Table 5. IPD meta-analyses with aphasia stage (months post-onset)</w:t>
      </w:r>
      <w:r>
        <w:t xml:space="preserve"> as a moderator</w:t>
      </w:r>
    </w:p>
    <w:tbl>
      <w:tblPr>
        <w:tblStyle w:val="Table"/>
        <w:tblW w:w="4463" w:type="pct"/>
        <w:tblLook w:val="0020" w:firstRow="1" w:lastRow="0" w:firstColumn="0" w:lastColumn="0" w:noHBand="0" w:noVBand="0"/>
      </w:tblPr>
      <w:tblGrid>
        <w:gridCol w:w="3464"/>
        <w:gridCol w:w="1234"/>
        <w:gridCol w:w="1024"/>
        <w:gridCol w:w="819"/>
        <w:gridCol w:w="1814"/>
      </w:tblGrid>
      <w:tr w:rsidR="00A674C5" w14:paraId="009E92F2"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0B3CAA98" w14:textId="77777777" w:rsidR="00A674C5" w:rsidRDefault="00A674C5" w:rsidP="00A674C5">
            <w:pPr>
              <w:pStyle w:val="Compact"/>
              <w:keepNext/>
            </w:pPr>
            <w:r>
              <w:t>Term</w:t>
            </w:r>
          </w:p>
        </w:tc>
        <w:tc>
          <w:tcPr>
            <w:tcW w:w="0" w:type="auto"/>
          </w:tcPr>
          <w:p w14:paraId="31694709" w14:textId="77777777" w:rsidR="00A674C5" w:rsidRDefault="00A674C5" w:rsidP="00A674C5">
            <w:pPr>
              <w:pStyle w:val="Compact"/>
              <w:keepNext/>
              <w:jc w:val="right"/>
            </w:pPr>
            <w:r>
              <w:t>Estimate</w:t>
            </w:r>
          </w:p>
        </w:tc>
        <w:tc>
          <w:tcPr>
            <w:tcW w:w="0" w:type="auto"/>
          </w:tcPr>
          <w:p w14:paraId="2ED6F87E" w14:textId="17F86650" w:rsidR="00A674C5" w:rsidRPr="00A674C5" w:rsidRDefault="00A674C5" w:rsidP="00A674C5">
            <w:pPr>
              <w:pStyle w:val="Compact"/>
              <w:keepNext/>
              <w:jc w:val="right"/>
              <w:rPr>
                <w:i/>
                <w:iCs/>
              </w:rPr>
            </w:pPr>
            <w:r w:rsidRPr="00A674C5">
              <w:rPr>
                <w:i/>
                <w:iCs/>
              </w:rPr>
              <w:t>SE</w:t>
            </w:r>
          </w:p>
        </w:tc>
        <w:tc>
          <w:tcPr>
            <w:tcW w:w="0" w:type="auto"/>
          </w:tcPr>
          <w:p w14:paraId="0807B38C" w14:textId="6D615C5D" w:rsidR="00A674C5" w:rsidRDefault="00A674C5" w:rsidP="00A674C5">
            <w:pPr>
              <w:pStyle w:val="Compact"/>
              <w:keepNext/>
              <w:jc w:val="right"/>
            </w:pPr>
            <w:r>
              <w:rPr>
                <w:i/>
                <w:iCs/>
              </w:rPr>
              <w:t>t</w:t>
            </w:r>
          </w:p>
        </w:tc>
        <w:tc>
          <w:tcPr>
            <w:tcW w:w="0" w:type="auto"/>
          </w:tcPr>
          <w:p w14:paraId="2A7FB70F" w14:textId="77777777" w:rsidR="00A674C5" w:rsidRDefault="00A674C5" w:rsidP="00A674C5">
            <w:pPr>
              <w:pStyle w:val="Compact"/>
              <w:keepNext/>
              <w:jc w:val="right"/>
            </w:pPr>
            <w:r>
              <w:t>95% conf. int.</w:t>
            </w:r>
          </w:p>
        </w:tc>
      </w:tr>
      <w:tr w:rsidR="00A674C5" w14:paraId="67640FB7" w14:textId="77777777" w:rsidTr="00A674C5">
        <w:tc>
          <w:tcPr>
            <w:tcW w:w="0" w:type="auto"/>
          </w:tcPr>
          <w:p w14:paraId="5E77EEE2" w14:textId="4CCF0342" w:rsidR="00A674C5" w:rsidRDefault="00A674C5" w:rsidP="00A674C5">
            <w:pPr>
              <w:pStyle w:val="Compact"/>
              <w:keepNext/>
            </w:pPr>
            <w:r w:rsidRPr="0017487F">
              <w:rPr>
                <w:i/>
                <w:iCs/>
              </w:rPr>
              <w:t>g̅</w:t>
            </w:r>
            <w:r>
              <w:t xml:space="preserve"> (language expression)</w:t>
            </w:r>
          </w:p>
        </w:tc>
        <w:tc>
          <w:tcPr>
            <w:tcW w:w="0" w:type="auto"/>
          </w:tcPr>
          <w:p w14:paraId="3A142AF2" w14:textId="77777777" w:rsidR="00A674C5" w:rsidRDefault="00A674C5" w:rsidP="00A674C5">
            <w:pPr>
              <w:pStyle w:val="Compact"/>
              <w:keepNext/>
              <w:jc w:val="right"/>
            </w:pPr>
            <w:r>
              <w:t>1.57</w:t>
            </w:r>
          </w:p>
        </w:tc>
        <w:tc>
          <w:tcPr>
            <w:tcW w:w="0" w:type="auto"/>
          </w:tcPr>
          <w:p w14:paraId="32C058DC" w14:textId="77777777" w:rsidR="00A674C5" w:rsidRDefault="00A674C5" w:rsidP="00A674C5">
            <w:pPr>
              <w:pStyle w:val="Compact"/>
              <w:keepNext/>
              <w:jc w:val="right"/>
            </w:pPr>
            <w:r>
              <w:t>0.21</w:t>
            </w:r>
          </w:p>
        </w:tc>
        <w:tc>
          <w:tcPr>
            <w:tcW w:w="0" w:type="auto"/>
          </w:tcPr>
          <w:p w14:paraId="181DCCB0" w14:textId="77777777" w:rsidR="00A674C5" w:rsidRDefault="00A674C5" w:rsidP="00A674C5">
            <w:pPr>
              <w:pStyle w:val="Compact"/>
              <w:keepNext/>
              <w:jc w:val="right"/>
            </w:pPr>
            <w:r>
              <w:t>7.33</w:t>
            </w:r>
          </w:p>
        </w:tc>
        <w:tc>
          <w:tcPr>
            <w:tcW w:w="0" w:type="auto"/>
          </w:tcPr>
          <w:p w14:paraId="4A422A78" w14:textId="77777777" w:rsidR="00A674C5" w:rsidRDefault="00A674C5" w:rsidP="00A674C5">
            <w:pPr>
              <w:pStyle w:val="Compact"/>
              <w:keepNext/>
              <w:jc w:val="right"/>
            </w:pPr>
            <w:r>
              <w:t>[ 1.16, 1.99]</w:t>
            </w:r>
          </w:p>
        </w:tc>
      </w:tr>
      <w:tr w:rsidR="00A674C5" w14:paraId="32F5322D" w14:textId="77777777" w:rsidTr="00A674C5">
        <w:tc>
          <w:tcPr>
            <w:tcW w:w="0" w:type="auto"/>
          </w:tcPr>
          <w:p w14:paraId="04BBBC52" w14:textId="316B7C8D" w:rsidR="00A674C5" w:rsidRDefault="00A674C5" w:rsidP="00A674C5">
            <w:pPr>
              <w:pStyle w:val="Compact"/>
              <w:keepNext/>
            </w:pPr>
            <w:r w:rsidRPr="0017487F">
              <w:rPr>
                <w:i/>
                <w:iCs/>
              </w:rPr>
              <w:t>g̅</w:t>
            </w:r>
            <w:r>
              <w:t xml:space="preserve"> (aphasia severity)</w:t>
            </w:r>
          </w:p>
        </w:tc>
        <w:tc>
          <w:tcPr>
            <w:tcW w:w="0" w:type="auto"/>
          </w:tcPr>
          <w:p w14:paraId="31344B4A" w14:textId="77777777" w:rsidR="00A674C5" w:rsidRDefault="00A674C5" w:rsidP="00A674C5">
            <w:pPr>
              <w:pStyle w:val="Compact"/>
              <w:keepNext/>
              <w:jc w:val="right"/>
            </w:pPr>
            <w:r>
              <w:t>0.87</w:t>
            </w:r>
          </w:p>
        </w:tc>
        <w:tc>
          <w:tcPr>
            <w:tcW w:w="0" w:type="auto"/>
          </w:tcPr>
          <w:p w14:paraId="3E3923E2" w14:textId="77777777" w:rsidR="00A674C5" w:rsidRDefault="00A674C5" w:rsidP="00A674C5">
            <w:pPr>
              <w:pStyle w:val="Compact"/>
              <w:keepNext/>
              <w:jc w:val="right"/>
            </w:pPr>
            <w:r>
              <w:t>0.43</w:t>
            </w:r>
          </w:p>
        </w:tc>
        <w:tc>
          <w:tcPr>
            <w:tcW w:w="0" w:type="auto"/>
          </w:tcPr>
          <w:p w14:paraId="31227250" w14:textId="77777777" w:rsidR="00A674C5" w:rsidRDefault="00A674C5" w:rsidP="00A674C5">
            <w:pPr>
              <w:pStyle w:val="Compact"/>
              <w:keepNext/>
              <w:jc w:val="right"/>
            </w:pPr>
            <w:r>
              <w:t>2.05</w:t>
            </w:r>
          </w:p>
        </w:tc>
        <w:tc>
          <w:tcPr>
            <w:tcW w:w="0" w:type="auto"/>
          </w:tcPr>
          <w:p w14:paraId="11883F68" w14:textId="77777777" w:rsidR="00A674C5" w:rsidRDefault="00A674C5" w:rsidP="00A674C5">
            <w:pPr>
              <w:pStyle w:val="Compact"/>
              <w:keepNext/>
              <w:jc w:val="right"/>
            </w:pPr>
            <w:r>
              <w:t>[ 0.04, 1.70]</w:t>
            </w:r>
          </w:p>
        </w:tc>
      </w:tr>
      <w:tr w:rsidR="00A674C5" w14:paraId="6B7106A2" w14:textId="77777777" w:rsidTr="00A674C5">
        <w:tc>
          <w:tcPr>
            <w:tcW w:w="0" w:type="auto"/>
          </w:tcPr>
          <w:p w14:paraId="0392C770" w14:textId="2A18EAD6" w:rsidR="00A674C5" w:rsidRDefault="00A674C5" w:rsidP="00A674C5">
            <w:pPr>
              <w:pStyle w:val="Compact"/>
              <w:keepNext/>
            </w:pPr>
            <w:r w:rsidRPr="0017487F">
              <w:rPr>
                <w:i/>
                <w:iCs/>
              </w:rPr>
              <w:t>g̅</w:t>
            </w:r>
            <w:r>
              <w:t xml:space="preserve"> (communication)</w:t>
            </w:r>
          </w:p>
        </w:tc>
        <w:tc>
          <w:tcPr>
            <w:tcW w:w="0" w:type="auto"/>
          </w:tcPr>
          <w:p w14:paraId="30F9B40F" w14:textId="77777777" w:rsidR="00A674C5" w:rsidRDefault="00A674C5" w:rsidP="00A674C5">
            <w:pPr>
              <w:pStyle w:val="Compact"/>
              <w:keepNext/>
              <w:jc w:val="right"/>
            </w:pPr>
            <w:r>
              <w:t>2.08</w:t>
            </w:r>
          </w:p>
        </w:tc>
        <w:tc>
          <w:tcPr>
            <w:tcW w:w="0" w:type="auto"/>
          </w:tcPr>
          <w:p w14:paraId="767D68E8" w14:textId="77777777" w:rsidR="00A674C5" w:rsidRDefault="00A674C5" w:rsidP="00A674C5">
            <w:pPr>
              <w:pStyle w:val="Compact"/>
              <w:keepNext/>
              <w:jc w:val="right"/>
            </w:pPr>
            <w:r>
              <w:t>0.26</w:t>
            </w:r>
          </w:p>
        </w:tc>
        <w:tc>
          <w:tcPr>
            <w:tcW w:w="0" w:type="auto"/>
          </w:tcPr>
          <w:p w14:paraId="442E74BB" w14:textId="77777777" w:rsidR="00A674C5" w:rsidRDefault="00A674C5" w:rsidP="00A674C5">
            <w:pPr>
              <w:pStyle w:val="Compact"/>
              <w:keepNext/>
              <w:jc w:val="right"/>
            </w:pPr>
            <w:r>
              <w:t>8.04</w:t>
            </w:r>
          </w:p>
        </w:tc>
        <w:tc>
          <w:tcPr>
            <w:tcW w:w="0" w:type="auto"/>
          </w:tcPr>
          <w:p w14:paraId="45410BDD" w14:textId="77777777" w:rsidR="00A674C5" w:rsidRDefault="00A674C5" w:rsidP="00A674C5">
            <w:pPr>
              <w:pStyle w:val="Compact"/>
              <w:keepNext/>
              <w:jc w:val="right"/>
            </w:pPr>
            <w:r>
              <w:t>[ 1.57, 2.58]</w:t>
            </w:r>
          </w:p>
        </w:tc>
      </w:tr>
      <w:tr w:rsidR="00A674C5" w14:paraId="62AD61B6" w14:textId="77777777" w:rsidTr="00A674C5">
        <w:tc>
          <w:tcPr>
            <w:tcW w:w="0" w:type="auto"/>
          </w:tcPr>
          <w:p w14:paraId="6A185D86" w14:textId="2ACE1FA7" w:rsidR="00A674C5" w:rsidRDefault="00A674C5" w:rsidP="00A674C5">
            <w:pPr>
              <w:pStyle w:val="Compact"/>
              <w:keepNext/>
            </w:pPr>
            <w:r w:rsidRPr="0017487F">
              <w:rPr>
                <w:i/>
                <w:iCs/>
              </w:rPr>
              <w:t>g̅</w:t>
            </w:r>
            <w:r>
              <w:t xml:space="preserve"> (domain-general function)</w:t>
            </w:r>
          </w:p>
        </w:tc>
        <w:tc>
          <w:tcPr>
            <w:tcW w:w="0" w:type="auto"/>
          </w:tcPr>
          <w:p w14:paraId="43C8D471" w14:textId="77777777" w:rsidR="00A674C5" w:rsidRDefault="00A674C5" w:rsidP="00A674C5">
            <w:pPr>
              <w:pStyle w:val="Compact"/>
              <w:keepNext/>
              <w:jc w:val="right"/>
            </w:pPr>
            <w:r>
              <w:t>2.07</w:t>
            </w:r>
          </w:p>
        </w:tc>
        <w:tc>
          <w:tcPr>
            <w:tcW w:w="0" w:type="auto"/>
          </w:tcPr>
          <w:p w14:paraId="0A8AC912" w14:textId="77777777" w:rsidR="00A674C5" w:rsidRDefault="00A674C5" w:rsidP="00A674C5">
            <w:pPr>
              <w:pStyle w:val="Compact"/>
              <w:keepNext/>
              <w:jc w:val="right"/>
            </w:pPr>
            <w:r>
              <w:t>0.29</w:t>
            </w:r>
          </w:p>
        </w:tc>
        <w:tc>
          <w:tcPr>
            <w:tcW w:w="0" w:type="auto"/>
          </w:tcPr>
          <w:p w14:paraId="09507F19" w14:textId="77777777" w:rsidR="00A674C5" w:rsidRDefault="00A674C5" w:rsidP="00A674C5">
            <w:pPr>
              <w:pStyle w:val="Compact"/>
              <w:keepNext/>
              <w:jc w:val="right"/>
            </w:pPr>
            <w:r>
              <w:t>7.09</w:t>
            </w:r>
          </w:p>
        </w:tc>
        <w:tc>
          <w:tcPr>
            <w:tcW w:w="0" w:type="auto"/>
          </w:tcPr>
          <w:p w14:paraId="7028A777" w14:textId="77777777" w:rsidR="00A674C5" w:rsidRDefault="00A674C5" w:rsidP="00A674C5">
            <w:pPr>
              <w:pStyle w:val="Compact"/>
              <w:keepNext/>
              <w:jc w:val="right"/>
            </w:pPr>
            <w:r>
              <w:t>[ 1.50, 2.64]</w:t>
            </w:r>
          </w:p>
        </w:tc>
      </w:tr>
      <w:tr w:rsidR="00A674C5" w14:paraId="1DF446AB" w14:textId="77777777" w:rsidTr="00A674C5">
        <w:tc>
          <w:tcPr>
            <w:tcW w:w="0" w:type="auto"/>
          </w:tcPr>
          <w:p w14:paraId="308A6919" w14:textId="7CAEB401" w:rsidR="00A674C5" w:rsidRDefault="00A674C5" w:rsidP="00A674C5">
            <w:pPr>
              <w:pStyle w:val="Compact"/>
              <w:keepNext/>
            </w:pPr>
            <w:r w:rsidRPr="0017487F">
              <w:rPr>
                <w:i/>
                <w:iCs/>
              </w:rPr>
              <w:t>g̅</w:t>
            </w:r>
            <w:r>
              <w:t xml:space="preserve"> (language comprehension)</w:t>
            </w:r>
          </w:p>
        </w:tc>
        <w:tc>
          <w:tcPr>
            <w:tcW w:w="0" w:type="auto"/>
          </w:tcPr>
          <w:p w14:paraId="48EE9FBA" w14:textId="77777777" w:rsidR="00A674C5" w:rsidRDefault="00A674C5" w:rsidP="00A674C5">
            <w:pPr>
              <w:pStyle w:val="Compact"/>
              <w:keepNext/>
              <w:jc w:val="right"/>
            </w:pPr>
            <w:r>
              <w:t>0.59</w:t>
            </w:r>
          </w:p>
        </w:tc>
        <w:tc>
          <w:tcPr>
            <w:tcW w:w="0" w:type="auto"/>
          </w:tcPr>
          <w:p w14:paraId="05726C87" w14:textId="77777777" w:rsidR="00A674C5" w:rsidRDefault="00A674C5" w:rsidP="00A674C5">
            <w:pPr>
              <w:pStyle w:val="Compact"/>
              <w:keepNext/>
              <w:jc w:val="right"/>
            </w:pPr>
            <w:r>
              <w:t>0.26</w:t>
            </w:r>
          </w:p>
        </w:tc>
        <w:tc>
          <w:tcPr>
            <w:tcW w:w="0" w:type="auto"/>
          </w:tcPr>
          <w:p w14:paraId="11BA353D" w14:textId="77777777" w:rsidR="00A674C5" w:rsidRDefault="00A674C5" w:rsidP="00A674C5">
            <w:pPr>
              <w:pStyle w:val="Compact"/>
              <w:keepNext/>
              <w:jc w:val="right"/>
            </w:pPr>
            <w:r>
              <w:t>2.25</w:t>
            </w:r>
          </w:p>
        </w:tc>
        <w:tc>
          <w:tcPr>
            <w:tcW w:w="0" w:type="auto"/>
          </w:tcPr>
          <w:p w14:paraId="2F990F7F" w14:textId="77777777" w:rsidR="00A674C5" w:rsidRDefault="00A674C5" w:rsidP="00A674C5">
            <w:pPr>
              <w:pStyle w:val="Compact"/>
              <w:keepNext/>
              <w:jc w:val="right"/>
            </w:pPr>
            <w:r>
              <w:t>[ 0.08, 1.11]</w:t>
            </w:r>
          </w:p>
        </w:tc>
      </w:tr>
      <w:tr w:rsidR="00A674C5" w14:paraId="2721173C" w14:textId="77777777" w:rsidTr="00A674C5">
        <w:tc>
          <w:tcPr>
            <w:tcW w:w="0" w:type="auto"/>
          </w:tcPr>
          <w:p w14:paraId="3F47C532" w14:textId="0E51F1CA" w:rsidR="00A674C5" w:rsidRDefault="00A674C5" w:rsidP="00A674C5">
            <w:pPr>
              <w:pStyle w:val="Compact"/>
              <w:keepNext/>
            </w:pPr>
            <w:r w:rsidRPr="0017487F">
              <w:rPr>
                <w:i/>
                <w:iCs/>
              </w:rPr>
              <w:t>g̅</w:t>
            </w:r>
            <w:r>
              <w:t xml:space="preserve"> (speech-motor planning)</w:t>
            </w:r>
          </w:p>
        </w:tc>
        <w:tc>
          <w:tcPr>
            <w:tcW w:w="0" w:type="auto"/>
          </w:tcPr>
          <w:p w14:paraId="3F64D60C" w14:textId="77777777" w:rsidR="00A674C5" w:rsidRDefault="00A674C5" w:rsidP="00A674C5">
            <w:pPr>
              <w:pStyle w:val="Compact"/>
              <w:keepNext/>
              <w:jc w:val="right"/>
            </w:pPr>
            <w:r>
              <w:t>1.86</w:t>
            </w:r>
          </w:p>
        </w:tc>
        <w:tc>
          <w:tcPr>
            <w:tcW w:w="0" w:type="auto"/>
          </w:tcPr>
          <w:p w14:paraId="1A745DC2" w14:textId="77777777" w:rsidR="00A674C5" w:rsidRDefault="00A674C5" w:rsidP="00A674C5">
            <w:pPr>
              <w:pStyle w:val="Compact"/>
              <w:keepNext/>
              <w:jc w:val="right"/>
            </w:pPr>
            <w:r>
              <w:t>0.25</w:t>
            </w:r>
          </w:p>
        </w:tc>
        <w:tc>
          <w:tcPr>
            <w:tcW w:w="0" w:type="auto"/>
          </w:tcPr>
          <w:p w14:paraId="7D3D9551" w14:textId="77777777" w:rsidR="00A674C5" w:rsidRDefault="00A674C5" w:rsidP="00A674C5">
            <w:pPr>
              <w:pStyle w:val="Compact"/>
              <w:keepNext/>
              <w:jc w:val="right"/>
            </w:pPr>
            <w:r>
              <w:t>7.49</w:t>
            </w:r>
          </w:p>
        </w:tc>
        <w:tc>
          <w:tcPr>
            <w:tcW w:w="0" w:type="auto"/>
          </w:tcPr>
          <w:p w14:paraId="3E964D52" w14:textId="77777777" w:rsidR="00A674C5" w:rsidRDefault="00A674C5" w:rsidP="00A674C5">
            <w:pPr>
              <w:pStyle w:val="Compact"/>
              <w:keepNext/>
              <w:jc w:val="right"/>
            </w:pPr>
            <w:r>
              <w:t>[ 1.38, 2.35]</w:t>
            </w:r>
          </w:p>
        </w:tc>
      </w:tr>
      <w:tr w:rsidR="00A674C5" w14:paraId="732098D8" w14:textId="77777777" w:rsidTr="00A674C5">
        <w:tc>
          <w:tcPr>
            <w:tcW w:w="0" w:type="auto"/>
          </w:tcPr>
          <w:p w14:paraId="3B852779" w14:textId="66A67D0D" w:rsidR="00A674C5" w:rsidRDefault="00A674C5" w:rsidP="00A674C5">
            <w:pPr>
              <w:pStyle w:val="Compact"/>
              <w:keepNext/>
            </w:pPr>
            <w:r>
              <w:t>∆</w:t>
            </w:r>
            <w:r w:rsidRPr="0017487F">
              <w:rPr>
                <w:i/>
                <w:iCs/>
              </w:rPr>
              <w:t>g̅</w:t>
            </w:r>
            <w:r>
              <w:t xml:space="preserve"> (ad hoc test)</w:t>
            </w:r>
          </w:p>
        </w:tc>
        <w:tc>
          <w:tcPr>
            <w:tcW w:w="0" w:type="auto"/>
          </w:tcPr>
          <w:p w14:paraId="7E481C27" w14:textId="77777777" w:rsidR="00A674C5" w:rsidRDefault="00A674C5" w:rsidP="00A674C5">
            <w:pPr>
              <w:pStyle w:val="Compact"/>
              <w:keepNext/>
              <w:jc w:val="right"/>
            </w:pPr>
            <w:r>
              <w:t>1.09</w:t>
            </w:r>
          </w:p>
        </w:tc>
        <w:tc>
          <w:tcPr>
            <w:tcW w:w="0" w:type="auto"/>
          </w:tcPr>
          <w:p w14:paraId="2F6D0426" w14:textId="77777777" w:rsidR="00A674C5" w:rsidRDefault="00A674C5" w:rsidP="00A674C5">
            <w:pPr>
              <w:pStyle w:val="Compact"/>
              <w:keepNext/>
              <w:jc w:val="right"/>
            </w:pPr>
            <w:r>
              <w:t>0.42</w:t>
            </w:r>
          </w:p>
        </w:tc>
        <w:tc>
          <w:tcPr>
            <w:tcW w:w="0" w:type="auto"/>
          </w:tcPr>
          <w:p w14:paraId="0444E293" w14:textId="77777777" w:rsidR="00A674C5" w:rsidRDefault="00A674C5" w:rsidP="00A674C5">
            <w:pPr>
              <w:pStyle w:val="Compact"/>
              <w:keepNext/>
              <w:jc w:val="right"/>
            </w:pPr>
            <w:r>
              <w:t>2.59</w:t>
            </w:r>
          </w:p>
        </w:tc>
        <w:tc>
          <w:tcPr>
            <w:tcW w:w="0" w:type="auto"/>
          </w:tcPr>
          <w:p w14:paraId="61B4E0CA" w14:textId="77777777" w:rsidR="00A674C5" w:rsidRDefault="00A674C5" w:rsidP="00A674C5">
            <w:pPr>
              <w:pStyle w:val="Compact"/>
              <w:keepNext/>
              <w:jc w:val="right"/>
            </w:pPr>
            <w:r>
              <w:t>[ 0.27, 1.92]</w:t>
            </w:r>
          </w:p>
        </w:tc>
      </w:tr>
      <w:tr w:rsidR="00A674C5" w14:paraId="43B379A3" w14:textId="77777777" w:rsidTr="00A674C5">
        <w:tc>
          <w:tcPr>
            <w:tcW w:w="0" w:type="auto"/>
          </w:tcPr>
          <w:p w14:paraId="44949326" w14:textId="67F9A4EA" w:rsidR="00A674C5" w:rsidRDefault="00A674C5" w:rsidP="00A674C5">
            <w:pPr>
              <w:pStyle w:val="Compact"/>
              <w:keepNext/>
            </w:pPr>
            <w:r>
              <w:t>∆</w:t>
            </w:r>
            <w:r w:rsidRPr="0017487F">
              <w:rPr>
                <w:i/>
                <w:iCs/>
              </w:rPr>
              <w:t>g̅</w:t>
            </w:r>
            <w:r>
              <w:t xml:space="preserve"> (per month post-onset)</w:t>
            </w:r>
          </w:p>
        </w:tc>
        <w:tc>
          <w:tcPr>
            <w:tcW w:w="0" w:type="auto"/>
          </w:tcPr>
          <w:p w14:paraId="12DDFC3D" w14:textId="256C71FA" w:rsidR="00A674C5" w:rsidRDefault="00A674C5" w:rsidP="00A674C5">
            <w:pPr>
              <w:pStyle w:val="Compact"/>
              <w:keepNext/>
              <w:jc w:val="right"/>
            </w:pPr>
            <w:r>
              <w:t>−0.02</w:t>
            </w:r>
          </w:p>
        </w:tc>
        <w:tc>
          <w:tcPr>
            <w:tcW w:w="0" w:type="auto"/>
          </w:tcPr>
          <w:p w14:paraId="6922650F" w14:textId="4055B604" w:rsidR="00A674C5" w:rsidRDefault="009C6FFE" w:rsidP="00A674C5">
            <w:pPr>
              <w:pStyle w:val="Compact"/>
              <w:keepNext/>
              <w:jc w:val="right"/>
            </w:pPr>
            <w:r>
              <w:t>0.0038</w:t>
            </w:r>
          </w:p>
        </w:tc>
        <w:tc>
          <w:tcPr>
            <w:tcW w:w="0" w:type="auto"/>
          </w:tcPr>
          <w:p w14:paraId="678BD36D" w14:textId="77777777" w:rsidR="00A674C5" w:rsidRDefault="00A674C5" w:rsidP="00A674C5">
            <w:pPr>
              <w:pStyle w:val="Compact"/>
              <w:keepNext/>
              <w:jc w:val="right"/>
            </w:pPr>
            <w:r>
              <w:t>-4.16</w:t>
            </w:r>
          </w:p>
        </w:tc>
        <w:tc>
          <w:tcPr>
            <w:tcW w:w="0" w:type="auto"/>
          </w:tcPr>
          <w:p w14:paraId="7A3AFAC6" w14:textId="049D7299" w:rsidR="00A674C5" w:rsidRDefault="00A674C5" w:rsidP="00A674C5">
            <w:pPr>
              <w:pStyle w:val="Compact"/>
              <w:keepNext/>
              <w:jc w:val="right"/>
            </w:pPr>
            <w:r>
              <w:t>[−0.02, −0.01]</w:t>
            </w:r>
          </w:p>
        </w:tc>
      </w:tr>
      <w:tr w:rsidR="00A674C5" w14:paraId="1C4F9D19" w14:textId="77777777" w:rsidTr="00A674C5">
        <w:tc>
          <w:tcPr>
            <w:tcW w:w="0" w:type="auto"/>
          </w:tcPr>
          <w:p w14:paraId="574E37DB" w14:textId="66F3CAA8" w:rsidR="00A674C5" w:rsidRDefault="00A674C5" w:rsidP="00A674C5">
            <w:pPr>
              <w:pStyle w:val="Compact"/>
              <w:keepNext/>
            </w:pPr>
            <w:r>
              <w:t>τ</w:t>
            </w:r>
          </w:p>
        </w:tc>
        <w:tc>
          <w:tcPr>
            <w:tcW w:w="0" w:type="auto"/>
          </w:tcPr>
          <w:p w14:paraId="6EC1BDFF" w14:textId="6D04514F" w:rsidR="00A674C5" w:rsidRDefault="00A674C5" w:rsidP="00A674C5">
            <w:pPr>
              <w:pStyle w:val="Compact"/>
              <w:keepNext/>
              <w:jc w:val="right"/>
            </w:pPr>
            <w:r>
              <w:t>0.00</w:t>
            </w:r>
          </w:p>
        </w:tc>
        <w:tc>
          <w:tcPr>
            <w:tcW w:w="0" w:type="auto"/>
          </w:tcPr>
          <w:p w14:paraId="19A2DFFE" w14:textId="77777777" w:rsidR="00A674C5" w:rsidRDefault="00A674C5" w:rsidP="00A674C5">
            <w:pPr>
              <w:pStyle w:val="Compact"/>
              <w:keepNext/>
              <w:jc w:val="right"/>
            </w:pPr>
          </w:p>
        </w:tc>
        <w:tc>
          <w:tcPr>
            <w:tcW w:w="0" w:type="auto"/>
          </w:tcPr>
          <w:p w14:paraId="1877CC99" w14:textId="77777777" w:rsidR="00A674C5" w:rsidRDefault="00A674C5" w:rsidP="00A674C5">
            <w:pPr>
              <w:pStyle w:val="Compact"/>
              <w:keepNext/>
              <w:jc w:val="right"/>
            </w:pPr>
          </w:p>
        </w:tc>
        <w:tc>
          <w:tcPr>
            <w:tcW w:w="0" w:type="auto"/>
          </w:tcPr>
          <w:p w14:paraId="46F0BB56" w14:textId="59B0324B" w:rsidR="00A674C5" w:rsidRDefault="00A674C5" w:rsidP="00A674C5">
            <w:pPr>
              <w:pStyle w:val="Compact"/>
              <w:keepNext/>
              <w:jc w:val="right"/>
            </w:pPr>
            <w:r>
              <w:t>[ 0.00, 0.51]</w:t>
            </w:r>
          </w:p>
        </w:tc>
      </w:tr>
      <w:tr w:rsidR="00A674C5" w14:paraId="261EC768" w14:textId="77777777" w:rsidTr="00A674C5">
        <w:tc>
          <w:tcPr>
            <w:tcW w:w="0" w:type="auto"/>
          </w:tcPr>
          <w:p w14:paraId="354A8D2B" w14:textId="255F79D2" w:rsidR="00A674C5" w:rsidRDefault="00A674C5" w:rsidP="00A674C5">
            <w:pPr>
              <w:pStyle w:val="Compact"/>
              <w:keepNext/>
            </w:pPr>
            <w:r>
              <w:t>σ (person)</w:t>
            </w:r>
          </w:p>
        </w:tc>
        <w:tc>
          <w:tcPr>
            <w:tcW w:w="0" w:type="auto"/>
          </w:tcPr>
          <w:p w14:paraId="0816703C" w14:textId="2A740BA7" w:rsidR="00A674C5" w:rsidRDefault="00A674C5" w:rsidP="00A674C5">
            <w:pPr>
              <w:pStyle w:val="Compact"/>
              <w:keepNext/>
              <w:jc w:val="right"/>
            </w:pPr>
            <w:r>
              <w:t>0.98</w:t>
            </w:r>
          </w:p>
        </w:tc>
        <w:tc>
          <w:tcPr>
            <w:tcW w:w="0" w:type="auto"/>
          </w:tcPr>
          <w:p w14:paraId="5FDC5775" w14:textId="77777777" w:rsidR="00A674C5" w:rsidRDefault="00A674C5" w:rsidP="00A674C5">
            <w:pPr>
              <w:pStyle w:val="Compact"/>
              <w:keepNext/>
              <w:jc w:val="right"/>
            </w:pPr>
          </w:p>
        </w:tc>
        <w:tc>
          <w:tcPr>
            <w:tcW w:w="0" w:type="auto"/>
          </w:tcPr>
          <w:p w14:paraId="2313FD0C" w14:textId="77777777" w:rsidR="00A674C5" w:rsidRDefault="00A674C5" w:rsidP="00A674C5">
            <w:pPr>
              <w:pStyle w:val="Compact"/>
              <w:keepNext/>
              <w:jc w:val="right"/>
            </w:pPr>
          </w:p>
        </w:tc>
        <w:tc>
          <w:tcPr>
            <w:tcW w:w="0" w:type="auto"/>
          </w:tcPr>
          <w:p w14:paraId="50DF6B28" w14:textId="40EFCAD4" w:rsidR="00A674C5" w:rsidRDefault="00A674C5" w:rsidP="00A674C5">
            <w:pPr>
              <w:pStyle w:val="Compact"/>
              <w:keepNext/>
              <w:jc w:val="right"/>
            </w:pPr>
            <w:r>
              <w:t>[ 0.75, 1.24]</w:t>
            </w:r>
          </w:p>
        </w:tc>
      </w:tr>
      <w:tr w:rsidR="00A674C5" w14:paraId="3586A173" w14:textId="77777777" w:rsidTr="00A674C5">
        <w:tc>
          <w:tcPr>
            <w:tcW w:w="0" w:type="auto"/>
          </w:tcPr>
          <w:p w14:paraId="05D4AD83" w14:textId="296ED0FD" w:rsidR="00A674C5" w:rsidRDefault="00A674C5" w:rsidP="00A674C5">
            <w:pPr>
              <w:pStyle w:val="Compact"/>
              <w:keepNext/>
            </w:pPr>
            <w:r>
              <w:t>σ (measure)</w:t>
            </w:r>
          </w:p>
        </w:tc>
        <w:tc>
          <w:tcPr>
            <w:tcW w:w="0" w:type="auto"/>
          </w:tcPr>
          <w:p w14:paraId="4B112E11" w14:textId="77777777" w:rsidR="00A674C5" w:rsidRDefault="00A674C5" w:rsidP="00A674C5">
            <w:pPr>
              <w:pStyle w:val="Compact"/>
              <w:keepNext/>
              <w:jc w:val="right"/>
            </w:pPr>
            <w:r>
              <w:t>1.31</w:t>
            </w:r>
          </w:p>
        </w:tc>
        <w:tc>
          <w:tcPr>
            <w:tcW w:w="0" w:type="auto"/>
          </w:tcPr>
          <w:p w14:paraId="6D2113D8" w14:textId="77777777" w:rsidR="00A674C5" w:rsidRDefault="00A674C5" w:rsidP="00A674C5">
            <w:pPr>
              <w:pStyle w:val="Compact"/>
              <w:keepNext/>
              <w:jc w:val="right"/>
            </w:pPr>
          </w:p>
        </w:tc>
        <w:tc>
          <w:tcPr>
            <w:tcW w:w="0" w:type="auto"/>
          </w:tcPr>
          <w:p w14:paraId="29034539" w14:textId="77777777" w:rsidR="00A674C5" w:rsidRDefault="00A674C5" w:rsidP="00A674C5">
            <w:pPr>
              <w:pStyle w:val="Compact"/>
              <w:keepNext/>
              <w:jc w:val="right"/>
            </w:pPr>
          </w:p>
        </w:tc>
        <w:tc>
          <w:tcPr>
            <w:tcW w:w="0" w:type="auto"/>
          </w:tcPr>
          <w:p w14:paraId="7D836A01" w14:textId="77777777" w:rsidR="00A674C5" w:rsidRDefault="00A674C5" w:rsidP="00A674C5">
            <w:pPr>
              <w:pStyle w:val="Compact"/>
              <w:keepNext/>
              <w:jc w:val="right"/>
            </w:pPr>
            <w:r>
              <w:t>[ 1.24, 1.38]</w:t>
            </w:r>
          </w:p>
        </w:tc>
      </w:tr>
    </w:tbl>
    <w:p w14:paraId="08EC80A3" w14:textId="2347AF5E" w:rsidR="00912680" w:rsidRDefault="00DB617A" w:rsidP="00A674C5">
      <w:pPr>
        <w:pStyle w:val="BodyText"/>
        <w:keepLines/>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rsidR="00A674C5">
        <w:t> </w:t>
      </w:r>
      <w:r>
        <w:t>=</w:t>
      </w:r>
      <w:r w:rsidR="00A674C5">
        <w:t> </w:t>
      </w:r>
      <w:r>
        <w:t xml:space="preserve">estimated difference in </w:t>
      </w:r>
      <w:r>
        <w:rPr>
          <w:i/>
          <w:iCs/>
        </w:rPr>
        <w:t>g̅</w:t>
      </w:r>
      <w:r>
        <w:t xml:space="preserve">; note that only language expression included ad hoc measures; </w:t>
      </w:r>
      <w:r w:rsidR="00A674C5">
        <w:t>τ = </w:t>
      </w:r>
      <w:r>
        <w:t>estimated random effects standard deviation across studies; σ</w:t>
      </w:r>
      <w:r w:rsidR="00A674C5">
        <w:t> </w:t>
      </w:r>
      <w:r>
        <w:t>(person)</w:t>
      </w:r>
      <w:r w:rsidR="00A674C5">
        <w:t> </w:t>
      </w:r>
      <w:r>
        <w:t>=</w:t>
      </w:r>
      <w:r w:rsidR="00A674C5">
        <w:t> </w:t>
      </w:r>
      <w:r>
        <w:t>estimated random effects standard deviation</w:t>
      </w:r>
      <w:r>
        <w:t xml:space="preserve"> across persons (within study); σ</w:t>
      </w:r>
      <w:r w:rsidR="00A674C5">
        <w:t> </w:t>
      </w:r>
      <w:r>
        <w:t xml:space="preserve">(measure) = estimated random effects standard deviation across measures (within person); confidence intervals computed using profile likelihood; </w:t>
      </w:r>
      <w:r>
        <w:rPr>
          <w:i/>
          <w:iCs/>
        </w:rPr>
        <w:t>p</w:t>
      </w:r>
      <w:r>
        <w:t xml:space="preserve"> values omitted as the appropriate denominator degrees of freedom for linear</w:t>
      </w:r>
      <w:r>
        <w:t xml:space="preserve"> mixed effects models is </w:t>
      </w:r>
      <w:r w:rsidR="009C6FFE">
        <w:t>ill-defined</w:t>
      </w:r>
      <w:r>
        <w:t xml:space="preserve"> (Bates, 2006; Bates et al., 2015, pp. 34–35); inference should be based on the profile likelihood confidence intervals.</w:t>
      </w:r>
    </w:p>
    <w:p w14:paraId="740FA81B" w14:textId="77777777" w:rsidR="00912680" w:rsidRDefault="00DB617A" w:rsidP="009C6FFE">
      <w:pPr>
        <w:pStyle w:val="Heading4"/>
      </w:pPr>
      <w:bookmarkStart w:id="17" w:name="X5b68db4aa3cd1edbaebf43c82470b0feffa994d"/>
      <w:bookmarkEnd w:id="16"/>
      <w:r>
        <w:lastRenderedPageBreak/>
        <w:t>Table 6. IPD meta-analyses with MIT protocol as a moderator</w:t>
      </w:r>
    </w:p>
    <w:tbl>
      <w:tblPr>
        <w:tblStyle w:val="Table"/>
        <w:tblW w:w="4207" w:type="pct"/>
        <w:tblLook w:val="0020" w:firstRow="1" w:lastRow="0" w:firstColumn="0" w:lastColumn="0" w:noHBand="0" w:noVBand="0"/>
      </w:tblPr>
      <w:tblGrid>
        <w:gridCol w:w="3435"/>
        <w:gridCol w:w="1223"/>
        <w:gridCol w:w="724"/>
        <w:gridCol w:w="724"/>
        <w:gridCol w:w="1770"/>
      </w:tblGrid>
      <w:tr w:rsidR="00A674C5" w14:paraId="5B85B031"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17B10B2C" w14:textId="77777777" w:rsidR="00A674C5" w:rsidRDefault="00A674C5" w:rsidP="009C6FFE">
            <w:pPr>
              <w:pStyle w:val="Compact"/>
              <w:keepNext/>
            </w:pPr>
            <w:r>
              <w:t>Term</w:t>
            </w:r>
          </w:p>
        </w:tc>
        <w:tc>
          <w:tcPr>
            <w:tcW w:w="0" w:type="auto"/>
          </w:tcPr>
          <w:p w14:paraId="7E065818" w14:textId="77777777" w:rsidR="00A674C5" w:rsidRDefault="00A674C5" w:rsidP="009C6FFE">
            <w:pPr>
              <w:pStyle w:val="Compact"/>
              <w:keepNext/>
              <w:jc w:val="right"/>
            </w:pPr>
            <w:r>
              <w:t>Estimate</w:t>
            </w:r>
          </w:p>
        </w:tc>
        <w:tc>
          <w:tcPr>
            <w:tcW w:w="0" w:type="auto"/>
          </w:tcPr>
          <w:p w14:paraId="546E8B00" w14:textId="247362DA" w:rsidR="00A674C5" w:rsidRPr="00A674C5" w:rsidRDefault="00A674C5" w:rsidP="009C6FFE">
            <w:pPr>
              <w:pStyle w:val="Compact"/>
              <w:keepNext/>
              <w:jc w:val="right"/>
              <w:rPr>
                <w:i/>
                <w:iCs/>
              </w:rPr>
            </w:pPr>
            <w:r w:rsidRPr="00A674C5">
              <w:rPr>
                <w:i/>
                <w:iCs/>
              </w:rPr>
              <w:t>SE</w:t>
            </w:r>
          </w:p>
        </w:tc>
        <w:tc>
          <w:tcPr>
            <w:tcW w:w="0" w:type="auto"/>
          </w:tcPr>
          <w:p w14:paraId="2FD769A0" w14:textId="26F71D13" w:rsidR="00A674C5" w:rsidRDefault="00A674C5" w:rsidP="009C6FFE">
            <w:pPr>
              <w:pStyle w:val="Compact"/>
              <w:keepNext/>
              <w:jc w:val="right"/>
            </w:pPr>
            <w:r>
              <w:rPr>
                <w:i/>
                <w:iCs/>
              </w:rPr>
              <w:t>t</w:t>
            </w:r>
          </w:p>
        </w:tc>
        <w:tc>
          <w:tcPr>
            <w:tcW w:w="0" w:type="auto"/>
          </w:tcPr>
          <w:p w14:paraId="75FBE4CE" w14:textId="77777777" w:rsidR="00A674C5" w:rsidRDefault="00A674C5" w:rsidP="009C6FFE">
            <w:pPr>
              <w:pStyle w:val="Compact"/>
              <w:keepNext/>
              <w:jc w:val="right"/>
            </w:pPr>
            <w:r>
              <w:t>95% conf. int.</w:t>
            </w:r>
          </w:p>
        </w:tc>
      </w:tr>
      <w:tr w:rsidR="009C6FFE" w14:paraId="3CDD6143" w14:textId="77777777" w:rsidTr="00A674C5">
        <w:tc>
          <w:tcPr>
            <w:tcW w:w="0" w:type="auto"/>
          </w:tcPr>
          <w:p w14:paraId="32C51D4C" w14:textId="55898B55" w:rsidR="009C6FFE" w:rsidRDefault="009C6FFE" w:rsidP="009C6FFE">
            <w:pPr>
              <w:pStyle w:val="Compact"/>
              <w:keepNext/>
            </w:pPr>
            <w:r w:rsidRPr="0017487F">
              <w:rPr>
                <w:i/>
                <w:iCs/>
              </w:rPr>
              <w:t>g̅</w:t>
            </w:r>
            <w:r>
              <w:t xml:space="preserve"> (language expression)</w:t>
            </w:r>
          </w:p>
        </w:tc>
        <w:tc>
          <w:tcPr>
            <w:tcW w:w="0" w:type="auto"/>
          </w:tcPr>
          <w:p w14:paraId="4F01A9C0" w14:textId="77777777" w:rsidR="009C6FFE" w:rsidRDefault="009C6FFE" w:rsidP="009C6FFE">
            <w:pPr>
              <w:pStyle w:val="Compact"/>
              <w:keepNext/>
              <w:jc w:val="right"/>
            </w:pPr>
            <w:r>
              <w:t>1.35</w:t>
            </w:r>
          </w:p>
        </w:tc>
        <w:tc>
          <w:tcPr>
            <w:tcW w:w="0" w:type="auto"/>
          </w:tcPr>
          <w:p w14:paraId="0DDA0CFC" w14:textId="77777777" w:rsidR="009C6FFE" w:rsidRDefault="009C6FFE" w:rsidP="009C6FFE">
            <w:pPr>
              <w:pStyle w:val="Compact"/>
              <w:keepNext/>
              <w:jc w:val="right"/>
            </w:pPr>
            <w:r>
              <w:t>0.82</w:t>
            </w:r>
          </w:p>
        </w:tc>
        <w:tc>
          <w:tcPr>
            <w:tcW w:w="0" w:type="auto"/>
          </w:tcPr>
          <w:p w14:paraId="0130D80C" w14:textId="77777777" w:rsidR="009C6FFE" w:rsidRDefault="009C6FFE" w:rsidP="009C6FFE">
            <w:pPr>
              <w:pStyle w:val="Compact"/>
              <w:keepNext/>
              <w:jc w:val="right"/>
            </w:pPr>
            <w:r>
              <w:t>1.64</w:t>
            </w:r>
          </w:p>
        </w:tc>
        <w:tc>
          <w:tcPr>
            <w:tcW w:w="0" w:type="auto"/>
          </w:tcPr>
          <w:p w14:paraId="49DCF630" w14:textId="28F1AFAE" w:rsidR="009C6FFE" w:rsidRDefault="009C6FFE" w:rsidP="009C6FFE">
            <w:pPr>
              <w:pStyle w:val="Compact"/>
              <w:keepNext/>
              <w:jc w:val="right"/>
            </w:pPr>
            <w:r>
              <w:t>[−0.17, 2.86]</w:t>
            </w:r>
          </w:p>
        </w:tc>
      </w:tr>
      <w:tr w:rsidR="009C6FFE" w14:paraId="78DD801E" w14:textId="77777777" w:rsidTr="00A674C5">
        <w:tc>
          <w:tcPr>
            <w:tcW w:w="0" w:type="auto"/>
          </w:tcPr>
          <w:p w14:paraId="13E913C5" w14:textId="2C93C024" w:rsidR="009C6FFE" w:rsidRDefault="009C6FFE" w:rsidP="009C6FFE">
            <w:pPr>
              <w:pStyle w:val="Compact"/>
              <w:keepNext/>
            </w:pPr>
            <w:r w:rsidRPr="0017487F">
              <w:rPr>
                <w:i/>
                <w:iCs/>
              </w:rPr>
              <w:t>g̅</w:t>
            </w:r>
            <w:r>
              <w:t xml:space="preserve"> (aphasia severity)</w:t>
            </w:r>
          </w:p>
        </w:tc>
        <w:tc>
          <w:tcPr>
            <w:tcW w:w="0" w:type="auto"/>
          </w:tcPr>
          <w:p w14:paraId="6FA82A88" w14:textId="77777777" w:rsidR="009C6FFE" w:rsidRDefault="009C6FFE" w:rsidP="009C6FFE">
            <w:pPr>
              <w:pStyle w:val="Compact"/>
              <w:keepNext/>
              <w:jc w:val="right"/>
            </w:pPr>
            <w:r>
              <w:t>0.21</w:t>
            </w:r>
          </w:p>
        </w:tc>
        <w:tc>
          <w:tcPr>
            <w:tcW w:w="0" w:type="auto"/>
          </w:tcPr>
          <w:p w14:paraId="21748591" w14:textId="77777777" w:rsidR="009C6FFE" w:rsidRDefault="009C6FFE" w:rsidP="009C6FFE">
            <w:pPr>
              <w:pStyle w:val="Compact"/>
              <w:keepNext/>
              <w:jc w:val="right"/>
            </w:pPr>
            <w:r>
              <w:t>0.92</w:t>
            </w:r>
          </w:p>
        </w:tc>
        <w:tc>
          <w:tcPr>
            <w:tcW w:w="0" w:type="auto"/>
          </w:tcPr>
          <w:p w14:paraId="0E34BD5B" w14:textId="77777777" w:rsidR="009C6FFE" w:rsidRDefault="009C6FFE" w:rsidP="009C6FFE">
            <w:pPr>
              <w:pStyle w:val="Compact"/>
              <w:keepNext/>
              <w:jc w:val="right"/>
            </w:pPr>
            <w:r>
              <w:t>0.23</w:t>
            </w:r>
          </w:p>
        </w:tc>
        <w:tc>
          <w:tcPr>
            <w:tcW w:w="0" w:type="auto"/>
          </w:tcPr>
          <w:p w14:paraId="18510FF2" w14:textId="7E54BEFF" w:rsidR="009C6FFE" w:rsidRDefault="009C6FFE" w:rsidP="009C6FFE">
            <w:pPr>
              <w:pStyle w:val="Compact"/>
              <w:keepNext/>
              <w:jc w:val="right"/>
            </w:pPr>
            <w:r>
              <w:t>[−1.48, 1.90]</w:t>
            </w:r>
          </w:p>
        </w:tc>
      </w:tr>
      <w:tr w:rsidR="009C6FFE" w14:paraId="1FE62C96" w14:textId="77777777" w:rsidTr="00A674C5">
        <w:tc>
          <w:tcPr>
            <w:tcW w:w="0" w:type="auto"/>
          </w:tcPr>
          <w:p w14:paraId="6488EA7E" w14:textId="7A72F2CA" w:rsidR="009C6FFE" w:rsidRDefault="009C6FFE" w:rsidP="009C6FFE">
            <w:pPr>
              <w:pStyle w:val="Compact"/>
              <w:keepNext/>
            </w:pPr>
            <w:r w:rsidRPr="0017487F">
              <w:rPr>
                <w:i/>
                <w:iCs/>
              </w:rPr>
              <w:t>g̅</w:t>
            </w:r>
            <w:r>
              <w:t xml:space="preserve"> (communication)</w:t>
            </w:r>
          </w:p>
        </w:tc>
        <w:tc>
          <w:tcPr>
            <w:tcW w:w="0" w:type="auto"/>
          </w:tcPr>
          <w:p w14:paraId="7398DDAE" w14:textId="77777777" w:rsidR="009C6FFE" w:rsidRDefault="009C6FFE" w:rsidP="009C6FFE">
            <w:pPr>
              <w:pStyle w:val="Compact"/>
              <w:keepNext/>
              <w:jc w:val="right"/>
            </w:pPr>
            <w:r>
              <w:t>1.57</w:t>
            </w:r>
          </w:p>
        </w:tc>
        <w:tc>
          <w:tcPr>
            <w:tcW w:w="0" w:type="auto"/>
          </w:tcPr>
          <w:p w14:paraId="4A7D4A5B" w14:textId="77777777" w:rsidR="009C6FFE" w:rsidRDefault="009C6FFE" w:rsidP="009C6FFE">
            <w:pPr>
              <w:pStyle w:val="Compact"/>
              <w:keepNext/>
              <w:jc w:val="right"/>
            </w:pPr>
            <w:r>
              <w:t>0.85</w:t>
            </w:r>
          </w:p>
        </w:tc>
        <w:tc>
          <w:tcPr>
            <w:tcW w:w="0" w:type="auto"/>
          </w:tcPr>
          <w:p w14:paraId="439A5F7F" w14:textId="77777777" w:rsidR="009C6FFE" w:rsidRDefault="009C6FFE" w:rsidP="009C6FFE">
            <w:pPr>
              <w:pStyle w:val="Compact"/>
              <w:keepNext/>
              <w:jc w:val="right"/>
            </w:pPr>
            <w:r>
              <w:t>1.86</w:t>
            </w:r>
          </w:p>
        </w:tc>
        <w:tc>
          <w:tcPr>
            <w:tcW w:w="0" w:type="auto"/>
          </w:tcPr>
          <w:p w14:paraId="144E6E32" w14:textId="77777777" w:rsidR="009C6FFE" w:rsidRDefault="009C6FFE" w:rsidP="009C6FFE">
            <w:pPr>
              <w:pStyle w:val="Compact"/>
              <w:keepNext/>
              <w:jc w:val="right"/>
            </w:pPr>
            <w:r>
              <w:t>[ 0.01, 3.13]</w:t>
            </w:r>
          </w:p>
        </w:tc>
      </w:tr>
      <w:tr w:rsidR="009C6FFE" w14:paraId="508229C0" w14:textId="77777777" w:rsidTr="00A674C5">
        <w:tc>
          <w:tcPr>
            <w:tcW w:w="0" w:type="auto"/>
          </w:tcPr>
          <w:p w14:paraId="5C4947B7" w14:textId="759BB84F" w:rsidR="009C6FFE" w:rsidRDefault="009C6FFE" w:rsidP="009C6FFE">
            <w:pPr>
              <w:pStyle w:val="Compact"/>
              <w:keepNext/>
            </w:pPr>
            <w:r w:rsidRPr="0017487F">
              <w:rPr>
                <w:i/>
                <w:iCs/>
              </w:rPr>
              <w:t>g̅</w:t>
            </w:r>
            <w:r>
              <w:t xml:space="preserve"> (domain-general function)</w:t>
            </w:r>
          </w:p>
        </w:tc>
        <w:tc>
          <w:tcPr>
            <w:tcW w:w="0" w:type="auto"/>
          </w:tcPr>
          <w:p w14:paraId="02510D6D" w14:textId="77777777" w:rsidR="009C6FFE" w:rsidRDefault="009C6FFE" w:rsidP="009C6FFE">
            <w:pPr>
              <w:pStyle w:val="Compact"/>
              <w:keepNext/>
              <w:jc w:val="right"/>
            </w:pPr>
            <w:r>
              <w:t>1.14</w:t>
            </w:r>
          </w:p>
        </w:tc>
        <w:tc>
          <w:tcPr>
            <w:tcW w:w="0" w:type="auto"/>
          </w:tcPr>
          <w:p w14:paraId="7A7CCF2F" w14:textId="77777777" w:rsidR="009C6FFE" w:rsidRDefault="009C6FFE" w:rsidP="009C6FFE">
            <w:pPr>
              <w:pStyle w:val="Compact"/>
              <w:keepNext/>
              <w:jc w:val="right"/>
            </w:pPr>
            <w:r>
              <w:t>0.85</w:t>
            </w:r>
          </w:p>
        </w:tc>
        <w:tc>
          <w:tcPr>
            <w:tcW w:w="0" w:type="auto"/>
          </w:tcPr>
          <w:p w14:paraId="21252DF2" w14:textId="77777777" w:rsidR="009C6FFE" w:rsidRDefault="009C6FFE" w:rsidP="009C6FFE">
            <w:pPr>
              <w:pStyle w:val="Compact"/>
              <w:keepNext/>
              <w:jc w:val="right"/>
            </w:pPr>
            <w:r>
              <w:t>1.34</w:t>
            </w:r>
          </w:p>
        </w:tc>
        <w:tc>
          <w:tcPr>
            <w:tcW w:w="0" w:type="auto"/>
          </w:tcPr>
          <w:p w14:paraId="2A606EAA" w14:textId="5FBBB96B" w:rsidR="009C6FFE" w:rsidRDefault="009C6FFE" w:rsidP="009C6FFE">
            <w:pPr>
              <w:pStyle w:val="Compact"/>
              <w:keepNext/>
              <w:jc w:val="right"/>
            </w:pPr>
            <w:r>
              <w:t>[−0.43, 2.71]</w:t>
            </w:r>
          </w:p>
        </w:tc>
      </w:tr>
      <w:tr w:rsidR="009C6FFE" w14:paraId="3762868B" w14:textId="77777777" w:rsidTr="00A674C5">
        <w:tc>
          <w:tcPr>
            <w:tcW w:w="0" w:type="auto"/>
          </w:tcPr>
          <w:p w14:paraId="2C889B38" w14:textId="3506F46D" w:rsidR="009C6FFE" w:rsidRDefault="009C6FFE" w:rsidP="009C6FFE">
            <w:pPr>
              <w:pStyle w:val="Compact"/>
              <w:keepNext/>
            </w:pPr>
            <w:r w:rsidRPr="0017487F">
              <w:rPr>
                <w:i/>
                <w:iCs/>
              </w:rPr>
              <w:t>g̅</w:t>
            </w:r>
            <w:r>
              <w:t xml:space="preserve"> (language comprehension)</w:t>
            </w:r>
          </w:p>
        </w:tc>
        <w:tc>
          <w:tcPr>
            <w:tcW w:w="0" w:type="auto"/>
          </w:tcPr>
          <w:p w14:paraId="0FB77F79" w14:textId="77777777" w:rsidR="009C6FFE" w:rsidRDefault="009C6FFE" w:rsidP="009C6FFE">
            <w:pPr>
              <w:pStyle w:val="Compact"/>
              <w:keepNext/>
              <w:jc w:val="right"/>
            </w:pPr>
            <w:r>
              <w:t>0.05</w:t>
            </w:r>
          </w:p>
        </w:tc>
        <w:tc>
          <w:tcPr>
            <w:tcW w:w="0" w:type="auto"/>
          </w:tcPr>
          <w:p w14:paraId="0DA20D6B" w14:textId="77777777" w:rsidR="009C6FFE" w:rsidRDefault="009C6FFE" w:rsidP="009C6FFE">
            <w:pPr>
              <w:pStyle w:val="Compact"/>
              <w:keepNext/>
              <w:jc w:val="right"/>
            </w:pPr>
            <w:r>
              <w:t>0.84</w:t>
            </w:r>
          </w:p>
        </w:tc>
        <w:tc>
          <w:tcPr>
            <w:tcW w:w="0" w:type="auto"/>
          </w:tcPr>
          <w:p w14:paraId="1CE967CA" w14:textId="77777777" w:rsidR="009C6FFE" w:rsidRDefault="009C6FFE" w:rsidP="009C6FFE">
            <w:pPr>
              <w:pStyle w:val="Compact"/>
              <w:keepNext/>
              <w:jc w:val="right"/>
            </w:pPr>
            <w:r>
              <w:t>0.05</w:t>
            </w:r>
          </w:p>
        </w:tc>
        <w:tc>
          <w:tcPr>
            <w:tcW w:w="0" w:type="auto"/>
          </w:tcPr>
          <w:p w14:paraId="413F6069" w14:textId="1967182F" w:rsidR="009C6FFE" w:rsidRDefault="009C6FFE" w:rsidP="009C6FFE">
            <w:pPr>
              <w:pStyle w:val="Compact"/>
              <w:keepNext/>
              <w:jc w:val="right"/>
            </w:pPr>
            <w:r>
              <w:t>[−1.50, 1.59]</w:t>
            </w:r>
          </w:p>
        </w:tc>
      </w:tr>
      <w:tr w:rsidR="009C6FFE" w14:paraId="71232FFD" w14:textId="77777777" w:rsidTr="00A674C5">
        <w:tc>
          <w:tcPr>
            <w:tcW w:w="0" w:type="auto"/>
          </w:tcPr>
          <w:p w14:paraId="59D059A3" w14:textId="1B0EB891" w:rsidR="009C6FFE" w:rsidRDefault="009C6FFE" w:rsidP="009C6FFE">
            <w:pPr>
              <w:pStyle w:val="Compact"/>
              <w:keepNext/>
            </w:pPr>
            <w:r w:rsidRPr="0017487F">
              <w:rPr>
                <w:i/>
                <w:iCs/>
              </w:rPr>
              <w:t>g̅</w:t>
            </w:r>
            <w:r>
              <w:t xml:space="preserve"> (speech-motor planning)</w:t>
            </w:r>
          </w:p>
        </w:tc>
        <w:tc>
          <w:tcPr>
            <w:tcW w:w="0" w:type="auto"/>
          </w:tcPr>
          <w:p w14:paraId="290BA592" w14:textId="77777777" w:rsidR="009C6FFE" w:rsidRDefault="009C6FFE" w:rsidP="009C6FFE">
            <w:pPr>
              <w:pStyle w:val="Compact"/>
              <w:keepNext/>
              <w:jc w:val="right"/>
            </w:pPr>
            <w:r>
              <w:t>1.34</w:t>
            </w:r>
          </w:p>
        </w:tc>
        <w:tc>
          <w:tcPr>
            <w:tcW w:w="0" w:type="auto"/>
          </w:tcPr>
          <w:p w14:paraId="3EDBA655" w14:textId="77777777" w:rsidR="009C6FFE" w:rsidRDefault="009C6FFE" w:rsidP="009C6FFE">
            <w:pPr>
              <w:pStyle w:val="Compact"/>
              <w:keepNext/>
              <w:jc w:val="right"/>
            </w:pPr>
            <w:r>
              <w:t>0.84</w:t>
            </w:r>
          </w:p>
        </w:tc>
        <w:tc>
          <w:tcPr>
            <w:tcW w:w="0" w:type="auto"/>
          </w:tcPr>
          <w:p w14:paraId="0B88F1FC" w14:textId="77777777" w:rsidR="009C6FFE" w:rsidRDefault="009C6FFE" w:rsidP="009C6FFE">
            <w:pPr>
              <w:pStyle w:val="Compact"/>
              <w:keepNext/>
              <w:jc w:val="right"/>
            </w:pPr>
            <w:r>
              <w:t>1.60</w:t>
            </w:r>
          </w:p>
        </w:tc>
        <w:tc>
          <w:tcPr>
            <w:tcW w:w="0" w:type="auto"/>
          </w:tcPr>
          <w:p w14:paraId="1FB801A1" w14:textId="075970B9" w:rsidR="009C6FFE" w:rsidRDefault="009C6FFE" w:rsidP="009C6FFE">
            <w:pPr>
              <w:pStyle w:val="Compact"/>
              <w:keepNext/>
              <w:jc w:val="right"/>
            </w:pPr>
            <w:r>
              <w:t>[−0.21, 2.89]</w:t>
            </w:r>
          </w:p>
        </w:tc>
      </w:tr>
      <w:tr w:rsidR="009C6FFE" w14:paraId="5E3DE5EE" w14:textId="77777777" w:rsidTr="00A674C5">
        <w:tc>
          <w:tcPr>
            <w:tcW w:w="0" w:type="auto"/>
          </w:tcPr>
          <w:p w14:paraId="6DF4E715" w14:textId="7B3D2A93" w:rsidR="009C6FFE" w:rsidRDefault="009C6FFE" w:rsidP="009C6FFE">
            <w:pPr>
              <w:pStyle w:val="Compact"/>
              <w:keepNext/>
            </w:pPr>
            <w:r>
              <w:t>∆</w:t>
            </w:r>
            <w:r w:rsidRPr="0017487F">
              <w:rPr>
                <w:i/>
                <w:iCs/>
              </w:rPr>
              <w:t>g̅</w:t>
            </w:r>
            <w:r>
              <w:t xml:space="preserve"> (ad hoc test)</w:t>
            </w:r>
          </w:p>
        </w:tc>
        <w:tc>
          <w:tcPr>
            <w:tcW w:w="0" w:type="auto"/>
          </w:tcPr>
          <w:p w14:paraId="6751F94D" w14:textId="77777777" w:rsidR="009C6FFE" w:rsidRDefault="009C6FFE" w:rsidP="009C6FFE">
            <w:pPr>
              <w:pStyle w:val="Compact"/>
              <w:keepNext/>
              <w:jc w:val="right"/>
            </w:pPr>
            <w:r>
              <w:t>0.25</w:t>
            </w:r>
          </w:p>
        </w:tc>
        <w:tc>
          <w:tcPr>
            <w:tcW w:w="0" w:type="auto"/>
          </w:tcPr>
          <w:p w14:paraId="4ED5F5BC" w14:textId="77777777" w:rsidR="009C6FFE" w:rsidRDefault="009C6FFE" w:rsidP="009C6FFE">
            <w:pPr>
              <w:pStyle w:val="Compact"/>
              <w:keepNext/>
              <w:jc w:val="right"/>
            </w:pPr>
            <w:r>
              <w:t>1.08</w:t>
            </w:r>
          </w:p>
        </w:tc>
        <w:tc>
          <w:tcPr>
            <w:tcW w:w="0" w:type="auto"/>
          </w:tcPr>
          <w:p w14:paraId="01410352" w14:textId="77777777" w:rsidR="009C6FFE" w:rsidRDefault="009C6FFE" w:rsidP="009C6FFE">
            <w:pPr>
              <w:pStyle w:val="Compact"/>
              <w:keepNext/>
              <w:jc w:val="right"/>
            </w:pPr>
            <w:r>
              <w:t>0.23</w:t>
            </w:r>
          </w:p>
        </w:tc>
        <w:tc>
          <w:tcPr>
            <w:tcW w:w="0" w:type="auto"/>
          </w:tcPr>
          <w:p w14:paraId="362901FC" w14:textId="56C42A0A" w:rsidR="009C6FFE" w:rsidRDefault="009C6FFE" w:rsidP="009C6FFE">
            <w:pPr>
              <w:pStyle w:val="Compact"/>
              <w:keepNext/>
              <w:jc w:val="right"/>
            </w:pPr>
            <w:r>
              <w:t>[−1.75, 2.24]</w:t>
            </w:r>
          </w:p>
        </w:tc>
      </w:tr>
      <w:tr w:rsidR="009C6FFE" w14:paraId="38BD0CD2" w14:textId="77777777" w:rsidTr="00A674C5">
        <w:tc>
          <w:tcPr>
            <w:tcW w:w="0" w:type="auto"/>
          </w:tcPr>
          <w:p w14:paraId="07AAC869" w14:textId="676EB967" w:rsidR="009C6FFE" w:rsidRDefault="009C6FFE" w:rsidP="009C6FFE">
            <w:pPr>
              <w:pStyle w:val="Compact"/>
              <w:keepNext/>
            </w:pPr>
            <w:r>
              <w:t>∆</w:t>
            </w:r>
            <w:r w:rsidRPr="0017487F">
              <w:rPr>
                <w:i/>
                <w:iCs/>
              </w:rPr>
              <w:t>g̅</w:t>
            </w:r>
            <w:r>
              <w:t xml:space="preserve"> (modified MIT protocol)</w:t>
            </w:r>
          </w:p>
        </w:tc>
        <w:tc>
          <w:tcPr>
            <w:tcW w:w="0" w:type="auto"/>
          </w:tcPr>
          <w:p w14:paraId="3DD71BAB" w14:textId="77777777" w:rsidR="009C6FFE" w:rsidRDefault="009C6FFE" w:rsidP="009C6FFE">
            <w:pPr>
              <w:pStyle w:val="Compact"/>
              <w:keepNext/>
              <w:jc w:val="right"/>
            </w:pPr>
            <w:r>
              <w:t>0.79</w:t>
            </w:r>
          </w:p>
        </w:tc>
        <w:tc>
          <w:tcPr>
            <w:tcW w:w="0" w:type="auto"/>
          </w:tcPr>
          <w:p w14:paraId="004D3974" w14:textId="77777777" w:rsidR="009C6FFE" w:rsidRDefault="009C6FFE" w:rsidP="009C6FFE">
            <w:pPr>
              <w:pStyle w:val="Compact"/>
              <w:keepNext/>
              <w:jc w:val="right"/>
            </w:pPr>
            <w:r>
              <w:t>0.96</w:t>
            </w:r>
          </w:p>
        </w:tc>
        <w:tc>
          <w:tcPr>
            <w:tcW w:w="0" w:type="auto"/>
          </w:tcPr>
          <w:p w14:paraId="2DA1D1D0" w14:textId="77777777" w:rsidR="009C6FFE" w:rsidRDefault="009C6FFE" w:rsidP="009C6FFE">
            <w:pPr>
              <w:pStyle w:val="Compact"/>
              <w:keepNext/>
              <w:jc w:val="right"/>
            </w:pPr>
            <w:r>
              <w:t>0.82</w:t>
            </w:r>
          </w:p>
        </w:tc>
        <w:tc>
          <w:tcPr>
            <w:tcW w:w="0" w:type="auto"/>
          </w:tcPr>
          <w:p w14:paraId="33FAD4A8" w14:textId="5753E566" w:rsidR="009C6FFE" w:rsidRDefault="009C6FFE" w:rsidP="009C6FFE">
            <w:pPr>
              <w:pStyle w:val="Compact"/>
              <w:keepNext/>
              <w:jc w:val="right"/>
            </w:pPr>
            <w:r>
              <w:t>[−0.99, 2.57]</w:t>
            </w:r>
          </w:p>
        </w:tc>
      </w:tr>
      <w:tr w:rsidR="009C6FFE" w14:paraId="2914CC0A" w14:textId="77777777" w:rsidTr="00A674C5">
        <w:tc>
          <w:tcPr>
            <w:tcW w:w="0" w:type="auto"/>
          </w:tcPr>
          <w:p w14:paraId="47A19B52" w14:textId="26AB4E21" w:rsidR="009C6FFE" w:rsidRDefault="009C6FFE" w:rsidP="009C6FFE">
            <w:pPr>
              <w:pStyle w:val="Compact"/>
              <w:keepNext/>
            </w:pPr>
            <w:r>
              <w:t>τ</w:t>
            </w:r>
          </w:p>
        </w:tc>
        <w:tc>
          <w:tcPr>
            <w:tcW w:w="0" w:type="auto"/>
          </w:tcPr>
          <w:p w14:paraId="1DD07A20" w14:textId="712D61CF" w:rsidR="009C6FFE" w:rsidRDefault="009C6FFE" w:rsidP="009C6FFE">
            <w:pPr>
              <w:pStyle w:val="Compact"/>
              <w:keepNext/>
              <w:jc w:val="right"/>
            </w:pPr>
            <w:r>
              <w:t>1.38</w:t>
            </w:r>
          </w:p>
        </w:tc>
        <w:tc>
          <w:tcPr>
            <w:tcW w:w="0" w:type="auto"/>
          </w:tcPr>
          <w:p w14:paraId="61E9CF3A" w14:textId="77777777" w:rsidR="009C6FFE" w:rsidRDefault="009C6FFE" w:rsidP="009C6FFE">
            <w:pPr>
              <w:pStyle w:val="Compact"/>
              <w:keepNext/>
              <w:jc w:val="right"/>
            </w:pPr>
          </w:p>
        </w:tc>
        <w:tc>
          <w:tcPr>
            <w:tcW w:w="0" w:type="auto"/>
          </w:tcPr>
          <w:p w14:paraId="61BFC759" w14:textId="77777777" w:rsidR="009C6FFE" w:rsidRDefault="009C6FFE" w:rsidP="009C6FFE">
            <w:pPr>
              <w:pStyle w:val="Compact"/>
              <w:keepNext/>
              <w:jc w:val="right"/>
            </w:pPr>
          </w:p>
        </w:tc>
        <w:tc>
          <w:tcPr>
            <w:tcW w:w="0" w:type="auto"/>
          </w:tcPr>
          <w:p w14:paraId="154F9506" w14:textId="750E3D01" w:rsidR="009C6FFE" w:rsidRDefault="009C6FFE" w:rsidP="009C6FFE">
            <w:pPr>
              <w:pStyle w:val="Compact"/>
              <w:keepNext/>
              <w:jc w:val="right"/>
            </w:pPr>
            <w:r>
              <w:t>[ 0.70, 2.01]</w:t>
            </w:r>
          </w:p>
        </w:tc>
      </w:tr>
      <w:tr w:rsidR="009C6FFE" w14:paraId="6A97E6A2" w14:textId="77777777" w:rsidTr="00A674C5">
        <w:tc>
          <w:tcPr>
            <w:tcW w:w="0" w:type="auto"/>
          </w:tcPr>
          <w:p w14:paraId="1DE472B4" w14:textId="171E8A44" w:rsidR="009C6FFE" w:rsidRDefault="009C6FFE" w:rsidP="009C6FFE">
            <w:pPr>
              <w:pStyle w:val="Compact"/>
              <w:keepNext/>
            </w:pPr>
            <w:r>
              <w:t>σ (person)</w:t>
            </w:r>
          </w:p>
        </w:tc>
        <w:tc>
          <w:tcPr>
            <w:tcW w:w="0" w:type="auto"/>
          </w:tcPr>
          <w:p w14:paraId="6011196A" w14:textId="7C78B796" w:rsidR="009C6FFE" w:rsidRDefault="009C6FFE" w:rsidP="009C6FFE">
            <w:pPr>
              <w:pStyle w:val="Compact"/>
              <w:keepNext/>
              <w:jc w:val="right"/>
            </w:pPr>
            <w:r>
              <w:t>0.98</w:t>
            </w:r>
          </w:p>
        </w:tc>
        <w:tc>
          <w:tcPr>
            <w:tcW w:w="0" w:type="auto"/>
          </w:tcPr>
          <w:p w14:paraId="0B08CFED" w14:textId="77777777" w:rsidR="009C6FFE" w:rsidRDefault="009C6FFE" w:rsidP="009C6FFE">
            <w:pPr>
              <w:pStyle w:val="Compact"/>
              <w:keepNext/>
              <w:jc w:val="right"/>
            </w:pPr>
          </w:p>
        </w:tc>
        <w:tc>
          <w:tcPr>
            <w:tcW w:w="0" w:type="auto"/>
          </w:tcPr>
          <w:p w14:paraId="6C1D7775" w14:textId="77777777" w:rsidR="009C6FFE" w:rsidRDefault="009C6FFE" w:rsidP="009C6FFE">
            <w:pPr>
              <w:pStyle w:val="Compact"/>
              <w:keepNext/>
              <w:jc w:val="right"/>
            </w:pPr>
          </w:p>
        </w:tc>
        <w:tc>
          <w:tcPr>
            <w:tcW w:w="0" w:type="auto"/>
          </w:tcPr>
          <w:p w14:paraId="417CC4D5" w14:textId="3E27F1F3" w:rsidR="009C6FFE" w:rsidRDefault="009C6FFE" w:rsidP="009C6FFE">
            <w:pPr>
              <w:pStyle w:val="Compact"/>
              <w:keepNext/>
              <w:jc w:val="right"/>
            </w:pPr>
            <w:r>
              <w:t>[ 0.75, 1.30]</w:t>
            </w:r>
          </w:p>
        </w:tc>
      </w:tr>
      <w:tr w:rsidR="009C6FFE" w14:paraId="6D289847" w14:textId="77777777" w:rsidTr="00A674C5">
        <w:tc>
          <w:tcPr>
            <w:tcW w:w="0" w:type="auto"/>
          </w:tcPr>
          <w:p w14:paraId="6077CB16" w14:textId="02F04F2D" w:rsidR="009C6FFE" w:rsidRDefault="009C6FFE" w:rsidP="009C6FFE">
            <w:pPr>
              <w:pStyle w:val="Compact"/>
              <w:keepNext/>
            </w:pPr>
            <w:r>
              <w:t>σ (measure)</w:t>
            </w:r>
          </w:p>
        </w:tc>
        <w:tc>
          <w:tcPr>
            <w:tcW w:w="0" w:type="auto"/>
          </w:tcPr>
          <w:p w14:paraId="6EB6FCF5" w14:textId="77777777" w:rsidR="009C6FFE" w:rsidRDefault="009C6FFE" w:rsidP="009C6FFE">
            <w:pPr>
              <w:pStyle w:val="Compact"/>
              <w:keepNext/>
              <w:jc w:val="right"/>
            </w:pPr>
            <w:r>
              <w:t>1.42</w:t>
            </w:r>
          </w:p>
        </w:tc>
        <w:tc>
          <w:tcPr>
            <w:tcW w:w="0" w:type="auto"/>
          </w:tcPr>
          <w:p w14:paraId="7D132768" w14:textId="77777777" w:rsidR="009C6FFE" w:rsidRDefault="009C6FFE" w:rsidP="009C6FFE">
            <w:pPr>
              <w:pStyle w:val="Compact"/>
              <w:keepNext/>
              <w:jc w:val="right"/>
            </w:pPr>
          </w:p>
        </w:tc>
        <w:tc>
          <w:tcPr>
            <w:tcW w:w="0" w:type="auto"/>
          </w:tcPr>
          <w:p w14:paraId="62DBA9E7" w14:textId="77777777" w:rsidR="009C6FFE" w:rsidRDefault="009C6FFE" w:rsidP="009C6FFE">
            <w:pPr>
              <w:pStyle w:val="Compact"/>
              <w:keepNext/>
              <w:jc w:val="right"/>
            </w:pPr>
          </w:p>
        </w:tc>
        <w:tc>
          <w:tcPr>
            <w:tcW w:w="0" w:type="auto"/>
          </w:tcPr>
          <w:p w14:paraId="2011FD21" w14:textId="77777777" w:rsidR="009C6FFE" w:rsidRDefault="009C6FFE" w:rsidP="009C6FFE">
            <w:pPr>
              <w:pStyle w:val="Compact"/>
              <w:keepNext/>
              <w:jc w:val="right"/>
            </w:pPr>
            <w:r>
              <w:t>[ 1.35, 1.49]</w:t>
            </w:r>
          </w:p>
        </w:tc>
      </w:tr>
    </w:tbl>
    <w:p w14:paraId="4966CBF6" w14:textId="1EA9F25E" w:rsidR="00912680" w:rsidRDefault="00DB617A" w:rsidP="009C6FFE">
      <w:pPr>
        <w:pStyle w:val="BodyText"/>
        <w:keepLines/>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rsidR="009C6FFE">
        <w:t> </w:t>
      </w:r>
      <w:r>
        <w:t>=</w:t>
      </w:r>
      <w:r w:rsidR="009C6FFE">
        <w:t> </w:t>
      </w:r>
      <w:r>
        <w:t xml:space="preserve">estimated difference in </w:t>
      </w:r>
      <w:r>
        <w:rPr>
          <w:i/>
          <w:iCs/>
        </w:rPr>
        <w:t>g̅</w:t>
      </w:r>
      <w:r>
        <w:t>; note that only language expression included ad hoc meas</w:t>
      </w:r>
      <w:r>
        <w:t xml:space="preserve">ures; </w:t>
      </w:r>
      <w:r w:rsidR="00A674C5">
        <w:t>τ = </w:t>
      </w:r>
      <w:r>
        <w:t>estimated random effects standard deviation across studies; σ (person) = estimated random effects standard deviation across persons (within study); σ (measure) = estimated random effects standard deviation across measures (within person); confide</w:t>
      </w:r>
      <w:r>
        <w:t xml:space="preserve">nce intervals computed using profile likelihood; </w:t>
      </w:r>
      <w:r>
        <w:rPr>
          <w:i/>
          <w:iCs/>
        </w:rPr>
        <w:t>p</w:t>
      </w:r>
      <w:r>
        <w:t xml:space="preserve"> values omitted as the appropriate denominator degrees of freedom for linear mixed effects models is </w:t>
      </w:r>
      <w:r w:rsidR="009C6FFE">
        <w:t>ill-defined</w:t>
      </w:r>
      <w:r>
        <w:t xml:space="preserve"> (Bates, 2006; Bates et al., 2015, pp. 34–35); inference should be based on the profile likelihood</w:t>
      </w:r>
      <w:r>
        <w:t xml:space="preserve"> confidence intervals.</w:t>
      </w:r>
    </w:p>
    <w:p w14:paraId="07AB7310" w14:textId="77777777" w:rsidR="00912680" w:rsidRDefault="00DB617A">
      <w:pPr>
        <w:pStyle w:val="Heading4"/>
      </w:pPr>
      <w:bookmarkStart w:id="18" w:name="Xac5b6b225870b4a79971366f73a96a69962fb43"/>
      <w:bookmarkEnd w:id="17"/>
      <w:r>
        <w:t>Table 7. IPD meta-analyses of studies using ad hoc language expression measures: Comparing trained vs untrained stimuli</w:t>
      </w:r>
    </w:p>
    <w:tbl>
      <w:tblPr>
        <w:tblStyle w:val="Table"/>
        <w:tblW w:w="3474" w:type="pct"/>
        <w:tblLook w:val="0020" w:firstRow="1" w:lastRow="0" w:firstColumn="0" w:lastColumn="0" w:noHBand="0" w:noVBand="0"/>
      </w:tblPr>
      <w:tblGrid>
        <w:gridCol w:w="2388"/>
        <w:gridCol w:w="1133"/>
        <w:gridCol w:w="671"/>
        <w:gridCol w:w="671"/>
        <w:gridCol w:w="1640"/>
      </w:tblGrid>
      <w:tr w:rsidR="00A674C5" w14:paraId="2FBE1CEF" w14:textId="77777777" w:rsidTr="00A674C5">
        <w:trPr>
          <w:cnfStyle w:val="100000000000" w:firstRow="1" w:lastRow="0" w:firstColumn="0" w:lastColumn="0" w:oddVBand="0" w:evenVBand="0" w:oddHBand="0" w:evenHBand="0" w:firstRowFirstColumn="0" w:firstRowLastColumn="0" w:lastRowFirstColumn="0" w:lastRowLastColumn="0"/>
        </w:trPr>
        <w:tc>
          <w:tcPr>
            <w:tcW w:w="0" w:type="auto"/>
          </w:tcPr>
          <w:p w14:paraId="5769E65B" w14:textId="77777777" w:rsidR="00A674C5" w:rsidRDefault="00A674C5" w:rsidP="00A674C5">
            <w:pPr>
              <w:pStyle w:val="Compact"/>
            </w:pPr>
            <w:r>
              <w:t>Term</w:t>
            </w:r>
          </w:p>
        </w:tc>
        <w:tc>
          <w:tcPr>
            <w:tcW w:w="0" w:type="auto"/>
          </w:tcPr>
          <w:p w14:paraId="14B71E15" w14:textId="77777777" w:rsidR="00A674C5" w:rsidRDefault="00A674C5" w:rsidP="00A674C5">
            <w:pPr>
              <w:pStyle w:val="Compact"/>
              <w:jc w:val="right"/>
            </w:pPr>
            <w:r>
              <w:t>Estimate</w:t>
            </w:r>
          </w:p>
        </w:tc>
        <w:tc>
          <w:tcPr>
            <w:tcW w:w="0" w:type="auto"/>
          </w:tcPr>
          <w:p w14:paraId="5009CA1E" w14:textId="57FD24F0" w:rsidR="00A674C5" w:rsidRPr="00A674C5" w:rsidRDefault="00A674C5" w:rsidP="00A674C5">
            <w:pPr>
              <w:pStyle w:val="Compact"/>
              <w:jc w:val="right"/>
              <w:rPr>
                <w:i/>
                <w:iCs/>
              </w:rPr>
            </w:pPr>
            <w:r w:rsidRPr="00A674C5">
              <w:rPr>
                <w:i/>
                <w:iCs/>
              </w:rPr>
              <w:t>SE</w:t>
            </w:r>
          </w:p>
        </w:tc>
        <w:tc>
          <w:tcPr>
            <w:tcW w:w="0" w:type="auto"/>
          </w:tcPr>
          <w:p w14:paraId="229BCD79" w14:textId="1110C49D" w:rsidR="00A674C5" w:rsidRDefault="00A674C5" w:rsidP="00A674C5">
            <w:pPr>
              <w:pStyle w:val="Compact"/>
              <w:jc w:val="right"/>
            </w:pPr>
            <w:r>
              <w:rPr>
                <w:i/>
                <w:iCs/>
              </w:rPr>
              <w:t>t</w:t>
            </w:r>
          </w:p>
        </w:tc>
        <w:tc>
          <w:tcPr>
            <w:tcW w:w="0" w:type="auto"/>
          </w:tcPr>
          <w:p w14:paraId="4E265600" w14:textId="77777777" w:rsidR="00A674C5" w:rsidRDefault="00A674C5" w:rsidP="00A674C5">
            <w:pPr>
              <w:pStyle w:val="Compact"/>
              <w:jc w:val="right"/>
            </w:pPr>
            <w:r>
              <w:t>95% conf. int.</w:t>
            </w:r>
          </w:p>
        </w:tc>
      </w:tr>
      <w:tr w:rsidR="009C6FFE" w14:paraId="30F816BF" w14:textId="77777777" w:rsidTr="00A674C5">
        <w:tc>
          <w:tcPr>
            <w:tcW w:w="0" w:type="auto"/>
          </w:tcPr>
          <w:p w14:paraId="2B68DBFC" w14:textId="05C3DCAD" w:rsidR="009C6FFE" w:rsidRDefault="009C6FFE" w:rsidP="009C6FFE">
            <w:pPr>
              <w:pStyle w:val="Compact"/>
            </w:pPr>
            <w:r w:rsidRPr="0017487F">
              <w:rPr>
                <w:i/>
                <w:iCs/>
              </w:rPr>
              <w:t>g̅</w:t>
            </w:r>
            <w:r>
              <w:t xml:space="preserve"> (untrained stimuli)</w:t>
            </w:r>
          </w:p>
        </w:tc>
        <w:tc>
          <w:tcPr>
            <w:tcW w:w="0" w:type="auto"/>
          </w:tcPr>
          <w:p w14:paraId="70CC203F" w14:textId="77777777" w:rsidR="009C6FFE" w:rsidRDefault="009C6FFE" w:rsidP="009C6FFE">
            <w:pPr>
              <w:pStyle w:val="Compact"/>
              <w:jc w:val="right"/>
            </w:pPr>
            <w:r>
              <w:t>1.40</w:t>
            </w:r>
          </w:p>
        </w:tc>
        <w:tc>
          <w:tcPr>
            <w:tcW w:w="0" w:type="auto"/>
          </w:tcPr>
          <w:p w14:paraId="61FDF896" w14:textId="77777777" w:rsidR="009C6FFE" w:rsidRDefault="009C6FFE" w:rsidP="009C6FFE">
            <w:pPr>
              <w:pStyle w:val="Compact"/>
              <w:jc w:val="right"/>
            </w:pPr>
            <w:r>
              <w:t>0.37</w:t>
            </w:r>
          </w:p>
        </w:tc>
        <w:tc>
          <w:tcPr>
            <w:tcW w:w="0" w:type="auto"/>
          </w:tcPr>
          <w:p w14:paraId="67367B51" w14:textId="77777777" w:rsidR="009C6FFE" w:rsidRDefault="009C6FFE" w:rsidP="009C6FFE">
            <w:pPr>
              <w:pStyle w:val="Compact"/>
              <w:jc w:val="right"/>
            </w:pPr>
            <w:r>
              <w:t>3.76</w:t>
            </w:r>
          </w:p>
        </w:tc>
        <w:tc>
          <w:tcPr>
            <w:tcW w:w="0" w:type="auto"/>
          </w:tcPr>
          <w:p w14:paraId="3025B0B0" w14:textId="77777777" w:rsidR="009C6FFE" w:rsidRDefault="009C6FFE" w:rsidP="009C6FFE">
            <w:pPr>
              <w:pStyle w:val="Compact"/>
              <w:jc w:val="right"/>
            </w:pPr>
            <w:r>
              <w:t>[0.67, 2.31]</w:t>
            </w:r>
          </w:p>
        </w:tc>
      </w:tr>
      <w:tr w:rsidR="009C6FFE" w14:paraId="3FCD2573" w14:textId="77777777" w:rsidTr="00A674C5">
        <w:tc>
          <w:tcPr>
            <w:tcW w:w="0" w:type="auto"/>
          </w:tcPr>
          <w:p w14:paraId="388D69D0" w14:textId="786E39D0" w:rsidR="009C6FFE" w:rsidRDefault="009C6FFE" w:rsidP="009C6FFE">
            <w:pPr>
              <w:pStyle w:val="Compact"/>
            </w:pPr>
            <w:r>
              <w:t>∆</w:t>
            </w:r>
            <w:r w:rsidRPr="0017487F">
              <w:rPr>
                <w:i/>
                <w:iCs/>
              </w:rPr>
              <w:t>g̅</w:t>
            </w:r>
            <w:r>
              <w:t xml:space="preserve"> (trained stimuli)</w:t>
            </w:r>
          </w:p>
        </w:tc>
        <w:tc>
          <w:tcPr>
            <w:tcW w:w="0" w:type="auto"/>
          </w:tcPr>
          <w:p w14:paraId="242134E5" w14:textId="77777777" w:rsidR="009C6FFE" w:rsidRDefault="009C6FFE" w:rsidP="009C6FFE">
            <w:pPr>
              <w:pStyle w:val="Compact"/>
              <w:jc w:val="right"/>
            </w:pPr>
            <w:r>
              <w:t>1.56</w:t>
            </w:r>
          </w:p>
        </w:tc>
        <w:tc>
          <w:tcPr>
            <w:tcW w:w="0" w:type="auto"/>
          </w:tcPr>
          <w:p w14:paraId="28F6F0FC" w14:textId="77777777" w:rsidR="009C6FFE" w:rsidRDefault="009C6FFE" w:rsidP="009C6FFE">
            <w:pPr>
              <w:pStyle w:val="Compact"/>
              <w:jc w:val="right"/>
            </w:pPr>
            <w:r>
              <w:t>0.24</w:t>
            </w:r>
          </w:p>
        </w:tc>
        <w:tc>
          <w:tcPr>
            <w:tcW w:w="0" w:type="auto"/>
          </w:tcPr>
          <w:p w14:paraId="2487CB71" w14:textId="77777777" w:rsidR="009C6FFE" w:rsidRDefault="009C6FFE" w:rsidP="009C6FFE">
            <w:pPr>
              <w:pStyle w:val="Compact"/>
              <w:jc w:val="right"/>
            </w:pPr>
            <w:r>
              <w:t>6.58</w:t>
            </w:r>
          </w:p>
        </w:tc>
        <w:tc>
          <w:tcPr>
            <w:tcW w:w="0" w:type="auto"/>
          </w:tcPr>
          <w:p w14:paraId="08946401" w14:textId="77777777" w:rsidR="009C6FFE" w:rsidRDefault="009C6FFE" w:rsidP="009C6FFE">
            <w:pPr>
              <w:pStyle w:val="Compact"/>
              <w:jc w:val="right"/>
            </w:pPr>
            <w:r>
              <w:t>[1.08, 2.03]</w:t>
            </w:r>
          </w:p>
        </w:tc>
      </w:tr>
      <w:tr w:rsidR="009C6FFE" w14:paraId="67BA20F1" w14:textId="77777777" w:rsidTr="00A674C5">
        <w:tc>
          <w:tcPr>
            <w:tcW w:w="0" w:type="auto"/>
          </w:tcPr>
          <w:p w14:paraId="3C227143" w14:textId="7C408781" w:rsidR="009C6FFE" w:rsidRDefault="009C6FFE" w:rsidP="009C6FFE">
            <w:pPr>
              <w:pStyle w:val="Compact"/>
            </w:pPr>
            <w:r>
              <w:t>τ</w:t>
            </w:r>
          </w:p>
        </w:tc>
        <w:tc>
          <w:tcPr>
            <w:tcW w:w="0" w:type="auto"/>
          </w:tcPr>
          <w:p w14:paraId="105FF1EE" w14:textId="18481E75" w:rsidR="009C6FFE" w:rsidRDefault="009C6FFE" w:rsidP="009C6FFE">
            <w:pPr>
              <w:pStyle w:val="Compact"/>
              <w:jc w:val="right"/>
            </w:pPr>
            <w:r>
              <w:t>0.47</w:t>
            </w:r>
          </w:p>
        </w:tc>
        <w:tc>
          <w:tcPr>
            <w:tcW w:w="0" w:type="auto"/>
          </w:tcPr>
          <w:p w14:paraId="4BD10217" w14:textId="77777777" w:rsidR="009C6FFE" w:rsidRDefault="009C6FFE" w:rsidP="009C6FFE">
            <w:pPr>
              <w:pStyle w:val="Compact"/>
              <w:jc w:val="right"/>
            </w:pPr>
          </w:p>
        </w:tc>
        <w:tc>
          <w:tcPr>
            <w:tcW w:w="0" w:type="auto"/>
          </w:tcPr>
          <w:p w14:paraId="2C4A02E6" w14:textId="77777777" w:rsidR="009C6FFE" w:rsidRDefault="009C6FFE" w:rsidP="009C6FFE">
            <w:pPr>
              <w:pStyle w:val="Compact"/>
              <w:jc w:val="right"/>
            </w:pPr>
          </w:p>
        </w:tc>
        <w:tc>
          <w:tcPr>
            <w:tcW w:w="0" w:type="auto"/>
          </w:tcPr>
          <w:p w14:paraId="2E5E0387" w14:textId="21C52DD2" w:rsidR="009C6FFE" w:rsidRDefault="009C6FFE" w:rsidP="009C6FFE">
            <w:pPr>
              <w:pStyle w:val="Compact"/>
              <w:jc w:val="right"/>
            </w:pPr>
            <w:r>
              <w:t>[0.00, 1.40]</w:t>
            </w:r>
          </w:p>
        </w:tc>
      </w:tr>
      <w:tr w:rsidR="009C6FFE" w14:paraId="1FCA2E8C" w14:textId="77777777" w:rsidTr="00A674C5">
        <w:tc>
          <w:tcPr>
            <w:tcW w:w="0" w:type="auto"/>
          </w:tcPr>
          <w:p w14:paraId="6A8EA1A7" w14:textId="2C87EC18" w:rsidR="009C6FFE" w:rsidRDefault="009C6FFE" w:rsidP="009C6FFE">
            <w:pPr>
              <w:pStyle w:val="Compact"/>
            </w:pPr>
            <w:r>
              <w:t>σ (person)</w:t>
            </w:r>
          </w:p>
        </w:tc>
        <w:tc>
          <w:tcPr>
            <w:tcW w:w="0" w:type="auto"/>
          </w:tcPr>
          <w:p w14:paraId="7CDC7747" w14:textId="4D397DEB" w:rsidR="009C6FFE" w:rsidRDefault="009C6FFE" w:rsidP="009C6FFE">
            <w:pPr>
              <w:pStyle w:val="Compact"/>
              <w:jc w:val="right"/>
            </w:pPr>
            <w:r>
              <w:t>0.61</w:t>
            </w:r>
          </w:p>
        </w:tc>
        <w:tc>
          <w:tcPr>
            <w:tcW w:w="0" w:type="auto"/>
          </w:tcPr>
          <w:p w14:paraId="30D8E969" w14:textId="77777777" w:rsidR="009C6FFE" w:rsidRDefault="009C6FFE" w:rsidP="009C6FFE">
            <w:pPr>
              <w:pStyle w:val="Compact"/>
              <w:jc w:val="right"/>
            </w:pPr>
          </w:p>
        </w:tc>
        <w:tc>
          <w:tcPr>
            <w:tcW w:w="0" w:type="auto"/>
          </w:tcPr>
          <w:p w14:paraId="0C7F3C7C" w14:textId="77777777" w:rsidR="009C6FFE" w:rsidRDefault="009C6FFE" w:rsidP="009C6FFE">
            <w:pPr>
              <w:pStyle w:val="Compact"/>
              <w:jc w:val="right"/>
            </w:pPr>
          </w:p>
        </w:tc>
        <w:tc>
          <w:tcPr>
            <w:tcW w:w="0" w:type="auto"/>
          </w:tcPr>
          <w:p w14:paraId="084024A3" w14:textId="31A075B7" w:rsidR="009C6FFE" w:rsidRDefault="009C6FFE" w:rsidP="009C6FFE">
            <w:pPr>
              <w:pStyle w:val="Compact"/>
              <w:jc w:val="right"/>
            </w:pPr>
            <w:r>
              <w:t>[0.27, 1.23]</w:t>
            </w:r>
          </w:p>
        </w:tc>
      </w:tr>
      <w:tr w:rsidR="009C6FFE" w14:paraId="10B170DE" w14:textId="77777777" w:rsidTr="00A674C5">
        <w:tc>
          <w:tcPr>
            <w:tcW w:w="0" w:type="auto"/>
          </w:tcPr>
          <w:p w14:paraId="2A688694" w14:textId="4555119D" w:rsidR="009C6FFE" w:rsidRDefault="009C6FFE" w:rsidP="009C6FFE">
            <w:pPr>
              <w:pStyle w:val="Compact"/>
            </w:pPr>
            <w:r>
              <w:t>σ (measure)</w:t>
            </w:r>
          </w:p>
        </w:tc>
        <w:tc>
          <w:tcPr>
            <w:tcW w:w="0" w:type="auto"/>
          </w:tcPr>
          <w:p w14:paraId="06FFADD1" w14:textId="77777777" w:rsidR="009C6FFE" w:rsidRDefault="009C6FFE" w:rsidP="009C6FFE">
            <w:pPr>
              <w:pStyle w:val="Compact"/>
              <w:jc w:val="right"/>
            </w:pPr>
            <w:r>
              <w:t>0.73</w:t>
            </w:r>
          </w:p>
        </w:tc>
        <w:tc>
          <w:tcPr>
            <w:tcW w:w="0" w:type="auto"/>
          </w:tcPr>
          <w:p w14:paraId="19BBDA6F" w14:textId="77777777" w:rsidR="009C6FFE" w:rsidRDefault="009C6FFE" w:rsidP="009C6FFE">
            <w:pPr>
              <w:pStyle w:val="Compact"/>
              <w:jc w:val="right"/>
            </w:pPr>
          </w:p>
        </w:tc>
        <w:tc>
          <w:tcPr>
            <w:tcW w:w="0" w:type="auto"/>
          </w:tcPr>
          <w:p w14:paraId="56B78DF1" w14:textId="77777777" w:rsidR="009C6FFE" w:rsidRDefault="009C6FFE" w:rsidP="009C6FFE">
            <w:pPr>
              <w:pStyle w:val="Compact"/>
              <w:jc w:val="right"/>
            </w:pPr>
          </w:p>
        </w:tc>
        <w:tc>
          <w:tcPr>
            <w:tcW w:w="0" w:type="auto"/>
          </w:tcPr>
          <w:p w14:paraId="5ACD4A8A" w14:textId="77777777" w:rsidR="009C6FFE" w:rsidRDefault="009C6FFE" w:rsidP="009C6FFE">
            <w:pPr>
              <w:pStyle w:val="Compact"/>
              <w:jc w:val="right"/>
            </w:pPr>
            <w:r>
              <w:t>[0.56, 0.95]</w:t>
            </w:r>
          </w:p>
        </w:tc>
      </w:tr>
    </w:tbl>
    <w:p w14:paraId="0243BB3C" w14:textId="098C333F" w:rsidR="00912680" w:rsidRDefault="00DB617A">
      <w:pPr>
        <w:pStyle w:val="BodyText"/>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rsidR="009C6FFE">
        <w:t> </w:t>
      </w:r>
      <w:r>
        <w:t>=</w:t>
      </w:r>
      <w:r w:rsidR="009C6FFE">
        <w:t> </w:t>
      </w:r>
      <w:r>
        <w:t xml:space="preserve">estimated difference in </w:t>
      </w:r>
      <w:r>
        <w:rPr>
          <w:i/>
          <w:iCs/>
        </w:rPr>
        <w:t>g̅</w:t>
      </w:r>
      <w:r>
        <w:t xml:space="preserve">; note that only language expression included ad hoc measures; </w:t>
      </w:r>
      <w:r w:rsidR="00A674C5">
        <w:t>τ = </w:t>
      </w:r>
      <w:r>
        <w:t>estimated random effects standard deviation across studies; σ</w:t>
      </w:r>
      <w:r w:rsidR="009C6FFE">
        <w:t> </w:t>
      </w:r>
      <w:r>
        <w:t>(person)</w:t>
      </w:r>
      <w:r w:rsidR="009C6FFE">
        <w:t> </w:t>
      </w:r>
      <w:r>
        <w:t>=</w:t>
      </w:r>
      <w:r w:rsidR="009C6FFE">
        <w:t> </w:t>
      </w:r>
      <w:r>
        <w:t>estimated random effects standard deviation</w:t>
      </w:r>
      <w:r>
        <w:t xml:space="preserve"> across persons (within study); σ</w:t>
      </w:r>
      <w:r w:rsidR="009C6FFE">
        <w:t> </w:t>
      </w:r>
      <w:r>
        <w:t xml:space="preserve">(measure) = estimated random effects standard deviation across measures (within person); confidence intervals computed using profile likelihood; </w:t>
      </w:r>
      <w:r>
        <w:rPr>
          <w:i/>
          <w:iCs/>
        </w:rPr>
        <w:t>p</w:t>
      </w:r>
      <w:r>
        <w:t xml:space="preserve"> values omitted as the appropriate denominator degrees of freedom for linear</w:t>
      </w:r>
      <w:r>
        <w:t xml:space="preserve"> mixed effects models is </w:t>
      </w:r>
      <w:r w:rsidR="009C6FFE">
        <w:t>ill-defined</w:t>
      </w:r>
      <w:r>
        <w:t xml:space="preserve"> (Bates, 2006; Bates et al., 2015, pp. 34–35); inference should be based on the profile likelihood confidence intervals.</w:t>
      </w:r>
    </w:p>
    <w:p w14:paraId="7B72A451" w14:textId="77777777" w:rsidR="00912680" w:rsidRDefault="00DB617A">
      <w:pPr>
        <w:pStyle w:val="Heading2"/>
      </w:pPr>
      <w:bookmarkStart w:id="19" w:name="references"/>
      <w:bookmarkEnd w:id="11"/>
      <w:bookmarkEnd w:id="18"/>
      <w:r>
        <w:lastRenderedPageBreak/>
        <w:t>References</w:t>
      </w:r>
    </w:p>
    <w:p w14:paraId="7816A81E" w14:textId="77777777" w:rsidR="00912680" w:rsidRDefault="00DB617A">
      <w:pPr>
        <w:pStyle w:val="Bibliography"/>
      </w:pPr>
      <w:bookmarkStart w:id="20" w:name="ref-Bates2006LmerPvalues"/>
      <w:bookmarkStart w:id="21" w:name="refs"/>
      <w:r>
        <w:t xml:space="preserve">Bates, D. (2006, May 19). </w:t>
      </w:r>
      <w:r>
        <w:rPr>
          <w:i/>
          <w:iCs/>
        </w:rPr>
        <w:t>[R] lmer, p-values and all that</w:t>
      </w:r>
      <w:r>
        <w:t xml:space="preserve"> [Listserv message]. R-Help Listser</w:t>
      </w:r>
      <w:r>
        <w:t xml:space="preserve">v. </w:t>
      </w:r>
      <w:hyperlink r:id="rId8">
        <w:r>
          <w:rPr>
            <w:rStyle w:val="Hyperlink"/>
          </w:rPr>
          <w:t>https://stat.ethz.ch/pipermail/r-help/2006-May/094765.html</w:t>
        </w:r>
      </w:hyperlink>
    </w:p>
    <w:p w14:paraId="183C7F03" w14:textId="77777777" w:rsidR="00912680" w:rsidRDefault="00DB617A">
      <w:pPr>
        <w:pStyle w:val="Bibliography"/>
      </w:pPr>
      <w:bookmarkStart w:id="22" w:name="ref-lme4article"/>
      <w:bookmarkEnd w:id="20"/>
      <w:r>
        <w:t xml:space="preserve">Bates, D., Mächler, M., Bolker, B., &amp; Walker, S. (2015). Fitting linear mixed-effects models using </w:t>
      </w:r>
      <w:r>
        <w:rPr>
          <w:i/>
          <w:iCs/>
        </w:rPr>
        <w:t>lme4</w:t>
      </w:r>
      <w:r>
        <w:t xml:space="preserve">. </w:t>
      </w:r>
      <w:r>
        <w:rPr>
          <w:i/>
          <w:iCs/>
        </w:rPr>
        <w:t xml:space="preserve">Journal of </w:t>
      </w:r>
      <w:r>
        <w:rPr>
          <w:i/>
          <w:iCs/>
        </w:rPr>
        <w:t>Statistical Software</w:t>
      </w:r>
      <w:r>
        <w:t xml:space="preserve">, </w:t>
      </w:r>
      <w:r>
        <w:rPr>
          <w:i/>
          <w:iCs/>
        </w:rPr>
        <w:t>67</w:t>
      </w:r>
      <w:r>
        <w:t xml:space="preserve">, 1. </w:t>
      </w:r>
      <w:hyperlink r:id="rId9">
        <w:r>
          <w:rPr>
            <w:rStyle w:val="Hyperlink"/>
          </w:rPr>
          <w:t>https://doi.org/10.18637/jss.v067.i01</w:t>
        </w:r>
      </w:hyperlink>
    </w:p>
    <w:p w14:paraId="63E15028" w14:textId="77777777" w:rsidR="00912680" w:rsidRDefault="00DB617A">
      <w:pPr>
        <w:pStyle w:val="Bibliography"/>
      </w:pPr>
      <w:bookmarkStart w:id="23" w:name="ref-Cohen1999POMPscores"/>
      <w:bookmarkEnd w:id="22"/>
      <w:r>
        <w:t xml:space="preserve">Cohen, P., Cohen, J., Aiken, L. S., &amp; West, S. G. (1999). The problem of units and the circumstance for POMP. </w:t>
      </w:r>
      <w:r>
        <w:rPr>
          <w:i/>
          <w:iCs/>
        </w:rPr>
        <w:t>Multivariate Behaviora</w:t>
      </w:r>
      <w:r>
        <w:rPr>
          <w:i/>
          <w:iCs/>
        </w:rPr>
        <w:t>l Research</w:t>
      </w:r>
      <w:r>
        <w:t xml:space="preserve">, </w:t>
      </w:r>
      <w:r>
        <w:rPr>
          <w:i/>
          <w:iCs/>
        </w:rPr>
        <w:t>34</w:t>
      </w:r>
      <w:r>
        <w:t xml:space="preserve">(3), 315–346. </w:t>
      </w:r>
      <w:hyperlink r:id="rId10">
        <w:r>
          <w:rPr>
            <w:rStyle w:val="Hyperlink"/>
          </w:rPr>
          <w:t>https://doi.org/10.1207/S15327906MBR3403_2</w:t>
        </w:r>
      </w:hyperlink>
    </w:p>
    <w:p w14:paraId="55CD05F7" w14:textId="77777777" w:rsidR="00912680" w:rsidRDefault="00DB617A">
      <w:pPr>
        <w:pStyle w:val="Bibliography"/>
      </w:pPr>
      <w:bookmarkStart w:id="24" w:name="ref-inthout2016"/>
      <w:bookmarkEnd w:id="23"/>
      <w:r>
        <w:t>IntHout, J., Ioannidis, J. P. A., Rovers, M. M., &amp; Goeman, J. J. (2016). Plea for routinely presenting prediction intervals</w:t>
      </w:r>
      <w:r>
        <w:t xml:space="preserve"> in meta-analysis. </w:t>
      </w:r>
      <w:r>
        <w:rPr>
          <w:i/>
          <w:iCs/>
        </w:rPr>
        <w:t>BMJ Open</w:t>
      </w:r>
      <w:r>
        <w:t xml:space="preserve">, </w:t>
      </w:r>
      <w:r>
        <w:rPr>
          <w:i/>
          <w:iCs/>
        </w:rPr>
        <w:t>6</w:t>
      </w:r>
      <w:r>
        <w:t xml:space="preserve">(7), e010247. </w:t>
      </w:r>
      <w:hyperlink r:id="rId11">
        <w:r>
          <w:rPr>
            <w:rStyle w:val="Hyperlink"/>
          </w:rPr>
          <w:t>https://doi.org/10.1136/bmjopen-2015-010247</w:t>
        </w:r>
      </w:hyperlink>
    </w:p>
    <w:p w14:paraId="356AC31A" w14:textId="77777777" w:rsidR="00912680" w:rsidRDefault="00DB617A">
      <w:pPr>
        <w:pStyle w:val="Bibliography"/>
      </w:pPr>
      <w:bookmarkStart w:id="25" w:name="ref-Ivanova2013TutorialAphasia"/>
      <w:bookmarkEnd w:id="24"/>
      <w:r>
        <w:t xml:space="preserve">Ivanova, M. V., &amp; Hallowell, B. (2013). A tutorial on aphasia test development in any language: Key substantive and psychometric considerations. </w:t>
      </w:r>
      <w:r>
        <w:rPr>
          <w:i/>
          <w:iCs/>
        </w:rPr>
        <w:t>Aphasiology</w:t>
      </w:r>
      <w:r>
        <w:t xml:space="preserve">, </w:t>
      </w:r>
      <w:r>
        <w:rPr>
          <w:i/>
          <w:iCs/>
        </w:rPr>
        <w:t>27</w:t>
      </w:r>
      <w:r>
        <w:t xml:space="preserve">(8), 891–920. </w:t>
      </w:r>
      <w:hyperlink r:id="rId12">
        <w:r>
          <w:rPr>
            <w:rStyle w:val="Hyperlink"/>
          </w:rPr>
          <w:t>https://doi.org/10</w:t>
        </w:r>
        <w:r>
          <w:rPr>
            <w:rStyle w:val="Hyperlink"/>
          </w:rPr>
          <w:t>.1080/02687038.2013.805728</w:t>
        </w:r>
      </w:hyperlink>
    </w:p>
    <w:p w14:paraId="5BCB8546" w14:textId="77777777" w:rsidR="00912680" w:rsidRDefault="00DB617A">
      <w:pPr>
        <w:pStyle w:val="Bibliography"/>
      </w:pPr>
      <w:bookmarkStart w:id="26" w:name="ref-knapp2003"/>
      <w:bookmarkEnd w:id="25"/>
      <w:r>
        <w:t xml:space="preserve">Knapp, G., &amp; Hartung, J. (2003). Improved tests for a random effects meta-regression with a single covariate. </w:t>
      </w:r>
      <w:r>
        <w:rPr>
          <w:i/>
          <w:iCs/>
        </w:rPr>
        <w:t>Statistics in Medicine</w:t>
      </w:r>
      <w:r>
        <w:t xml:space="preserve">, </w:t>
      </w:r>
      <w:r>
        <w:rPr>
          <w:i/>
          <w:iCs/>
        </w:rPr>
        <w:t>22</w:t>
      </w:r>
      <w:r>
        <w:t xml:space="preserve">(17), 2693–2710. </w:t>
      </w:r>
      <w:hyperlink r:id="rId13">
        <w:r>
          <w:rPr>
            <w:rStyle w:val="Hyperlink"/>
          </w:rPr>
          <w:t>https://doi.org/10.1002/</w:t>
        </w:r>
        <w:r>
          <w:rPr>
            <w:rStyle w:val="Hyperlink"/>
          </w:rPr>
          <w:t>sim.1482</w:t>
        </w:r>
      </w:hyperlink>
    </w:p>
    <w:p w14:paraId="29C4BD8D" w14:textId="77777777" w:rsidR="00912680" w:rsidRDefault="00DB617A">
      <w:pPr>
        <w:pStyle w:val="Bibliography"/>
      </w:pPr>
      <w:bookmarkStart w:id="27" w:name="ref-konstantopoulos2011"/>
      <w:bookmarkEnd w:id="26"/>
      <w:r>
        <w:t xml:space="preserve">Konstantopoulos, S. (2011). Fixed effects and variance components estimation in three-level meta-analysis: Three-level meta-analysis. </w:t>
      </w:r>
      <w:r>
        <w:rPr>
          <w:i/>
          <w:iCs/>
        </w:rPr>
        <w:t>Research Synthesis Methods</w:t>
      </w:r>
      <w:r>
        <w:t xml:space="preserve">, </w:t>
      </w:r>
      <w:r>
        <w:rPr>
          <w:i/>
          <w:iCs/>
        </w:rPr>
        <w:t>2</w:t>
      </w:r>
      <w:r>
        <w:t xml:space="preserve">(1), 61–76. </w:t>
      </w:r>
      <w:hyperlink r:id="rId14">
        <w:r>
          <w:rPr>
            <w:rStyle w:val="Hyperlink"/>
          </w:rPr>
          <w:t>https://doi.org/10.10</w:t>
        </w:r>
        <w:r>
          <w:rPr>
            <w:rStyle w:val="Hyperlink"/>
          </w:rPr>
          <w:t>02/jrsm.35</w:t>
        </w:r>
      </w:hyperlink>
    </w:p>
    <w:p w14:paraId="686DE0F8" w14:textId="77777777" w:rsidR="00B91B5B" w:rsidRPr="00B91B5B" w:rsidRDefault="00B91B5B" w:rsidP="00B91B5B">
      <w:pPr>
        <w:pStyle w:val="Bibliography"/>
      </w:pPr>
      <w:bookmarkStart w:id="28" w:name="ref-rcoreteam2021"/>
      <w:bookmarkEnd w:id="27"/>
      <w:r w:rsidRPr="00B91B5B">
        <w:t xml:space="preserve">Morris, S. B. (2008). Estimating effect sizes from pretest-posttest-control group designs. </w:t>
      </w:r>
      <w:r w:rsidRPr="00B91B5B">
        <w:rPr>
          <w:i/>
          <w:iCs/>
        </w:rPr>
        <w:t>Organizational Research Methods</w:t>
      </w:r>
      <w:r w:rsidRPr="00B91B5B">
        <w:t xml:space="preserve">, </w:t>
      </w:r>
      <w:r w:rsidRPr="00B91B5B">
        <w:rPr>
          <w:i/>
          <w:iCs/>
        </w:rPr>
        <w:t>11</w:t>
      </w:r>
      <w:r w:rsidRPr="00B91B5B">
        <w:t xml:space="preserve">(2), 364–386. </w:t>
      </w:r>
      <w:hyperlink r:id="rId15" w:history="1">
        <w:r w:rsidRPr="00B91B5B">
          <w:rPr>
            <w:rStyle w:val="Hyperlink"/>
          </w:rPr>
          <w:t>https://doi.org/10.1177/1094428106291059</w:t>
        </w:r>
      </w:hyperlink>
    </w:p>
    <w:p w14:paraId="0C101500" w14:textId="77777777" w:rsidR="00912680" w:rsidRDefault="00DB617A">
      <w:pPr>
        <w:pStyle w:val="Bibliography"/>
      </w:pPr>
      <w:r>
        <w:t>R</w:t>
      </w:r>
      <w:r>
        <w:t xml:space="preserve"> Core Team. (2021). </w:t>
      </w:r>
      <w:r>
        <w:rPr>
          <w:i/>
          <w:iCs/>
        </w:rPr>
        <w:t>R: a language and environment for statistical computing</w:t>
      </w:r>
      <w:r>
        <w:t xml:space="preserve">. R Foundation for Statistical Computing. </w:t>
      </w:r>
      <w:hyperlink r:id="rId16">
        <w:r>
          <w:rPr>
            <w:rStyle w:val="Hyperlink"/>
          </w:rPr>
          <w:t>ht</w:t>
        </w:r>
        <w:r>
          <w:rPr>
            <w:rStyle w:val="Hyperlink"/>
          </w:rPr>
          <w:t>tp://www.r-project.org/</w:t>
        </w:r>
      </w:hyperlink>
    </w:p>
    <w:p w14:paraId="6002669B" w14:textId="77777777" w:rsidR="00912680" w:rsidRDefault="00DB617A">
      <w:pPr>
        <w:pStyle w:val="Bibliography"/>
      </w:pPr>
      <w:bookmarkStart w:id="29" w:name="ref-Riley2010IPDmeta"/>
      <w:bookmarkEnd w:id="28"/>
      <w:r>
        <w:t xml:space="preserve">Riley, R. D., Lambert, P. C., &amp; Abo-Zaid, G. (2010). Meta-analysis of individual participant data: rationale, conduct, and reporting. </w:t>
      </w:r>
      <w:r>
        <w:rPr>
          <w:i/>
          <w:iCs/>
        </w:rPr>
        <w:t>BMJ</w:t>
      </w:r>
      <w:r>
        <w:t xml:space="preserve">, </w:t>
      </w:r>
      <w:r>
        <w:rPr>
          <w:i/>
          <w:iCs/>
        </w:rPr>
        <w:t>340</w:t>
      </w:r>
      <w:r>
        <w:t xml:space="preserve">, c221. </w:t>
      </w:r>
      <w:hyperlink r:id="rId17">
        <w:r>
          <w:rPr>
            <w:rStyle w:val="Hyperlink"/>
          </w:rPr>
          <w:t>https://doi.org/10.1136/bmj.c2</w:t>
        </w:r>
        <w:r>
          <w:rPr>
            <w:rStyle w:val="Hyperlink"/>
          </w:rPr>
          <w:t>21</w:t>
        </w:r>
      </w:hyperlink>
    </w:p>
    <w:p w14:paraId="57273EB2" w14:textId="77777777" w:rsidR="00912680" w:rsidRDefault="00DB617A">
      <w:pPr>
        <w:pStyle w:val="Bibliography"/>
      </w:pPr>
      <w:bookmarkStart w:id="30" w:name="ref-viechtbauer2005"/>
      <w:bookmarkEnd w:id="29"/>
      <w:r>
        <w:t xml:space="preserve">Viechtbauer, W. (2005). Bias and efficiency of meta-analytic variance estimators in the random-effects model. </w:t>
      </w:r>
      <w:r>
        <w:rPr>
          <w:i/>
          <w:iCs/>
        </w:rPr>
        <w:t>Journal of Educational and Behavioral Statistics</w:t>
      </w:r>
      <w:r>
        <w:t xml:space="preserve">, </w:t>
      </w:r>
      <w:r>
        <w:rPr>
          <w:i/>
          <w:iCs/>
        </w:rPr>
        <w:t>30</w:t>
      </w:r>
      <w:r>
        <w:t xml:space="preserve">(3), 261–293. </w:t>
      </w:r>
      <w:hyperlink r:id="rId18">
        <w:r>
          <w:rPr>
            <w:rStyle w:val="Hyperlink"/>
          </w:rPr>
          <w:t>https://doi.org/</w:t>
        </w:r>
        <w:r>
          <w:rPr>
            <w:rStyle w:val="Hyperlink"/>
          </w:rPr>
          <w:t>10.3102/10769986030003261</w:t>
        </w:r>
      </w:hyperlink>
    </w:p>
    <w:p w14:paraId="179D0C35" w14:textId="77777777" w:rsidR="00912680" w:rsidRDefault="00DB617A">
      <w:pPr>
        <w:pStyle w:val="Bibliography"/>
      </w:pPr>
      <w:bookmarkStart w:id="31" w:name="ref-viechtbauer2010"/>
      <w:bookmarkEnd w:id="30"/>
      <w:r>
        <w:t xml:space="preserve">Viechtbauer, W. (2010). Conducting meta-analyses in </w:t>
      </w:r>
      <w:r>
        <w:rPr>
          <w:i/>
          <w:iCs/>
        </w:rPr>
        <w:t>R</w:t>
      </w:r>
      <w:r>
        <w:t xml:space="preserve"> with the </w:t>
      </w:r>
      <w:r>
        <w:rPr>
          <w:b/>
          <w:bCs/>
        </w:rPr>
        <w:t>metafor</w:t>
      </w:r>
      <w:r>
        <w:t xml:space="preserve"> package. </w:t>
      </w:r>
      <w:r>
        <w:rPr>
          <w:i/>
          <w:iCs/>
        </w:rPr>
        <w:t>Journal of Statistical Software</w:t>
      </w:r>
      <w:r>
        <w:t xml:space="preserve">, </w:t>
      </w:r>
      <w:r>
        <w:rPr>
          <w:i/>
          <w:iCs/>
        </w:rPr>
        <w:t>36</w:t>
      </w:r>
      <w:r>
        <w:t xml:space="preserve">(3). </w:t>
      </w:r>
      <w:hyperlink r:id="rId19">
        <w:r>
          <w:rPr>
            <w:rStyle w:val="Hyperlink"/>
          </w:rPr>
          <w:t>https://doi.org/10.18637/jss.v036.i03</w:t>
        </w:r>
      </w:hyperlink>
      <w:bookmarkEnd w:id="19"/>
      <w:bookmarkEnd w:id="21"/>
      <w:bookmarkEnd w:id="31"/>
    </w:p>
    <w:sectPr w:rsidR="009126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88981" w14:textId="77777777" w:rsidR="00DB617A" w:rsidRDefault="00DB617A">
      <w:pPr>
        <w:spacing w:after="0"/>
      </w:pPr>
      <w:r>
        <w:separator/>
      </w:r>
    </w:p>
  </w:endnote>
  <w:endnote w:type="continuationSeparator" w:id="0">
    <w:p w14:paraId="070D058A" w14:textId="77777777" w:rsidR="00DB617A" w:rsidRDefault="00DB6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1733A" w14:textId="77777777" w:rsidR="00DB617A" w:rsidRDefault="00DB617A">
      <w:r>
        <w:separator/>
      </w:r>
    </w:p>
  </w:footnote>
  <w:footnote w:type="continuationSeparator" w:id="0">
    <w:p w14:paraId="0C518CDE" w14:textId="77777777" w:rsidR="00DB617A" w:rsidRDefault="00DB617A">
      <w:r>
        <w:continuationSeparator/>
      </w:r>
    </w:p>
  </w:footnote>
  <w:footnote w:id="1">
    <w:p w14:paraId="14626AA4" w14:textId="77777777" w:rsidR="00912680" w:rsidRDefault="00DB617A">
      <w:pPr>
        <w:pStyle w:val="FootnoteText"/>
      </w:pPr>
      <w:r>
        <w:rPr>
          <w:rStyle w:val="FootnoteReference"/>
        </w:rPr>
        <w:footnoteRef/>
      </w:r>
      <w:r>
        <w:t xml:space="preserve"> </w:t>
      </w:r>
      <w:r>
        <w:t xml:space="preserve">For a small number of studies, it was not possible to determine the maximum or minimum possible scores. For these studies, we computed POMP scores using the maximum and minimum </w:t>
      </w:r>
      <w:r>
        <w:rPr>
          <w:i/>
          <w:iCs/>
        </w:rPr>
        <w:t>observed</w:t>
      </w:r>
      <w:r>
        <w:t xml:space="preserve"> scores in the sample. Results did not meaningful change if we excluded</w:t>
      </w:r>
      <w:r>
        <w:t xml:space="preserve"> these studies from results.</w:t>
      </w:r>
    </w:p>
  </w:footnote>
  <w:footnote w:id="2">
    <w:p w14:paraId="1EA1C649" w14:textId="77777777" w:rsidR="00912680" w:rsidRDefault="00DB617A">
      <w:pPr>
        <w:pStyle w:val="FootnoteText"/>
      </w:pPr>
      <w:r>
        <w:rPr>
          <w:rStyle w:val="FootnoteReference"/>
        </w:rPr>
        <w:footnoteRef/>
      </w:r>
      <w:r>
        <w:t xml:space="preserve"> For comparison, we also estimated models with with unequal random effects variances across dependent variables. This did not improve model fit based on AICc comparison or likelihood ratio tests.</w:t>
      </w:r>
    </w:p>
  </w:footnote>
  <w:footnote w:id="3">
    <w:p w14:paraId="3F40948B" w14:textId="77777777" w:rsidR="00912680" w:rsidRDefault="00DB617A">
      <w:pPr>
        <w:pStyle w:val="FootnoteText"/>
      </w:pPr>
      <w:r>
        <w:rPr>
          <w:rStyle w:val="FootnoteReference"/>
        </w:rPr>
        <w:footnoteRef/>
      </w:r>
      <w:r>
        <w:t xml:space="preserve"> As only 3 group-level RCT st</w:t>
      </w:r>
      <w:r>
        <w:t>udies were identified, it was not possible to apply methods to detect publication-bias or other small-sample effects (e.g., tests of funnel plot asymmetry).</w:t>
      </w:r>
    </w:p>
  </w:footnote>
  <w:footnote w:id="4">
    <w:p w14:paraId="2B8F70EA" w14:textId="77777777" w:rsidR="00912680" w:rsidRDefault="00DB617A">
      <w:pPr>
        <w:pStyle w:val="FootnoteText"/>
      </w:pPr>
      <w:r>
        <w:rPr>
          <w:rStyle w:val="FootnoteReference"/>
        </w:rPr>
        <w:footnoteRef/>
      </w:r>
      <w:r>
        <w:t xml:space="preserve"> Models with random slopes for the ability domain variable did not converge, likely due to the lim</w:t>
      </w:r>
      <w:r>
        <w:t>ited co-occurrence of specific pairs of ability categories within any one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EFA0B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12680"/>
    <w:rsid w:val="009C6FFE"/>
    <w:rsid w:val="00A674C5"/>
    <w:rsid w:val="00B86B75"/>
    <w:rsid w:val="00B91B5B"/>
    <w:rsid w:val="00BC48D5"/>
    <w:rsid w:val="00C36279"/>
    <w:rsid w:val="00DB61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5B36D"/>
  <w15:docId w15:val="{D3EE0ACD-67B2-425C-8E80-272A1EB3A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91B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868882">
      <w:bodyDiv w:val="1"/>
      <w:marLeft w:val="0"/>
      <w:marRight w:val="0"/>
      <w:marTop w:val="0"/>
      <w:marBottom w:val="0"/>
      <w:divBdr>
        <w:top w:val="none" w:sz="0" w:space="0" w:color="auto"/>
        <w:left w:val="none" w:sz="0" w:space="0" w:color="auto"/>
        <w:bottom w:val="none" w:sz="0" w:space="0" w:color="auto"/>
        <w:right w:val="none" w:sz="0" w:space="0" w:color="auto"/>
      </w:divBdr>
      <w:divsChild>
        <w:div w:id="626550982">
          <w:marLeft w:val="480"/>
          <w:marRight w:val="0"/>
          <w:marTop w:val="0"/>
          <w:marBottom w:val="0"/>
          <w:divBdr>
            <w:top w:val="none" w:sz="0" w:space="0" w:color="auto"/>
            <w:left w:val="none" w:sz="0" w:space="0" w:color="auto"/>
            <w:bottom w:val="none" w:sz="0" w:space="0" w:color="auto"/>
            <w:right w:val="none" w:sz="0" w:space="0" w:color="auto"/>
          </w:divBdr>
          <w:divsChild>
            <w:div w:id="49299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002977">
      <w:bodyDiv w:val="1"/>
      <w:marLeft w:val="0"/>
      <w:marRight w:val="0"/>
      <w:marTop w:val="0"/>
      <w:marBottom w:val="0"/>
      <w:divBdr>
        <w:top w:val="none" w:sz="0" w:space="0" w:color="auto"/>
        <w:left w:val="none" w:sz="0" w:space="0" w:color="auto"/>
        <w:bottom w:val="none" w:sz="0" w:space="0" w:color="auto"/>
        <w:right w:val="none" w:sz="0" w:space="0" w:color="auto"/>
      </w:divBdr>
      <w:divsChild>
        <w:div w:id="1656953543">
          <w:marLeft w:val="480"/>
          <w:marRight w:val="0"/>
          <w:marTop w:val="0"/>
          <w:marBottom w:val="0"/>
          <w:divBdr>
            <w:top w:val="none" w:sz="0" w:space="0" w:color="auto"/>
            <w:left w:val="none" w:sz="0" w:space="0" w:color="auto"/>
            <w:bottom w:val="none" w:sz="0" w:space="0" w:color="auto"/>
            <w:right w:val="none" w:sz="0" w:space="0" w:color="auto"/>
          </w:divBdr>
          <w:divsChild>
            <w:div w:id="127247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ethz.ch/pipermail/r-help/2006-May/094765.html" TargetMode="External"/><Relationship Id="rId13" Type="http://schemas.openxmlformats.org/officeDocument/2006/relationships/hyperlink" Target="https://doi.org/10.1002/sim.1482" TargetMode="External"/><Relationship Id="rId18" Type="http://schemas.openxmlformats.org/officeDocument/2006/relationships/hyperlink" Target="https://doi.org/10.3102/10769986030003261"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80/02687038.2013.805728" TargetMode="External"/><Relationship Id="rId17" Type="http://schemas.openxmlformats.org/officeDocument/2006/relationships/hyperlink" Target="https://doi.org/10.1136/bmj.c221" TargetMode="Externa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open-2015-010247" TargetMode="External"/><Relationship Id="rId5" Type="http://schemas.openxmlformats.org/officeDocument/2006/relationships/footnotes" Target="footnotes.xml"/><Relationship Id="rId15" Type="http://schemas.openxmlformats.org/officeDocument/2006/relationships/hyperlink" Target="https://doi.org/10.1177/1094428106291059" TargetMode="External"/><Relationship Id="rId10" Type="http://schemas.openxmlformats.org/officeDocument/2006/relationships/hyperlink" Target="https://doi.org/10.1207/S15327906MBR3403_2" TargetMode="External"/><Relationship Id="rId19" Type="http://schemas.openxmlformats.org/officeDocument/2006/relationships/hyperlink" Target="https://doi.org/10.18637/jss.v036.i0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s://doi.org/10.1002/jrsm.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2949</Words>
  <Characters>1681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IT meta-analyses</vt:lpstr>
    </vt:vector>
  </TitlesOfParts>
  <Company/>
  <LinksUpToDate>false</LinksUpToDate>
  <CharactersWithSpaces>1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 meta-analyses</dc:title>
  <dc:creator>Brenton M. Wiernik</dc:creator>
  <cp:keywords/>
  <cp:lastModifiedBy>Brenton Wiernik</cp:lastModifiedBy>
  <cp:revision>3</cp:revision>
  <dcterms:created xsi:type="dcterms:W3CDTF">2021-06-11T19:23:00Z</dcterms:created>
  <dcterms:modified xsi:type="dcterms:W3CDTF">2021-06-1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yaml</vt:lpwstr>
  </property>
  <property fmtid="{D5CDD505-2E9C-101B-9397-08002B2CF9AE}" pid="3" name="csl">
    <vt:lpwstr>https://zotero.org/styles/apa</vt:lpwstr>
  </property>
  <property fmtid="{D5CDD505-2E9C-101B-9397-08002B2CF9AE}" pid="4" name="date">
    <vt:lpwstr>05/22/2021</vt:lpwstr>
  </property>
  <property fmtid="{D5CDD505-2E9C-101B-9397-08002B2CF9AE}" pid="5" name="output">
    <vt:lpwstr>word_document</vt:lpwstr>
  </property>
</Properties>
</file>